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76C986" w14:textId="3ED821C5" w:rsidR="002A6ADC" w:rsidRDefault="000469D5" w:rsidP="000469D5">
      <w:pPr>
        <w:spacing w:after="345" w:line="259" w:lineRule="auto"/>
        <w:ind w:right="1246"/>
        <w:jc w:val="center"/>
        <w:rPr>
          <w:b/>
          <w:sz w:val="34"/>
        </w:rPr>
      </w:pPr>
      <w:r>
        <w:rPr>
          <w:b/>
          <w:sz w:val="34"/>
        </w:rPr>
        <w:t>CE706</w:t>
      </w:r>
      <w:r w:rsidR="002A6ADC">
        <w:rPr>
          <w:b/>
          <w:sz w:val="34"/>
        </w:rPr>
        <w:t xml:space="preserve"> - Information Retrieval</w:t>
      </w:r>
      <w:r w:rsidR="00B13AD5">
        <w:rPr>
          <w:b/>
          <w:sz w:val="34"/>
        </w:rPr>
        <w:t xml:space="preserve"> 2021</w:t>
      </w:r>
    </w:p>
    <w:p w14:paraId="74BBFA52" w14:textId="7D00A95B" w:rsidR="002A6ADC" w:rsidRPr="002A6ADC" w:rsidRDefault="002E1F23" w:rsidP="00323F76">
      <w:pPr>
        <w:spacing w:after="345" w:line="259" w:lineRule="auto"/>
        <w:ind w:left="1246" w:right="1246"/>
        <w:jc w:val="center"/>
        <w:rPr>
          <w:b/>
          <w:sz w:val="30"/>
          <w:szCs w:val="30"/>
        </w:rPr>
      </w:pPr>
      <w:r>
        <w:rPr>
          <w:b/>
          <w:sz w:val="30"/>
          <w:szCs w:val="30"/>
        </w:rPr>
        <w:t>Assig</w:t>
      </w:r>
      <w:r w:rsidR="006F7F7D">
        <w:rPr>
          <w:b/>
          <w:sz w:val="30"/>
          <w:szCs w:val="30"/>
        </w:rPr>
        <w:t>n</w:t>
      </w:r>
      <w:r>
        <w:rPr>
          <w:b/>
          <w:sz w:val="30"/>
          <w:szCs w:val="30"/>
        </w:rPr>
        <w:t>ment 2</w:t>
      </w:r>
    </w:p>
    <w:p w14:paraId="611E0726" w14:textId="189A5E50" w:rsidR="002A6ADC" w:rsidRDefault="002A6ADC" w:rsidP="00323F76">
      <w:pPr>
        <w:spacing w:after="273" w:line="265" w:lineRule="auto"/>
        <w:ind w:left="10" w:hanging="10"/>
        <w:jc w:val="center"/>
      </w:pPr>
      <w:r>
        <w:t>Student ID</w:t>
      </w:r>
      <w:r w:rsidR="00C01356">
        <w:t xml:space="preserve"> :2003667</w:t>
      </w:r>
    </w:p>
    <w:p w14:paraId="0317C04D" w14:textId="4138EA6B" w:rsidR="00E82187" w:rsidRDefault="00E82187" w:rsidP="00960ADB">
      <w:pPr>
        <w:jc w:val="both"/>
        <w:rPr>
          <w:i/>
        </w:rPr>
      </w:pPr>
    </w:p>
    <w:p w14:paraId="29CABA93" w14:textId="2139AF38" w:rsidR="00E82187" w:rsidRDefault="00AB6B14" w:rsidP="00960ADB">
      <w:pPr>
        <w:pStyle w:val="1"/>
        <w:jc w:val="both"/>
      </w:pPr>
      <w:r>
        <w:t>Test collection</w:t>
      </w:r>
      <w:r w:rsidR="00F56E3A">
        <w:t xml:space="preserve"> (Task 1)</w:t>
      </w:r>
    </w:p>
    <w:p w14:paraId="04CB7B14" w14:textId="5F425456" w:rsidR="00E82187" w:rsidRDefault="00E82187" w:rsidP="00960ADB">
      <w:pPr>
        <w:jc w:val="both"/>
        <w:rPr>
          <w:i/>
        </w:rPr>
      </w:pPr>
      <w:r w:rsidRPr="00E82187">
        <w:rPr>
          <w:i/>
        </w:rPr>
        <w:t xml:space="preserve">Include here </w:t>
      </w:r>
      <w:r>
        <w:rPr>
          <w:i/>
        </w:rPr>
        <w:t xml:space="preserve">the </w:t>
      </w:r>
      <w:r w:rsidR="00384685">
        <w:rPr>
          <w:i/>
        </w:rPr>
        <w:t>selected information needs and how they will be represented as a query.</w:t>
      </w:r>
    </w:p>
    <w:p w14:paraId="7C7738D0" w14:textId="77777777" w:rsidR="00E82187" w:rsidRDefault="00E82187" w:rsidP="00960ADB">
      <w:pPr>
        <w:jc w:val="both"/>
      </w:pP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4335"/>
        <w:gridCol w:w="5293"/>
      </w:tblGrid>
      <w:tr w:rsidR="002E1F23" w14:paraId="54336398" w14:textId="77777777" w:rsidTr="00542019">
        <w:tc>
          <w:tcPr>
            <w:tcW w:w="5240" w:type="dxa"/>
          </w:tcPr>
          <w:p w14:paraId="0CBBD13F" w14:textId="32FF4388" w:rsidR="002E1F23" w:rsidRPr="002E1F23" w:rsidRDefault="002E1F23" w:rsidP="00960ADB">
            <w:pPr>
              <w:jc w:val="both"/>
              <w:rPr>
                <w:b/>
              </w:rPr>
            </w:pPr>
            <w:r w:rsidRPr="002E1F23">
              <w:rPr>
                <w:b/>
              </w:rPr>
              <w:t>Information need</w:t>
            </w:r>
          </w:p>
        </w:tc>
        <w:tc>
          <w:tcPr>
            <w:tcW w:w="4388" w:type="dxa"/>
          </w:tcPr>
          <w:p w14:paraId="1C5717A9" w14:textId="215F806C" w:rsidR="002E1F23" w:rsidRPr="002E1F23" w:rsidRDefault="002E1F23" w:rsidP="00960ADB">
            <w:pPr>
              <w:jc w:val="both"/>
              <w:rPr>
                <w:b/>
              </w:rPr>
            </w:pPr>
            <w:r w:rsidRPr="002E1F23">
              <w:rPr>
                <w:b/>
              </w:rPr>
              <w:t>Query</w:t>
            </w:r>
          </w:p>
        </w:tc>
      </w:tr>
      <w:tr w:rsidR="002E1F23" w14:paraId="0A4C919F" w14:textId="77777777" w:rsidTr="00542019">
        <w:tc>
          <w:tcPr>
            <w:tcW w:w="5240" w:type="dxa"/>
          </w:tcPr>
          <w:p w14:paraId="595BC8EF" w14:textId="5A888141" w:rsidR="00A4623F" w:rsidRDefault="00871FD5" w:rsidP="002B0B8B">
            <w:pPr>
              <w:spacing w:line="360" w:lineRule="auto"/>
              <w:jc w:val="both"/>
            </w:pPr>
            <w:r>
              <w:t xml:space="preserve">Find no more than 10 </w:t>
            </w:r>
            <w:r w:rsidR="00A4623F">
              <w:t>documents</w:t>
            </w:r>
            <w:r>
              <w:t xml:space="preserve"> that describe</w:t>
            </w:r>
            <w:r w:rsidR="00A4623F">
              <w:t xml:space="preserve"> within processed fields “</w:t>
            </w:r>
            <w:proofErr w:type="spellStart"/>
            <w:r w:rsidR="00A4623F">
              <w:t>pr_</w:t>
            </w:r>
            <w:proofErr w:type="gramStart"/>
            <w:r w:rsidR="00A4623F">
              <w:t>title</w:t>
            </w:r>
            <w:proofErr w:type="spellEnd"/>
            <w:r w:rsidR="00A4623F">
              <w:t xml:space="preserve">  and</w:t>
            </w:r>
            <w:proofErr w:type="gramEnd"/>
            <w:r w:rsidR="00A4623F">
              <w:t xml:space="preserve"> “</w:t>
            </w:r>
            <w:proofErr w:type="spellStart"/>
            <w:r w:rsidR="00A4623F">
              <w:t>pr_absract</w:t>
            </w:r>
            <w:proofErr w:type="spellEnd"/>
            <w:r w:rsidR="00A4623F">
              <w:t xml:space="preserve">” the </w:t>
            </w:r>
            <w:r>
              <w:t>main symptoms that people a</w:t>
            </w:r>
            <w:r w:rsidR="00A4623F">
              <w:t>c</w:t>
            </w:r>
            <w:r>
              <w:t>quire when they get infected by COVID-19.</w:t>
            </w:r>
            <w:r w:rsidR="00A4623F">
              <w:t xml:space="preserve"> </w:t>
            </w:r>
          </w:p>
          <w:p w14:paraId="528096B5" w14:textId="080BE644" w:rsidR="002E1F23" w:rsidRDefault="00A4623F" w:rsidP="002B0B8B">
            <w:pPr>
              <w:spacing w:line="360" w:lineRule="auto"/>
              <w:jc w:val="both"/>
            </w:pPr>
            <w:r>
              <w:t xml:space="preserve">Return </w:t>
            </w:r>
            <w:r w:rsidR="000E35F9">
              <w:t>information from</w:t>
            </w:r>
            <w:r>
              <w:t xml:space="preserve"> </w:t>
            </w:r>
            <w:r w:rsidR="000E35F9">
              <w:t xml:space="preserve">fields </w:t>
            </w:r>
            <w:r>
              <w:t>“</w:t>
            </w:r>
            <w:proofErr w:type="spellStart"/>
            <w:r>
              <w:t>cord_uid</w:t>
            </w:r>
            <w:proofErr w:type="spellEnd"/>
            <w:r>
              <w:t>”, “title”, “abstract”, “</w:t>
            </w:r>
            <w:proofErr w:type="spellStart"/>
            <w:r>
              <w:t>publish_time</w:t>
            </w:r>
            <w:proofErr w:type="spellEnd"/>
            <w:r>
              <w:t xml:space="preserve">” as the result of </w:t>
            </w:r>
            <w:r w:rsidR="000E35F9">
              <w:t>a</w:t>
            </w:r>
            <w:r>
              <w:t xml:space="preserve"> </w:t>
            </w:r>
            <w:r w:rsidR="000E35F9">
              <w:t>search</w:t>
            </w:r>
            <w:r>
              <w:t>.</w:t>
            </w:r>
          </w:p>
        </w:tc>
        <w:tc>
          <w:tcPr>
            <w:tcW w:w="4388" w:type="dxa"/>
          </w:tcPr>
          <w:p w14:paraId="7D56979F" w14:textId="77777777" w:rsidR="00542019" w:rsidRDefault="00C01356" w:rsidP="00C013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</w:pPr>
            <w:r w:rsidRPr="00C01356">
              <w:rPr>
                <w:rFonts w:ascii="Courier New" w:hAnsi="Courier New" w:cs="Courier New"/>
                <w:color w:val="660099"/>
                <w:sz w:val="18"/>
                <w:szCs w:val="20"/>
              </w:rPr>
              <w:t>query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=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siz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10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query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multi_match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query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Main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 symptoms of a 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Covid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 </w:t>
            </w:r>
            <w:r w:rsidR="00542019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 </w:t>
            </w:r>
          </w:p>
          <w:p w14:paraId="2F29D20C" w14:textId="77777777" w:rsidR="00542019" w:rsidRDefault="00542019" w:rsidP="00C013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               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disease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"fuzziness" 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UTO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"fields" 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[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pr_title</w:t>
            </w:r>
            <w:proofErr w:type="spellEnd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, </w:t>
            </w:r>
          </w:p>
          <w:p w14:paraId="59C43F6B" w14:textId="377B0F2B" w:rsidR="00C01356" w:rsidRPr="00542019" w:rsidRDefault="00542019" w:rsidP="00C013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                   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"pr_abstract^5" 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],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type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best_fields</w:t>
            </w:r>
            <w:proofErr w:type="spellEnd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nalyzer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"standard" 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minimum_should_match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50%"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br/>
              <w:t xml:space="preserve">        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}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},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_source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="00C01356" w:rsidRPr="00542019">
              <w:rPr>
                <w:rFonts w:ascii="Courier New" w:hAnsi="Courier New" w:cs="Courier New"/>
                <w:color w:val="000000"/>
                <w:sz w:val="18"/>
                <w:szCs w:val="20"/>
              </w:rPr>
              <w:t>[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cord_uid</w:t>
            </w:r>
            <w:proofErr w:type="spellEnd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</w:p>
          <w:p w14:paraId="663F3623" w14:textId="6452DBB9" w:rsidR="00C01356" w:rsidRPr="00C01356" w:rsidRDefault="00C01356" w:rsidP="00C013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titl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bstract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publish_tim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]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>}</w:t>
            </w:r>
          </w:p>
          <w:p w14:paraId="2A228B73" w14:textId="77777777" w:rsidR="002E1F23" w:rsidRPr="00542019" w:rsidRDefault="002E1F23" w:rsidP="00960ADB">
            <w:pPr>
              <w:jc w:val="both"/>
              <w:rPr>
                <w:sz w:val="20"/>
              </w:rPr>
            </w:pPr>
          </w:p>
        </w:tc>
      </w:tr>
      <w:tr w:rsidR="002E1F23" w14:paraId="40150A93" w14:textId="77777777" w:rsidTr="00542019">
        <w:tc>
          <w:tcPr>
            <w:tcW w:w="5240" w:type="dxa"/>
          </w:tcPr>
          <w:p w14:paraId="7945C369" w14:textId="77777777" w:rsidR="002E1F23" w:rsidRDefault="00A4623F" w:rsidP="002B0B8B">
            <w:pPr>
              <w:spacing w:line="360" w:lineRule="auto"/>
              <w:jc w:val="both"/>
            </w:pPr>
            <w:r>
              <w:t xml:space="preserve">Find no more than 10 documents </w:t>
            </w:r>
            <w:r w:rsidRPr="00A4623F">
              <w:t>that describe within processed fields “</w:t>
            </w:r>
            <w:proofErr w:type="spellStart"/>
            <w:r w:rsidRPr="00A4623F">
              <w:t>pr_</w:t>
            </w:r>
            <w:proofErr w:type="gramStart"/>
            <w:r w:rsidRPr="00A4623F">
              <w:t>title</w:t>
            </w:r>
            <w:proofErr w:type="spellEnd"/>
            <w:r w:rsidRPr="00A4623F">
              <w:t xml:space="preserve">  and</w:t>
            </w:r>
            <w:proofErr w:type="gramEnd"/>
            <w:r w:rsidRPr="00A4623F">
              <w:t xml:space="preserve"> “</w:t>
            </w:r>
            <w:proofErr w:type="spellStart"/>
            <w:r w:rsidRPr="00A4623F">
              <w:t>pr_absract</w:t>
            </w:r>
            <w:proofErr w:type="spellEnd"/>
            <w:r w:rsidRPr="00A4623F">
              <w:t>”</w:t>
            </w:r>
            <w:r>
              <w:t xml:space="preserve"> how having diabetes, obesity or pulmonary diseases influence on acquiring a severe form of a coronavirus disease. </w:t>
            </w:r>
          </w:p>
          <w:p w14:paraId="367B483F" w14:textId="1BF7FFF1" w:rsidR="000E35F9" w:rsidRDefault="000E35F9" w:rsidP="002B0B8B">
            <w:pPr>
              <w:spacing w:line="360" w:lineRule="auto"/>
              <w:jc w:val="both"/>
            </w:pPr>
            <w:r w:rsidRPr="000E35F9">
              <w:t>Return information from fields “</w:t>
            </w:r>
            <w:proofErr w:type="spellStart"/>
            <w:r w:rsidRPr="000E35F9">
              <w:t>cord_uid</w:t>
            </w:r>
            <w:proofErr w:type="spellEnd"/>
            <w:r w:rsidRPr="000E35F9">
              <w:t>”, “title”, “abstract”, “</w:t>
            </w:r>
            <w:proofErr w:type="spellStart"/>
            <w:r w:rsidRPr="000E35F9">
              <w:t>publish_time</w:t>
            </w:r>
            <w:proofErr w:type="spellEnd"/>
            <w:r w:rsidRPr="000E35F9">
              <w:t>” as the result of a search.</w:t>
            </w:r>
          </w:p>
        </w:tc>
        <w:tc>
          <w:tcPr>
            <w:tcW w:w="4388" w:type="dxa"/>
          </w:tcPr>
          <w:p w14:paraId="6939836F" w14:textId="77777777" w:rsidR="00542019" w:rsidRDefault="00C01356" w:rsidP="00C013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 w:rsidRPr="00C01356">
              <w:rPr>
                <w:rFonts w:ascii="Courier New" w:hAnsi="Courier New" w:cs="Courier New"/>
                <w:color w:val="660099"/>
                <w:sz w:val="18"/>
                <w:szCs w:val="20"/>
              </w:rPr>
              <w:t>query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=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siz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10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query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multi_match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query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Influence of diabetes, obesity, pulmonary diseases on acquiring a severe form of Coronavirus diseas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fuzziness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UTO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fields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[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pr_titl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, </w:t>
            </w:r>
          </w:p>
          <w:p w14:paraId="578BCD0B" w14:textId="031FF127" w:rsidR="00C01356" w:rsidRPr="00C01356" w:rsidRDefault="00542019" w:rsidP="00C013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                 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"pr_abstract^3" 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],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nalyzer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english</w:t>
            </w:r>
            <w:proofErr w:type="spellEnd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}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},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_source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[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cord_</w:t>
            </w:r>
            <w:proofErr w:type="spellStart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uid</w:t>
            </w:r>
            <w:proofErr w:type="spellEnd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title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bstract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publish_time</w:t>
            </w:r>
            <w:proofErr w:type="spellEnd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],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>}</w:t>
            </w:r>
          </w:p>
          <w:p w14:paraId="328F574E" w14:textId="77777777" w:rsidR="002E1F23" w:rsidRDefault="002E1F23" w:rsidP="00960ADB">
            <w:pPr>
              <w:jc w:val="both"/>
            </w:pPr>
          </w:p>
        </w:tc>
      </w:tr>
      <w:tr w:rsidR="002E1F23" w14:paraId="48E5E580" w14:textId="77777777" w:rsidTr="00542019">
        <w:tc>
          <w:tcPr>
            <w:tcW w:w="5240" w:type="dxa"/>
          </w:tcPr>
          <w:p w14:paraId="3CAC3F17" w14:textId="225451E2" w:rsidR="000E35F9" w:rsidRDefault="002B0B8B" w:rsidP="002B0B8B">
            <w:pPr>
              <w:spacing w:line="360" w:lineRule="auto"/>
              <w:jc w:val="both"/>
            </w:pPr>
            <w:r>
              <w:t xml:space="preserve">Find no more than 10 </w:t>
            </w:r>
            <w:r w:rsidR="00752AB1">
              <w:t xml:space="preserve">of </w:t>
            </w:r>
            <w:r>
              <w:t xml:space="preserve">the latest documents dated from </w:t>
            </w:r>
            <w:r w:rsidR="00D83C48">
              <w:t>May</w:t>
            </w:r>
            <w:r>
              <w:t xml:space="preserve"> 2020 till March 2021</w:t>
            </w:r>
            <w:r w:rsidR="000E35F9">
              <w:t xml:space="preserve"> that describe within processed fields “</w:t>
            </w:r>
            <w:proofErr w:type="spellStart"/>
            <w:r w:rsidR="000E35F9">
              <w:t>pr_</w:t>
            </w:r>
            <w:proofErr w:type="gramStart"/>
            <w:r w:rsidR="000E35F9">
              <w:t>title</w:t>
            </w:r>
            <w:proofErr w:type="spellEnd"/>
            <w:r w:rsidR="000E35F9">
              <w:t xml:space="preserve">  and</w:t>
            </w:r>
            <w:proofErr w:type="gramEnd"/>
            <w:r w:rsidR="000E35F9">
              <w:t xml:space="preserve"> “</w:t>
            </w:r>
            <w:proofErr w:type="spellStart"/>
            <w:r w:rsidR="000E35F9">
              <w:t>pr_absract</w:t>
            </w:r>
            <w:proofErr w:type="spellEnd"/>
            <w:r w:rsidR="000E35F9">
              <w:t>” how effective is wearing of face coverings in terms of prevention of spread of COVID-19.</w:t>
            </w:r>
          </w:p>
          <w:p w14:paraId="02438EEF" w14:textId="36FD1892" w:rsidR="002E1F23" w:rsidRDefault="000E35F9" w:rsidP="002B0B8B">
            <w:pPr>
              <w:spacing w:line="360" w:lineRule="auto"/>
              <w:jc w:val="both"/>
            </w:pPr>
            <w:r>
              <w:lastRenderedPageBreak/>
              <w:t>Return information from fields “</w:t>
            </w:r>
            <w:proofErr w:type="spellStart"/>
            <w:r>
              <w:t>cord_uid</w:t>
            </w:r>
            <w:proofErr w:type="spellEnd"/>
            <w:r>
              <w:t>”, “title”, “abstract”, “</w:t>
            </w:r>
            <w:proofErr w:type="spellStart"/>
            <w:r>
              <w:t>publish_time</w:t>
            </w:r>
            <w:proofErr w:type="spellEnd"/>
            <w:r>
              <w:t>” as the result of a search.</w:t>
            </w:r>
          </w:p>
        </w:tc>
        <w:tc>
          <w:tcPr>
            <w:tcW w:w="4388" w:type="dxa"/>
          </w:tcPr>
          <w:p w14:paraId="0823B387" w14:textId="06C19409" w:rsidR="00542019" w:rsidRDefault="00C01356" w:rsidP="00C013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</w:pPr>
            <w:r w:rsidRPr="00C01356">
              <w:rPr>
                <w:rFonts w:ascii="Courier New" w:hAnsi="Courier New" w:cs="Courier New"/>
                <w:color w:val="660099"/>
                <w:sz w:val="18"/>
                <w:szCs w:val="20"/>
              </w:rPr>
              <w:lastRenderedPageBreak/>
              <w:t>query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=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siz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10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query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bool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must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multi_match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query"</w:t>
            </w:r>
            <w:r w:rsidR="00542019">
              <w:rPr>
                <w:rFonts w:ascii="Courier New" w:hAnsi="Courier New" w:cs="Courier New"/>
                <w:color w:val="000000"/>
                <w:sz w:val="18"/>
                <w:szCs w:val="20"/>
              </w:rPr>
              <w:t>: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Th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 effectiveness </w:t>
            </w:r>
          </w:p>
          <w:p w14:paraId="2910A3C7" w14:textId="6D1F4A01" w:rsidR="00542019" w:rsidRDefault="00542019" w:rsidP="00C013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                       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of wearing masks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fields"</w:t>
            </w: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>: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[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pr_title</w:t>
            </w:r>
            <w:proofErr w:type="spellEnd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, </w:t>
            </w:r>
          </w:p>
          <w:p w14:paraId="2C711A5E" w14:textId="77777777" w:rsidR="00542019" w:rsidRDefault="00542019" w:rsidP="00C013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                        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pr_abstract^5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],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nalyzer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english</w:t>
            </w:r>
            <w:proofErr w:type="spellEnd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minimum_should_match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50%"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br/>
              <w:t xml:space="preserve">                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}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},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filter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lastRenderedPageBreak/>
              <w:t xml:space="preserve">          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range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publish_time</w:t>
            </w:r>
            <w:proofErr w:type="spellEnd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gte</w:t>
            </w:r>
            <w:proofErr w:type="spellEnd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2020-06-01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lte</w:t>
            </w:r>
            <w:proofErr w:type="spellEnd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2021-03-01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format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 </w:t>
            </w:r>
          </w:p>
          <w:p w14:paraId="320F39B2" w14:textId="30C9FEBB" w:rsidR="00542019" w:rsidRDefault="00542019" w:rsidP="00C013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                        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year_month_day</w:t>
            </w:r>
            <w:proofErr w:type="spellEnd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}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}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}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}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},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_source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[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cord_uid</w:t>
            </w:r>
            <w:proofErr w:type="spellEnd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,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title"</w:t>
            </w: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bstract</w:t>
            </w:r>
            <w:proofErr w:type="spellEnd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, </w:t>
            </w:r>
          </w:p>
          <w:p w14:paraId="3E1A75C3" w14:textId="1E674542" w:rsidR="00C01356" w:rsidRPr="00C01356" w:rsidRDefault="00542019" w:rsidP="00C0135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                </w:t>
            </w:r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publish_time</w:t>
            </w:r>
            <w:proofErr w:type="spellEnd"/>
            <w:r w:rsidR="00C01356"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],</w:t>
            </w:r>
            <w:r w:rsidR="00C01356"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>}</w:t>
            </w:r>
          </w:p>
          <w:p w14:paraId="74CF1F04" w14:textId="77777777" w:rsidR="002E1F23" w:rsidRDefault="002E1F23" w:rsidP="00960ADB">
            <w:pPr>
              <w:jc w:val="both"/>
            </w:pPr>
          </w:p>
        </w:tc>
      </w:tr>
    </w:tbl>
    <w:p w14:paraId="3CC63272" w14:textId="77777777" w:rsidR="002E1F23" w:rsidRDefault="002E1F23" w:rsidP="00960ADB">
      <w:pPr>
        <w:jc w:val="both"/>
      </w:pPr>
    </w:p>
    <w:p w14:paraId="1A8A131D" w14:textId="77777777" w:rsidR="002E1F23" w:rsidRPr="00E82187" w:rsidRDefault="002E1F23" w:rsidP="00960ADB">
      <w:pPr>
        <w:jc w:val="both"/>
      </w:pPr>
    </w:p>
    <w:p w14:paraId="2184405B" w14:textId="48A9C548" w:rsidR="00E82187" w:rsidRPr="00E82187" w:rsidRDefault="00E82187" w:rsidP="00960ADB">
      <w:pPr>
        <w:spacing w:after="180"/>
        <w:jc w:val="both"/>
        <w:rPr>
          <w:rStyle w:val="10"/>
        </w:rPr>
      </w:pPr>
      <w:r>
        <w:rPr>
          <w:rFonts w:ascii="Courier New" w:hAnsi="Courier New" w:cs="Courier New"/>
        </w:rPr>
        <w:t>﻿</w:t>
      </w:r>
      <w:r w:rsidR="00AB6B14">
        <w:rPr>
          <w:rStyle w:val="10"/>
        </w:rPr>
        <w:t>IR systems</w:t>
      </w:r>
      <w:r w:rsidR="00F56E3A">
        <w:rPr>
          <w:rStyle w:val="10"/>
        </w:rPr>
        <w:t xml:space="preserve"> (Task 2)</w:t>
      </w:r>
    </w:p>
    <w:p w14:paraId="3C4F3583" w14:textId="4B5D46A3" w:rsidR="00E15E06" w:rsidRDefault="00E15E06" w:rsidP="00E15E06">
      <w:pPr>
        <w:jc w:val="both"/>
        <w:rPr>
          <w:i/>
        </w:rPr>
      </w:pPr>
      <w:r w:rsidRPr="00E82187">
        <w:rPr>
          <w:i/>
        </w:rPr>
        <w:t xml:space="preserve">Include here </w:t>
      </w:r>
      <w:r>
        <w:rPr>
          <w:i/>
        </w:rPr>
        <w:t>the details of your tw</w:t>
      </w:r>
      <w:r w:rsidR="00091F21">
        <w:rPr>
          <w:i/>
        </w:rPr>
        <w:t>o</w:t>
      </w:r>
      <w:r>
        <w:rPr>
          <w:i/>
        </w:rPr>
        <w:t xml:space="preserve"> IR systems and the difference between them.</w:t>
      </w:r>
    </w:p>
    <w:p w14:paraId="546BC5C3" w14:textId="77777777" w:rsidR="00A4175E" w:rsidRDefault="00A4175E" w:rsidP="00E15E06">
      <w:pPr>
        <w:jc w:val="both"/>
        <w:rPr>
          <w:i/>
        </w:rPr>
      </w:pPr>
    </w:p>
    <w:p w14:paraId="2CE2F29A" w14:textId="59FBF58F" w:rsidR="00096978" w:rsidRDefault="00096978" w:rsidP="00A4175E">
      <w:pPr>
        <w:spacing w:line="360" w:lineRule="auto"/>
        <w:jc w:val="both"/>
      </w:pPr>
      <w:r w:rsidRPr="00096978">
        <w:t xml:space="preserve">The first </w:t>
      </w:r>
      <w:r>
        <w:t>Information Retrieval system is a full system from the assignment 1 that comprises such steps to perform a search:</w:t>
      </w:r>
    </w:p>
    <w:p w14:paraId="32084BF0" w14:textId="62D67D62" w:rsidR="00096978" w:rsidRDefault="00096978" w:rsidP="00A4175E">
      <w:pPr>
        <w:pStyle w:val="ab"/>
        <w:numPr>
          <w:ilvl w:val="0"/>
          <w:numId w:val="4"/>
        </w:numPr>
        <w:spacing w:line="360" w:lineRule="auto"/>
        <w:jc w:val="both"/>
      </w:pPr>
      <w:r>
        <w:t>Data Loading</w:t>
      </w:r>
    </w:p>
    <w:p w14:paraId="59950ED6" w14:textId="17BCBCB4" w:rsidR="00096978" w:rsidRDefault="00096978" w:rsidP="00A4175E">
      <w:pPr>
        <w:pStyle w:val="ab"/>
        <w:numPr>
          <w:ilvl w:val="0"/>
          <w:numId w:val="4"/>
        </w:numPr>
        <w:spacing w:line="360" w:lineRule="auto"/>
        <w:jc w:val="both"/>
      </w:pPr>
      <w:r>
        <w:t xml:space="preserve">Text </w:t>
      </w:r>
      <w:proofErr w:type="spellStart"/>
      <w:r>
        <w:t>Normalisation</w:t>
      </w:r>
      <w:proofErr w:type="spellEnd"/>
    </w:p>
    <w:p w14:paraId="3E9FFD83" w14:textId="1CE24CB1" w:rsidR="00096978" w:rsidRDefault="00096978" w:rsidP="00A4175E">
      <w:pPr>
        <w:pStyle w:val="ab"/>
        <w:numPr>
          <w:ilvl w:val="0"/>
          <w:numId w:val="4"/>
        </w:numPr>
        <w:spacing w:line="360" w:lineRule="auto"/>
        <w:jc w:val="both"/>
      </w:pPr>
      <w:r>
        <w:t xml:space="preserve">Text </w:t>
      </w:r>
      <w:proofErr w:type="spellStart"/>
      <w:r>
        <w:t>Lemmatisation</w:t>
      </w:r>
      <w:proofErr w:type="spellEnd"/>
    </w:p>
    <w:p w14:paraId="30A4DD92" w14:textId="74A781E7" w:rsidR="00096978" w:rsidRDefault="00096978" w:rsidP="00A4175E">
      <w:pPr>
        <w:pStyle w:val="ab"/>
        <w:numPr>
          <w:ilvl w:val="0"/>
          <w:numId w:val="4"/>
        </w:numPr>
        <w:spacing w:line="360" w:lineRule="auto"/>
        <w:jc w:val="both"/>
      </w:pPr>
      <w:r>
        <w:t>Data Indexing</w:t>
      </w:r>
    </w:p>
    <w:p w14:paraId="601C65C6" w14:textId="4C88835E" w:rsidR="00096978" w:rsidRPr="00096978" w:rsidRDefault="00096978" w:rsidP="00077836">
      <w:pPr>
        <w:pStyle w:val="ab"/>
        <w:numPr>
          <w:ilvl w:val="0"/>
          <w:numId w:val="4"/>
        </w:numPr>
        <w:spacing w:after="240" w:line="360" w:lineRule="auto"/>
        <w:jc w:val="both"/>
      </w:pPr>
      <w:r>
        <w:t xml:space="preserve">Searching in </w:t>
      </w:r>
      <w:proofErr w:type="spellStart"/>
      <w:r>
        <w:t>ElasticSearch</w:t>
      </w:r>
      <w:proofErr w:type="spellEnd"/>
    </w:p>
    <w:p w14:paraId="7013FDAB" w14:textId="77777777" w:rsidR="00096978" w:rsidRDefault="00096978" w:rsidP="00A4175E">
      <w:pPr>
        <w:spacing w:line="360" w:lineRule="auto"/>
        <w:jc w:val="both"/>
      </w:pPr>
      <w:r>
        <w:t xml:space="preserve">The second Information Retrieval system is a system that, unlike the first system, neither selects </w:t>
      </w:r>
      <w:proofErr w:type="gramStart"/>
      <w:r>
        <w:t>keywords  from</w:t>
      </w:r>
      <w:proofErr w:type="gramEnd"/>
      <w:r>
        <w:t xml:space="preserve"> sentences nor </w:t>
      </w:r>
      <w:proofErr w:type="spellStart"/>
      <w:r>
        <w:t>lemmatises</w:t>
      </w:r>
      <w:proofErr w:type="spellEnd"/>
      <w:r>
        <w:t xml:space="preserve"> words. Thus, its pipeline includes the following steps:</w:t>
      </w:r>
    </w:p>
    <w:p w14:paraId="41AAA9F5" w14:textId="77777777" w:rsidR="00096978" w:rsidRDefault="00096978" w:rsidP="00A4175E">
      <w:pPr>
        <w:pStyle w:val="ab"/>
        <w:numPr>
          <w:ilvl w:val="0"/>
          <w:numId w:val="4"/>
        </w:numPr>
        <w:spacing w:line="360" w:lineRule="auto"/>
        <w:jc w:val="both"/>
      </w:pPr>
      <w:r>
        <w:t xml:space="preserve"> Data Loading</w:t>
      </w:r>
    </w:p>
    <w:p w14:paraId="4B46E25C" w14:textId="77777777" w:rsidR="00096978" w:rsidRDefault="00096978" w:rsidP="00A4175E">
      <w:pPr>
        <w:pStyle w:val="ab"/>
        <w:numPr>
          <w:ilvl w:val="0"/>
          <w:numId w:val="4"/>
        </w:numPr>
        <w:spacing w:line="360" w:lineRule="auto"/>
        <w:jc w:val="both"/>
      </w:pPr>
      <w:r>
        <w:t xml:space="preserve">Text </w:t>
      </w:r>
      <w:proofErr w:type="spellStart"/>
      <w:r>
        <w:t>Normalisation</w:t>
      </w:r>
      <w:proofErr w:type="spellEnd"/>
    </w:p>
    <w:p w14:paraId="78B07FE4" w14:textId="77777777" w:rsidR="00096978" w:rsidRDefault="00096978" w:rsidP="00A4175E">
      <w:pPr>
        <w:pStyle w:val="ab"/>
        <w:numPr>
          <w:ilvl w:val="0"/>
          <w:numId w:val="4"/>
        </w:numPr>
        <w:spacing w:line="360" w:lineRule="auto"/>
        <w:jc w:val="both"/>
      </w:pPr>
      <w:r>
        <w:t>Data Indexing</w:t>
      </w:r>
    </w:p>
    <w:p w14:paraId="1E71FE4A" w14:textId="0E6939AC" w:rsidR="00555AB7" w:rsidRDefault="00096978" w:rsidP="00077836">
      <w:pPr>
        <w:pStyle w:val="ab"/>
        <w:numPr>
          <w:ilvl w:val="0"/>
          <w:numId w:val="4"/>
        </w:numPr>
        <w:spacing w:after="240" w:line="360" w:lineRule="auto"/>
        <w:jc w:val="both"/>
      </w:pPr>
      <w:r>
        <w:t xml:space="preserve">Searching in </w:t>
      </w:r>
      <w:proofErr w:type="spellStart"/>
      <w:r>
        <w:t>ElasticSearch</w:t>
      </w:r>
      <w:proofErr w:type="spellEnd"/>
    </w:p>
    <w:p w14:paraId="770E1C20" w14:textId="48FD3391" w:rsidR="00077836" w:rsidRDefault="00096978" w:rsidP="00077836">
      <w:pPr>
        <w:spacing w:after="240" w:line="360" w:lineRule="auto"/>
        <w:jc w:val="both"/>
      </w:pPr>
      <w:r>
        <w:t xml:space="preserve">The reason </w:t>
      </w:r>
      <w:r w:rsidR="00752AB1">
        <w:t>for</w:t>
      </w:r>
      <w:r>
        <w:t xml:space="preserve"> composing the second system is to ex</w:t>
      </w:r>
      <w:r w:rsidR="001B50C6">
        <w:t xml:space="preserve">amine if </w:t>
      </w:r>
      <w:r w:rsidR="00063D76">
        <w:t xml:space="preserve">an </w:t>
      </w:r>
      <w:r w:rsidR="001B50C6">
        <w:t>ex</w:t>
      </w:r>
      <w:r w:rsidR="00752AB1">
        <w:t>c</w:t>
      </w:r>
      <w:r w:rsidR="001B50C6">
        <w:t>lusion of</w:t>
      </w:r>
      <w:r w:rsidR="001B50C6" w:rsidRPr="001B50C6">
        <w:t xml:space="preserve"> “Keywords selection” and “Text </w:t>
      </w:r>
      <w:proofErr w:type="spellStart"/>
      <w:r w:rsidR="001B50C6" w:rsidRPr="001B50C6">
        <w:t>Lemmatisation</w:t>
      </w:r>
      <w:proofErr w:type="spellEnd"/>
      <w:r w:rsidR="001B50C6" w:rsidRPr="001B50C6">
        <w:t>” steps</w:t>
      </w:r>
      <w:r w:rsidR="00063D76">
        <w:t xml:space="preserve"> from the whole sequence means </w:t>
      </w:r>
      <w:r w:rsidR="00EE1C31">
        <w:t xml:space="preserve">a </w:t>
      </w:r>
      <w:r w:rsidR="00063D76">
        <w:t xml:space="preserve">deterioration </w:t>
      </w:r>
      <w:r w:rsidR="00077836">
        <w:t>of search</w:t>
      </w:r>
      <w:r w:rsidR="00063D76">
        <w:t xml:space="preserve"> </w:t>
      </w:r>
      <w:r w:rsidR="00EE1C31">
        <w:t>accuracy</w:t>
      </w:r>
      <w:r w:rsidR="001B50C6">
        <w:t>.</w:t>
      </w:r>
    </w:p>
    <w:p w14:paraId="0B0B6AD2" w14:textId="07B41589" w:rsidR="00EE1C31" w:rsidRDefault="00063D76" w:rsidP="00A4175E">
      <w:pPr>
        <w:spacing w:line="360" w:lineRule="auto"/>
        <w:jc w:val="both"/>
      </w:pPr>
      <w:r>
        <w:t>This hypothesis implies that a text of an original state</w:t>
      </w:r>
      <w:r w:rsidR="00BE50E1">
        <w:t xml:space="preserve"> </w:t>
      </w:r>
      <w:r>
        <w:t>is</w:t>
      </w:r>
      <w:r>
        <w:rPr>
          <w:lang w:val="uk-UA"/>
        </w:rPr>
        <w:t xml:space="preserve"> </w:t>
      </w:r>
      <w:r>
        <w:t xml:space="preserve">harder to be searched </w:t>
      </w:r>
      <w:r w:rsidR="00A4175E">
        <w:t xml:space="preserve">for </w:t>
      </w:r>
      <w:r>
        <w:t xml:space="preserve">due to </w:t>
      </w:r>
      <w:r w:rsidR="00752AB1">
        <w:t>the</w:t>
      </w:r>
      <w:r>
        <w:t xml:space="preserve"> </w:t>
      </w:r>
      <w:r w:rsidR="00BE50E1">
        <w:t xml:space="preserve">large amount of </w:t>
      </w:r>
      <w:proofErr w:type="spellStart"/>
      <w:r w:rsidR="00BE50E1">
        <w:t>unne</w:t>
      </w:r>
      <w:r w:rsidR="00752AB1">
        <w:t>c</w:t>
      </w:r>
      <w:r w:rsidR="00BE50E1">
        <w:t>esary</w:t>
      </w:r>
      <w:proofErr w:type="spellEnd"/>
      <w:r w:rsidR="00BE50E1">
        <w:t xml:space="preserve"> words that occur in a majority of documents. </w:t>
      </w:r>
      <w:r w:rsidR="00EE1C31">
        <w:t>Thus</w:t>
      </w:r>
      <w:r w:rsidR="00BE50E1">
        <w:t xml:space="preserve">, </w:t>
      </w:r>
      <w:r w:rsidR="00752AB1">
        <w:t>the</w:t>
      </w:r>
      <w:r w:rsidR="00EE1C31">
        <w:t xml:space="preserve"> probability of obtaining irrelevant documents with the same words from a query is very high.</w:t>
      </w:r>
      <w:r w:rsidR="00BE50E1">
        <w:t xml:space="preserve"> </w:t>
      </w:r>
    </w:p>
    <w:p w14:paraId="3EA187B1" w14:textId="5ACEEA1F" w:rsidR="00096978" w:rsidRDefault="00EE1C31" w:rsidP="00077836">
      <w:pPr>
        <w:spacing w:after="240" w:line="360" w:lineRule="auto"/>
        <w:jc w:val="both"/>
      </w:pPr>
      <w:r>
        <w:t xml:space="preserve">In </w:t>
      </w:r>
      <w:r w:rsidR="00BE50E1">
        <w:t>contrast to it, a processed text</w:t>
      </w:r>
      <w:r w:rsidR="00A4175E">
        <w:t>,</w:t>
      </w:r>
      <w:r w:rsidR="00BE50E1">
        <w:t xml:space="preserve"> that contains only </w:t>
      </w:r>
      <w:proofErr w:type="spellStart"/>
      <w:r w:rsidR="00BE50E1">
        <w:t>lemmatised</w:t>
      </w:r>
      <w:proofErr w:type="spellEnd"/>
      <w:r w:rsidR="00BE50E1">
        <w:t xml:space="preserve"> </w:t>
      </w:r>
      <w:r w:rsidR="00A4175E">
        <w:t>keywords, delivers all essential information while having a brief form that is more convenient for a search.</w:t>
      </w:r>
    </w:p>
    <w:p w14:paraId="4EF899C0" w14:textId="49DDD520" w:rsidR="00077836" w:rsidRPr="00096978" w:rsidRDefault="00752AB1" w:rsidP="00077836">
      <w:pPr>
        <w:spacing w:after="240" w:line="360" w:lineRule="auto"/>
        <w:jc w:val="both"/>
      </w:pPr>
      <w:r>
        <w:t>In</w:t>
      </w:r>
      <w:r w:rsidR="00077836">
        <w:t xml:space="preserve"> figure 1 below code commands to launch information retrieval systems 1 and 2 with their different sequences of steps to perform are shown.</w:t>
      </w:r>
    </w:p>
    <w:p w14:paraId="7C31DE87" w14:textId="4F8EF1A5" w:rsidR="00E82187" w:rsidRDefault="00555AB7" w:rsidP="00960ADB">
      <w:pPr>
        <w:jc w:val="both"/>
        <w:rPr>
          <w:i/>
        </w:rPr>
      </w:pPr>
      <w:r>
        <w:rPr>
          <w:noProof/>
        </w:rPr>
        <w:drawing>
          <wp:inline distT="0" distB="0" distL="0" distR="0" wp14:anchorId="3D00D8C1" wp14:editId="4F424ADC">
            <wp:extent cx="6120130" cy="2145665"/>
            <wp:effectExtent l="0" t="0" r="0" b="698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14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936E3" w14:textId="6AF5BDA1" w:rsidR="00077836" w:rsidRDefault="00077836" w:rsidP="00077836">
      <w:pPr>
        <w:jc w:val="center"/>
      </w:pPr>
      <w:r>
        <w:t>Figure 1 – Code commands to run systems 1 and 2</w:t>
      </w:r>
    </w:p>
    <w:p w14:paraId="7078BEAC" w14:textId="77777777" w:rsidR="00077836" w:rsidRPr="00077836" w:rsidRDefault="00077836" w:rsidP="00077836">
      <w:pPr>
        <w:jc w:val="center"/>
      </w:pPr>
    </w:p>
    <w:p w14:paraId="713C03ED" w14:textId="6337CFFB" w:rsidR="00555AB7" w:rsidRDefault="00555AB7" w:rsidP="00960ADB">
      <w:pPr>
        <w:jc w:val="both"/>
        <w:rPr>
          <w:i/>
        </w:rPr>
      </w:pPr>
    </w:p>
    <w:p w14:paraId="6F32C7FE" w14:textId="1088240A" w:rsidR="00077836" w:rsidRDefault="00077836" w:rsidP="00960ADB">
      <w:pPr>
        <w:jc w:val="both"/>
        <w:rPr>
          <w:i/>
        </w:rPr>
      </w:pPr>
    </w:p>
    <w:p w14:paraId="51DB598A" w14:textId="6706EF07" w:rsidR="00560D26" w:rsidRDefault="00560D26" w:rsidP="00960ADB">
      <w:pPr>
        <w:jc w:val="both"/>
        <w:rPr>
          <w:i/>
        </w:rPr>
      </w:pPr>
    </w:p>
    <w:p w14:paraId="100CCEF7" w14:textId="77777777" w:rsidR="00560D26" w:rsidRDefault="00560D26" w:rsidP="00960ADB">
      <w:pPr>
        <w:jc w:val="both"/>
        <w:rPr>
          <w:i/>
        </w:rPr>
      </w:pPr>
    </w:p>
    <w:p w14:paraId="6216E7B5" w14:textId="3B50C5D2" w:rsidR="00E82187" w:rsidRDefault="00E82187" w:rsidP="00960ADB">
      <w:pPr>
        <w:spacing w:after="180"/>
        <w:jc w:val="both"/>
        <w:rPr>
          <w:rStyle w:val="10"/>
        </w:rPr>
      </w:pPr>
      <w:r>
        <w:rPr>
          <w:rFonts w:ascii="Courier New" w:hAnsi="Courier New" w:cs="Courier New"/>
        </w:rPr>
        <w:t>﻿</w:t>
      </w:r>
      <w:r w:rsidR="002E1F23">
        <w:rPr>
          <w:rStyle w:val="10"/>
        </w:rPr>
        <w:t>Pool method</w:t>
      </w:r>
      <w:r w:rsidR="00F56E3A">
        <w:rPr>
          <w:rStyle w:val="10"/>
        </w:rPr>
        <w:t xml:space="preserve"> (Task 3)</w:t>
      </w:r>
    </w:p>
    <w:p w14:paraId="1579EB89" w14:textId="56E8E914" w:rsidR="002E1F23" w:rsidRPr="00384685" w:rsidRDefault="002E1F23" w:rsidP="00960ADB">
      <w:pPr>
        <w:jc w:val="both"/>
        <w:rPr>
          <w:i/>
        </w:rPr>
      </w:pPr>
      <w:r w:rsidRPr="00384685">
        <w:rPr>
          <w:i/>
        </w:rPr>
        <w:t>For each method retrieve the top 10 documents.</w:t>
      </w:r>
      <w:r w:rsidR="00E15E06" w:rsidRPr="00384685">
        <w:rPr>
          <w:i/>
        </w:rPr>
        <w:t xml:space="preserve"> </w:t>
      </w:r>
      <w:proofErr w:type="gramStart"/>
      <w:r w:rsidRPr="00384685">
        <w:rPr>
          <w:i/>
        </w:rPr>
        <w:t>Therefore</w:t>
      </w:r>
      <w:proofErr w:type="gramEnd"/>
      <w:r w:rsidRPr="00384685">
        <w:rPr>
          <w:i/>
        </w:rPr>
        <w:t xml:space="preserve"> for each query</w:t>
      </w:r>
      <w:r w:rsidR="00CD3CE8">
        <w:rPr>
          <w:i/>
        </w:rPr>
        <w:t>,</w:t>
      </w:r>
      <w:r w:rsidRPr="00384685">
        <w:rPr>
          <w:i/>
        </w:rPr>
        <w:t xml:space="preserve"> </w:t>
      </w:r>
      <w:r w:rsidR="00E15E06" w:rsidRPr="00384685">
        <w:rPr>
          <w:i/>
        </w:rPr>
        <w:t>you will have a maximum of 20 do</w:t>
      </w:r>
      <w:r w:rsidRPr="00384685">
        <w:rPr>
          <w:i/>
        </w:rPr>
        <w:t>cuments</w:t>
      </w:r>
      <w:r w:rsidR="00E15E06" w:rsidRPr="00384685">
        <w:rPr>
          <w:i/>
        </w:rPr>
        <w:t>.</w:t>
      </w:r>
    </w:p>
    <w:p w14:paraId="575C1E92" w14:textId="77777777" w:rsidR="002E1F23" w:rsidRDefault="002E1F23" w:rsidP="00960ADB">
      <w:pPr>
        <w:jc w:val="both"/>
        <w:rPr>
          <w:b/>
        </w:rPr>
      </w:pPr>
    </w:p>
    <w:tbl>
      <w:tblPr>
        <w:tblStyle w:val="af3"/>
        <w:tblW w:w="0" w:type="auto"/>
        <w:tblLayout w:type="fixed"/>
        <w:tblLook w:val="04A0" w:firstRow="1" w:lastRow="0" w:firstColumn="1" w:lastColumn="0" w:noHBand="0" w:noVBand="1"/>
      </w:tblPr>
      <w:tblGrid>
        <w:gridCol w:w="5259"/>
        <w:gridCol w:w="1399"/>
        <w:gridCol w:w="1443"/>
        <w:gridCol w:w="1527"/>
      </w:tblGrid>
      <w:tr w:rsidR="00ED21BE" w14:paraId="67D86A20" w14:textId="14091C0C" w:rsidTr="00D26D14">
        <w:tc>
          <w:tcPr>
            <w:tcW w:w="5259" w:type="dxa"/>
          </w:tcPr>
          <w:p w14:paraId="1DEB9AD3" w14:textId="77777777" w:rsidR="00ED21BE" w:rsidRPr="00E15E06" w:rsidRDefault="00ED21BE" w:rsidP="00165C8B">
            <w:pPr>
              <w:jc w:val="both"/>
              <w:rPr>
                <w:b/>
              </w:rPr>
            </w:pPr>
            <w:r w:rsidRPr="00E15E06">
              <w:rPr>
                <w:b/>
              </w:rPr>
              <w:t>Query</w:t>
            </w:r>
          </w:p>
        </w:tc>
        <w:tc>
          <w:tcPr>
            <w:tcW w:w="1399" w:type="dxa"/>
          </w:tcPr>
          <w:p w14:paraId="729F3FC8" w14:textId="78070A43" w:rsidR="00ED21BE" w:rsidRPr="00E15E06" w:rsidRDefault="00ED21BE" w:rsidP="00165C8B">
            <w:pPr>
              <w:jc w:val="both"/>
              <w:rPr>
                <w:b/>
              </w:rPr>
            </w:pPr>
            <w:r w:rsidRPr="00E15E06">
              <w:rPr>
                <w:b/>
              </w:rPr>
              <w:t xml:space="preserve"># </w:t>
            </w:r>
            <w:r>
              <w:rPr>
                <w:b/>
              </w:rPr>
              <w:t xml:space="preserve">different </w:t>
            </w:r>
            <w:r w:rsidRPr="00E15E06">
              <w:rPr>
                <w:b/>
              </w:rPr>
              <w:t>documents</w:t>
            </w:r>
          </w:p>
        </w:tc>
        <w:tc>
          <w:tcPr>
            <w:tcW w:w="1443" w:type="dxa"/>
          </w:tcPr>
          <w:p w14:paraId="29D9BCAB" w14:textId="252029D3" w:rsidR="00D26D14" w:rsidRPr="00E15E06" w:rsidRDefault="00ED21BE" w:rsidP="00165C8B">
            <w:pPr>
              <w:jc w:val="both"/>
              <w:rPr>
                <w:b/>
              </w:rPr>
            </w:pPr>
            <w:r>
              <w:rPr>
                <w:b/>
              </w:rPr>
              <w:t>Id of the documents retrieve</w:t>
            </w:r>
            <w:r w:rsidR="00963515">
              <w:rPr>
                <w:b/>
              </w:rPr>
              <w:t>d</w:t>
            </w:r>
            <w:r>
              <w:rPr>
                <w:b/>
              </w:rPr>
              <w:t xml:space="preserve"> by System 1</w:t>
            </w:r>
          </w:p>
        </w:tc>
        <w:tc>
          <w:tcPr>
            <w:tcW w:w="1527" w:type="dxa"/>
          </w:tcPr>
          <w:p w14:paraId="3C85B713" w14:textId="4FC0739D" w:rsidR="00D26D14" w:rsidRPr="00E15E06" w:rsidRDefault="00ED21BE" w:rsidP="00165C8B">
            <w:pPr>
              <w:jc w:val="both"/>
              <w:rPr>
                <w:b/>
              </w:rPr>
            </w:pPr>
            <w:r>
              <w:rPr>
                <w:b/>
              </w:rPr>
              <w:t>Id of the documents retrieve</w:t>
            </w:r>
            <w:r w:rsidR="00963515">
              <w:rPr>
                <w:b/>
              </w:rPr>
              <w:t>d</w:t>
            </w:r>
            <w:r>
              <w:rPr>
                <w:b/>
              </w:rPr>
              <w:t xml:space="preserve"> by System </w:t>
            </w:r>
            <w:r w:rsidR="00966CF4">
              <w:rPr>
                <w:b/>
              </w:rPr>
              <w:t>2</w:t>
            </w:r>
          </w:p>
        </w:tc>
      </w:tr>
      <w:tr w:rsidR="00963515" w14:paraId="3AD21993" w14:textId="77777777" w:rsidTr="009657C9">
        <w:trPr>
          <w:trHeight w:val="484"/>
        </w:trPr>
        <w:tc>
          <w:tcPr>
            <w:tcW w:w="5259" w:type="dxa"/>
            <w:vMerge w:val="restart"/>
          </w:tcPr>
          <w:p w14:paraId="15E6906C" w14:textId="77777777" w:rsidR="00963515" w:rsidRDefault="00963515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</w:pPr>
            <w:r w:rsidRPr="00C01356">
              <w:rPr>
                <w:rFonts w:ascii="Courier New" w:hAnsi="Courier New" w:cs="Courier New"/>
                <w:color w:val="660099"/>
                <w:sz w:val="18"/>
                <w:szCs w:val="20"/>
              </w:rPr>
              <w:t>query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=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siz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10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query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multi_match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query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Main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 symptoms of a 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Covid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 </w:t>
            </w:r>
          </w:p>
          <w:p w14:paraId="493F4C43" w14:textId="77777777" w:rsidR="00963515" w:rsidRDefault="00963515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 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diseas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"fuzziness" 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UTO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"fields" 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[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pr_titl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, </w:t>
            </w:r>
          </w:p>
          <w:p w14:paraId="1C5D75B1" w14:textId="77777777" w:rsidR="00963515" w:rsidRPr="00542019" w:rsidRDefault="00963515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     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"pr_abstract^5" 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]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typ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best_fields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nalyzer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"standard" 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minimum_should_match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50%"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br/>
              <w:t xml:space="preserve">        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}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}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_sourc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542019">
              <w:rPr>
                <w:rFonts w:ascii="Courier New" w:hAnsi="Courier New" w:cs="Courier New"/>
                <w:color w:val="000000"/>
                <w:sz w:val="18"/>
                <w:szCs w:val="20"/>
              </w:rPr>
              <w:t>[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cord_uid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</w:p>
          <w:p w14:paraId="4878C87D" w14:textId="77777777" w:rsidR="00963515" w:rsidRPr="00C01356" w:rsidRDefault="00963515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titl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bstract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publish_tim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]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>}</w:t>
            </w:r>
          </w:p>
          <w:p w14:paraId="3192CBCE" w14:textId="77777777" w:rsidR="00963515" w:rsidRPr="00C01356" w:rsidRDefault="00963515" w:rsidP="002B0B8B">
            <w:pPr>
              <w:jc w:val="center"/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 w:val="restart"/>
            <w:vAlign w:val="center"/>
          </w:tcPr>
          <w:p w14:paraId="67A17786" w14:textId="7B819599" w:rsidR="00963515" w:rsidRDefault="00963515" w:rsidP="00D26D14">
            <w:pPr>
              <w:jc w:val="center"/>
              <w:rPr>
                <w:i/>
              </w:rPr>
            </w:pPr>
            <w:r>
              <w:rPr>
                <w:i/>
              </w:rPr>
              <w:t>16</w:t>
            </w:r>
          </w:p>
        </w:tc>
        <w:tc>
          <w:tcPr>
            <w:tcW w:w="2970" w:type="dxa"/>
            <w:gridSpan w:val="2"/>
            <w:vAlign w:val="center"/>
          </w:tcPr>
          <w:p w14:paraId="377C68ED" w14:textId="4BEC5375" w:rsidR="00963515" w:rsidRPr="00D26D14" w:rsidRDefault="00963515" w:rsidP="00963515">
            <w:pPr>
              <w:spacing w:line="360" w:lineRule="auto"/>
              <w:jc w:val="center"/>
              <w:rPr>
                <w:i/>
                <w:highlight w:val="yellow"/>
              </w:rPr>
            </w:pPr>
            <w:proofErr w:type="spellStart"/>
            <w:r w:rsidRPr="00D26D14">
              <w:rPr>
                <w:b/>
              </w:rPr>
              <w:t>cord_uid</w:t>
            </w:r>
            <w:proofErr w:type="spellEnd"/>
          </w:p>
        </w:tc>
      </w:tr>
      <w:tr w:rsidR="00963515" w14:paraId="132FD675" w14:textId="70CD2F03" w:rsidTr="009657C9">
        <w:trPr>
          <w:trHeight w:val="484"/>
        </w:trPr>
        <w:tc>
          <w:tcPr>
            <w:tcW w:w="5259" w:type="dxa"/>
            <w:vMerge/>
          </w:tcPr>
          <w:p w14:paraId="746C2C7B" w14:textId="71E42967" w:rsidR="00963515" w:rsidRDefault="00963515" w:rsidP="002B0B8B">
            <w:pPr>
              <w:jc w:val="center"/>
              <w:rPr>
                <w:i/>
              </w:rPr>
            </w:pPr>
          </w:p>
        </w:tc>
        <w:tc>
          <w:tcPr>
            <w:tcW w:w="1399" w:type="dxa"/>
            <w:vMerge/>
            <w:vAlign w:val="center"/>
          </w:tcPr>
          <w:p w14:paraId="74F3693C" w14:textId="5EDDBBFC" w:rsidR="00963515" w:rsidRDefault="00963515" w:rsidP="00D26D14">
            <w:pPr>
              <w:jc w:val="center"/>
              <w:rPr>
                <w:i/>
              </w:rPr>
            </w:pPr>
          </w:p>
        </w:tc>
        <w:tc>
          <w:tcPr>
            <w:tcW w:w="1443" w:type="dxa"/>
          </w:tcPr>
          <w:p w14:paraId="0981327B" w14:textId="6882EF7F" w:rsidR="00963515" w:rsidRPr="00077836" w:rsidRDefault="00963515" w:rsidP="00963515">
            <w:pPr>
              <w:spacing w:line="360" w:lineRule="auto"/>
              <w:jc w:val="both"/>
              <w:rPr>
                <w:b/>
                <w:i/>
              </w:rPr>
            </w:pPr>
            <w:r w:rsidRPr="00077836">
              <w:rPr>
                <w:b/>
                <w:i/>
              </w:rPr>
              <w:t>rcc5q3rj</w:t>
            </w:r>
          </w:p>
        </w:tc>
        <w:tc>
          <w:tcPr>
            <w:tcW w:w="1527" w:type="dxa"/>
          </w:tcPr>
          <w:p w14:paraId="0A918180" w14:textId="4C4D34C7" w:rsidR="00963515" w:rsidRPr="00077836" w:rsidRDefault="00963515" w:rsidP="00963515">
            <w:pPr>
              <w:spacing w:line="360" w:lineRule="auto"/>
              <w:jc w:val="both"/>
              <w:rPr>
                <w:b/>
                <w:i/>
              </w:rPr>
            </w:pPr>
            <w:r w:rsidRPr="00077836">
              <w:rPr>
                <w:b/>
                <w:i/>
              </w:rPr>
              <w:t>52t7dh4n</w:t>
            </w:r>
          </w:p>
        </w:tc>
      </w:tr>
      <w:tr w:rsidR="00963515" w14:paraId="6AC80469" w14:textId="77777777" w:rsidTr="009657C9">
        <w:trPr>
          <w:trHeight w:val="484"/>
        </w:trPr>
        <w:tc>
          <w:tcPr>
            <w:tcW w:w="5259" w:type="dxa"/>
            <w:vMerge/>
          </w:tcPr>
          <w:p w14:paraId="50921C34" w14:textId="77777777" w:rsidR="00963515" w:rsidRPr="00C01356" w:rsidRDefault="00963515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  <w:vAlign w:val="center"/>
          </w:tcPr>
          <w:p w14:paraId="1050CFAF" w14:textId="77777777" w:rsidR="00963515" w:rsidRDefault="00963515" w:rsidP="00D26D14">
            <w:pPr>
              <w:jc w:val="center"/>
              <w:rPr>
                <w:i/>
              </w:rPr>
            </w:pPr>
          </w:p>
        </w:tc>
        <w:tc>
          <w:tcPr>
            <w:tcW w:w="1443" w:type="dxa"/>
          </w:tcPr>
          <w:p w14:paraId="073C296B" w14:textId="022ACC95" w:rsidR="00963515" w:rsidRPr="00077836" w:rsidRDefault="00963515" w:rsidP="00963515">
            <w:pPr>
              <w:spacing w:line="360" w:lineRule="auto"/>
              <w:jc w:val="both"/>
            </w:pPr>
            <w:r w:rsidRPr="00077836">
              <w:t>qcytx64m</w:t>
            </w:r>
          </w:p>
        </w:tc>
        <w:tc>
          <w:tcPr>
            <w:tcW w:w="1527" w:type="dxa"/>
          </w:tcPr>
          <w:p w14:paraId="2A0DB43B" w14:textId="48EE9886" w:rsidR="00963515" w:rsidRPr="00077836" w:rsidRDefault="00963515" w:rsidP="00963515">
            <w:pPr>
              <w:spacing w:line="360" w:lineRule="auto"/>
              <w:jc w:val="both"/>
              <w:rPr>
                <w:b/>
                <w:i/>
              </w:rPr>
            </w:pPr>
            <w:r w:rsidRPr="00077836">
              <w:rPr>
                <w:b/>
                <w:i/>
              </w:rPr>
              <w:t>x0pw0t0q</w:t>
            </w:r>
          </w:p>
        </w:tc>
      </w:tr>
      <w:tr w:rsidR="00963515" w14:paraId="45369110" w14:textId="77777777" w:rsidTr="009657C9">
        <w:trPr>
          <w:trHeight w:val="484"/>
        </w:trPr>
        <w:tc>
          <w:tcPr>
            <w:tcW w:w="5259" w:type="dxa"/>
            <w:vMerge/>
          </w:tcPr>
          <w:p w14:paraId="165E2D34" w14:textId="77777777" w:rsidR="00963515" w:rsidRPr="00C01356" w:rsidRDefault="00963515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  <w:vAlign w:val="center"/>
          </w:tcPr>
          <w:p w14:paraId="35F8DD83" w14:textId="77777777" w:rsidR="00963515" w:rsidRDefault="00963515" w:rsidP="00D26D14">
            <w:pPr>
              <w:jc w:val="center"/>
              <w:rPr>
                <w:i/>
              </w:rPr>
            </w:pPr>
          </w:p>
        </w:tc>
        <w:tc>
          <w:tcPr>
            <w:tcW w:w="1443" w:type="dxa"/>
          </w:tcPr>
          <w:p w14:paraId="2756B838" w14:textId="3EF723C1" w:rsidR="00963515" w:rsidRPr="00077836" w:rsidRDefault="00963515" w:rsidP="00963515">
            <w:pPr>
              <w:spacing w:line="360" w:lineRule="auto"/>
              <w:jc w:val="both"/>
            </w:pPr>
            <w:r w:rsidRPr="00077836">
              <w:t>eev7ii1q</w:t>
            </w:r>
          </w:p>
        </w:tc>
        <w:tc>
          <w:tcPr>
            <w:tcW w:w="1527" w:type="dxa"/>
          </w:tcPr>
          <w:p w14:paraId="44E5F6B7" w14:textId="045E2B8B" w:rsidR="00963515" w:rsidRPr="00077836" w:rsidRDefault="00963515" w:rsidP="00963515">
            <w:pPr>
              <w:spacing w:line="360" w:lineRule="auto"/>
              <w:jc w:val="both"/>
            </w:pPr>
            <w:r w:rsidRPr="00077836">
              <w:t>rcc5q3rj</w:t>
            </w:r>
          </w:p>
        </w:tc>
      </w:tr>
      <w:tr w:rsidR="00963515" w14:paraId="64B121F6" w14:textId="77777777" w:rsidTr="009657C9">
        <w:trPr>
          <w:trHeight w:val="484"/>
        </w:trPr>
        <w:tc>
          <w:tcPr>
            <w:tcW w:w="5259" w:type="dxa"/>
            <w:vMerge/>
          </w:tcPr>
          <w:p w14:paraId="5967F0B2" w14:textId="77777777" w:rsidR="00963515" w:rsidRPr="00C01356" w:rsidRDefault="00963515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  <w:vAlign w:val="center"/>
          </w:tcPr>
          <w:p w14:paraId="0389CD5C" w14:textId="77777777" w:rsidR="00963515" w:rsidRDefault="00963515" w:rsidP="00D26D14">
            <w:pPr>
              <w:jc w:val="center"/>
              <w:rPr>
                <w:i/>
              </w:rPr>
            </w:pPr>
          </w:p>
        </w:tc>
        <w:tc>
          <w:tcPr>
            <w:tcW w:w="1443" w:type="dxa"/>
          </w:tcPr>
          <w:p w14:paraId="5897FD17" w14:textId="2A2382BA" w:rsidR="00963515" w:rsidRPr="00077836" w:rsidRDefault="00963515" w:rsidP="00963515">
            <w:pPr>
              <w:spacing w:line="360" w:lineRule="auto"/>
              <w:jc w:val="both"/>
              <w:rPr>
                <w:b/>
                <w:i/>
              </w:rPr>
            </w:pPr>
            <w:r w:rsidRPr="00077836">
              <w:rPr>
                <w:b/>
                <w:i/>
              </w:rPr>
              <w:t>1bf68vyq</w:t>
            </w:r>
          </w:p>
        </w:tc>
        <w:tc>
          <w:tcPr>
            <w:tcW w:w="1527" w:type="dxa"/>
          </w:tcPr>
          <w:p w14:paraId="59D53DCF" w14:textId="2BB92553" w:rsidR="00963515" w:rsidRPr="00077836" w:rsidRDefault="00963515" w:rsidP="00963515">
            <w:pPr>
              <w:spacing w:line="360" w:lineRule="auto"/>
              <w:jc w:val="both"/>
              <w:rPr>
                <w:b/>
                <w:i/>
              </w:rPr>
            </w:pPr>
            <w:r w:rsidRPr="00077836">
              <w:rPr>
                <w:b/>
                <w:i/>
              </w:rPr>
              <w:t>1bf68vyq</w:t>
            </w:r>
          </w:p>
        </w:tc>
      </w:tr>
      <w:tr w:rsidR="00963515" w14:paraId="607095C8" w14:textId="77777777" w:rsidTr="009657C9">
        <w:trPr>
          <w:trHeight w:val="484"/>
        </w:trPr>
        <w:tc>
          <w:tcPr>
            <w:tcW w:w="5259" w:type="dxa"/>
            <w:vMerge/>
          </w:tcPr>
          <w:p w14:paraId="7A70CC8E" w14:textId="77777777" w:rsidR="00963515" w:rsidRPr="00C01356" w:rsidRDefault="00963515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  <w:vAlign w:val="center"/>
          </w:tcPr>
          <w:p w14:paraId="54645CE5" w14:textId="77777777" w:rsidR="00963515" w:rsidRDefault="00963515" w:rsidP="00D26D14">
            <w:pPr>
              <w:jc w:val="center"/>
              <w:rPr>
                <w:i/>
              </w:rPr>
            </w:pPr>
          </w:p>
        </w:tc>
        <w:tc>
          <w:tcPr>
            <w:tcW w:w="1443" w:type="dxa"/>
          </w:tcPr>
          <w:p w14:paraId="294C9A07" w14:textId="2F5ADB5C" w:rsidR="00963515" w:rsidRPr="00077836" w:rsidRDefault="00963515" w:rsidP="00963515">
            <w:pPr>
              <w:spacing w:line="360" w:lineRule="auto"/>
              <w:jc w:val="both"/>
              <w:rPr>
                <w:b/>
                <w:i/>
              </w:rPr>
            </w:pPr>
            <w:r w:rsidRPr="00077836">
              <w:rPr>
                <w:b/>
                <w:i/>
              </w:rPr>
              <w:t>tdrn8l24</w:t>
            </w:r>
          </w:p>
        </w:tc>
        <w:tc>
          <w:tcPr>
            <w:tcW w:w="1527" w:type="dxa"/>
          </w:tcPr>
          <w:p w14:paraId="7ABDDA67" w14:textId="78D9B2F9" w:rsidR="00963515" w:rsidRPr="00077836" w:rsidRDefault="00963515" w:rsidP="00963515">
            <w:pPr>
              <w:spacing w:line="360" w:lineRule="auto"/>
              <w:jc w:val="both"/>
            </w:pPr>
            <w:r w:rsidRPr="00077836">
              <w:t>qcytx64m</w:t>
            </w:r>
          </w:p>
        </w:tc>
      </w:tr>
      <w:tr w:rsidR="00963515" w14:paraId="6CE7E55A" w14:textId="77777777" w:rsidTr="009657C9">
        <w:trPr>
          <w:trHeight w:val="484"/>
        </w:trPr>
        <w:tc>
          <w:tcPr>
            <w:tcW w:w="5259" w:type="dxa"/>
            <w:vMerge/>
          </w:tcPr>
          <w:p w14:paraId="5A2EF6F1" w14:textId="77777777" w:rsidR="00963515" w:rsidRPr="00C01356" w:rsidRDefault="00963515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  <w:vAlign w:val="center"/>
          </w:tcPr>
          <w:p w14:paraId="56C45ADC" w14:textId="77777777" w:rsidR="00963515" w:rsidRDefault="00963515" w:rsidP="00D26D14">
            <w:pPr>
              <w:jc w:val="center"/>
              <w:rPr>
                <w:i/>
              </w:rPr>
            </w:pPr>
          </w:p>
        </w:tc>
        <w:tc>
          <w:tcPr>
            <w:tcW w:w="1443" w:type="dxa"/>
          </w:tcPr>
          <w:p w14:paraId="45DE858F" w14:textId="4B9E1E54" w:rsidR="00963515" w:rsidRPr="00077836" w:rsidRDefault="00963515" w:rsidP="00963515">
            <w:pPr>
              <w:spacing w:line="360" w:lineRule="auto"/>
              <w:jc w:val="both"/>
              <w:rPr>
                <w:b/>
                <w:i/>
              </w:rPr>
            </w:pPr>
            <w:r w:rsidRPr="00077836">
              <w:rPr>
                <w:b/>
                <w:i/>
              </w:rPr>
              <w:t>52t7dh4n</w:t>
            </w:r>
          </w:p>
        </w:tc>
        <w:tc>
          <w:tcPr>
            <w:tcW w:w="1527" w:type="dxa"/>
          </w:tcPr>
          <w:p w14:paraId="04B69E69" w14:textId="52B3E1C8" w:rsidR="00963515" w:rsidRPr="00077836" w:rsidRDefault="00963515" w:rsidP="00963515">
            <w:pPr>
              <w:spacing w:line="360" w:lineRule="auto"/>
              <w:jc w:val="both"/>
              <w:rPr>
                <w:b/>
              </w:rPr>
            </w:pPr>
            <w:r w:rsidRPr="00077836">
              <w:rPr>
                <w:b/>
              </w:rPr>
              <w:t>43iqfoc1</w:t>
            </w:r>
          </w:p>
        </w:tc>
      </w:tr>
      <w:tr w:rsidR="00963515" w14:paraId="65D81F4C" w14:textId="77777777" w:rsidTr="009657C9">
        <w:trPr>
          <w:trHeight w:val="484"/>
        </w:trPr>
        <w:tc>
          <w:tcPr>
            <w:tcW w:w="5259" w:type="dxa"/>
            <w:vMerge/>
          </w:tcPr>
          <w:p w14:paraId="1756AB47" w14:textId="77777777" w:rsidR="00963515" w:rsidRPr="00C01356" w:rsidRDefault="00963515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  <w:vAlign w:val="center"/>
          </w:tcPr>
          <w:p w14:paraId="72F586C0" w14:textId="77777777" w:rsidR="00963515" w:rsidRDefault="00963515" w:rsidP="00D26D14">
            <w:pPr>
              <w:jc w:val="center"/>
              <w:rPr>
                <w:i/>
              </w:rPr>
            </w:pPr>
          </w:p>
        </w:tc>
        <w:tc>
          <w:tcPr>
            <w:tcW w:w="1443" w:type="dxa"/>
          </w:tcPr>
          <w:p w14:paraId="503F6A49" w14:textId="0BFE686A" w:rsidR="00963515" w:rsidRPr="00077836" w:rsidRDefault="00963515" w:rsidP="00963515">
            <w:pPr>
              <w:spacing w:line="360" w:lineRule="auto"/>
              <w:jc w:val="both"/>
              <w:rPr>
                <w:b/>
                <w:i/>
              </w:rPr>
            </w:pPr>
            <w:r w:rsidRPr="00077836">
              <w:rPr>
                <w:b/>
                <w:i/>
              </w:rPr>
              <w:t>61tw26ws</w:t>
            </w:r>
          </w:p>
        </w:tc>
        <w:tc>
          <w:tcPr>
            <w:tcW w:w="1527" w:type="dxa"/>
          </w:tcPr>
          <w:p w14:paraId="2BDD5A26" w14:textId="59E9A214" w:rsidR="00963515" w:rsidRPr="00077836" w:rsidRDefault="00963515" w:rsidP="00963515">
            <w:pPr>
              <w:spacing w:line="360" w:lineRule="auto"/>
              <w:jc w:val="both"/>
            </w:pPr>
            <w:r w:rsidRPr="00077836">
              <w:t>abjnp1px</w:t>
            </w:r>
          </w:p>
        </w:tc>
      </w:tr>
      <w:tr w:rsidR="00963515" w14:paraId="353059A7" w14:textId="77777777" w:rsidTr="009657C9">
        <w:trPr>
          <w:trHeight w:val="484"/>
        </w:trPr>
        <w:tc>
          <w:tcPr>
            <w:tcW w:w="5259" w:type="dxa"/>
            <w:vMerge/>
          </w:tcPr>
          <w:p w14:paraId="2F3588FE" w14:textId="77777777" w:rsidR="00963515" w:rsidRPr="00C01356" w:rsidRDefault="00963515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  <w:vAlign w:val="center"/>
          </w:tcPr>
          <w:p w14:paraId="33D53EB5" w14:textId="77777777" w:rsidR="00963515" w:rsidRDefault="00963515" w:rsidP="00D26D14">
            <w:pPr>
              <w:jc w:val="center"/>
              <w:rPr>
                <w:i/>
              </w:rPr>
            </w:pPr>
          </w:p>
        </w:tc>
        <w:tc>
          <w:tcPr>
            <w:tcW w:w="1443" w:type="dxa"/>
          </w:tcPr>
          <w:p w14:paraId="16D375B5" w14:textId="39F87390" w:rsidR="00963515" w:rsidRPr="00077836" w:rsidRDefault="00963515" w:rsidP="00963515">
            <w:pPr>
              <w:spacing w:line="360" w:lineRule="auto"/>
              <w:jc w:val="both"/>
              <w:rPr>
                <w:b/>
                <w:i/>
              </w:rPr>
            </w:pPr>
            <w:r w:rsidRPr="00077836">
              <w:rPr>
                <w:b/>
                <w:i/>
              </w:rPr>
              <w:t>8hdok02n</w:t>
            </w:r>
          </w:p>
        </w:tc>
        <w:tc>
          <w:tcPr>
            <w:tcW w:w="1527" w:type="dxa"/>
          </w:tcPr>
          <w:p w14:paraId="49574CF6" w14:textId="72FBACBC" w:rsidR="00963515" w:rsidRPr="00077836" w:rsidRDefault="00963515" w:rsidP="00963515">
            <w:pPr>
              <w:spacing w:line="360" w:lineRule="auto"/>
              <w:jc w:val="both"/>
              <w:rPr>
                <w:b/>
                <w:i/>
              </w:rPr>
            </w:pPr>
            <w:r w:rsidRPr="00077836">
              <w:rPr>
                <w:b/>
                <w:i/>
              </w:rPr>
              <w:t>6q7q8gse</w:t>
            </w:r>
          </w:p>
        </w:tc>
      </w:tr>
      <w:tr w:rsidR="00963515" w14:paraId="6D9A22C4" w14:textId="77777777" w:rsidTr="009657C9">
        <w:trPr>
          <w:trHeight w:val="484"/>
        </w:trPr>
        <w:tc>
          <w:tcPr>
            <w:tcW w:w="5259" w:type="dxa"/>
            <w:vMerge/>
          </w:tcPr>
          <w:p w14:paraId="1AEC1ECE" w14:textId="77777777" w:rsidR="00963515" w:rsidRPr="00C01356" w:rsidRDefault="00963515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  <w:vAlign w:val="center"/>
          </w:tcPr>
          <w:p w14:paraId="6F669515" w14:textId="77777777" w:rsidR="00963515" w:rsidRDefault="00963515" w:rsidP="00D26D14">
            <w:pPr>
              <w:jc w:val="center"/>
              <w:rPr>
                <w:i/>
              </w:rPr>
            </w:pPr>
          </w:p>
        </w:tc>
        <w:tc>
          <w:tcPr>
            <w:tcW w:w="1443" w:type="dxa"/>
          </w:tcPr>
          <w:p w14:paraId="4D723513" w14:textId="0B7638FA" w:rsidR="00963515" w:rsidRPr="00077836" w:rsidRDefault="00963515" w:rsidP="00963515">
            <w:pPr>
              <w:spacing w:line="360" w:lineRule="auto"/>
              <w:jc w:val="both"/>
            </w:pPr>
            <w:r w:rsidRPr="00077836">
              <w:t>6470qlu1</w:t>
            </w:r>
          </w:p>
        </w:tc>
        <w:tc>
          <w:tcPr>
            <w:tcW w:w="1527" w:type="dxa"/>
          </w:tcPr>
          <w:p w14:paraId="316AE9DA" w14:textId="3C1E8F79" w:rsidR="00963515" w:rsidRPr="00077836" w:rsidRDefault="00963515" w:rsidP="00963515">
            <w:pPr>
              <w:spacing w:line="360" w:lineRule="auto"/>
              <w:jc w:val="both"/>
            </w:pPr>
            <w:r w:rsidRPr="00077836">
              <w:t>6nerogux</w:t>
            </w:r>
          </w:p>
        </w:tc>
      </w:tr>
      <w:tr w:rsidR="00963515" w14:paraId="7B9E719D" w14:textId="77777777" w:rsidTr="009657C9">
        <w:trPr>
          <w:trHeight w:val="484"/>
        </w:trPr>
        <w:tc>
          <w:tcPr>
            <w:tcW w:w="5259" w:type="dxa"/>
            <w:vMerge/>
          </w:tcPr>
          <w:p w14:paraId="4D34997C" w14:textId="77777777" w:rsidR="00963515" w:rsidRPr="00C01356" w:rsidRDefault="00963515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  <w:vAlign w:val="center"/>
          </w:tcPr>
          <w:p w14:paraId="75F1139E" w14:textId="77777777" w:rsidR="00963515" w:rsidRDefault="00963515" w:rsidP="00D26D14">
            <w:pPr>
              <w:jc w:val="center"/>
              <w:rPr>
                <w:i/>
              </w:rPr>
            </w:pPr>
          </w:p>
        </w:tc>
        <w:tc>
          <w:tcPr>
            <w:tcW w:w="1443" w:type="dxa"/>
          </w:tcPr>
          <w:p w14:paraId="3C8A91FB" w14:textId="50D3CD97" w:rsidR="00963515" w:rsidRPr="00077836" w:rsidRDefault="00963515" w:rsidP="00D26D14">
            <w:pPr>
              <w:spacing w:line="360" w:lineRule="auto"/>
              <w:jc w:val="both"/>
            </w:pPr>
            <w:r w:rsidRPr="00077836">
              <w:t>gfvi8jvs</w:t>
            </w:r>
          </w:p>
        </w:tc>
        <w:tc>
          <w:tcPr>
            <w:tcW w:w="1527" w:type="dxa"/>
          </w:tcPr>
          <w:p w14:paraId="2B0F0E25" w14:textId="7B72F370" w:rsidR="00963515" w:rsidRPr="00077836" w:rsidRDefault="00963515" w:rsidP="00963515">
            <w:pPr>
              <w:spacing w:line="360" w:lineRule="auto"/>
              <w:jc w:val="both"/>
            </w:pPr>
            <w:r w:rsidRPr="00077836">
              <w:t>3p22cl0k</w:t>
            </w:r>
          </w:p>
        </w:tc>
      </w:tr>
      <w:tr w:rsidR="00D46CDB" w14:paraId="059E7F4C" w14:textId="0B21C546" w:rsidTr="009657C9">
        <w:trPr>
          <w:trHeight w:val="366"/>
        </w:trPr>
        <w:tc>
          <w:tcPr>
            <w:tcW w:w="5259" w:type="dxa"/>
            <w:vMerge w:val="restart"/>
          </w:tcPr>
          <w:p w14:paraId="284D0DBD" w14:textId="77777777" w:rsidR="00D46CDB" w:rsidRDefault="00D46CDB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 w:rsidRPr="00C01356">
              <w:rPr>
                <w:rFonts w:ascii="Courier New" w:hAnsi="Courier New" w:cs="Courier New"/>
                <w:color w:val="660099"/>
                <w:sz w:val="18"/>
                <w:szCs w:val="20"/>
              </w:rPr>
              <w:t>query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=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siz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10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query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multi_match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query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Influence of diabetes, obesity, pulmonary diseases on acquiring a severe form of Coronavirus diseas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fuzziness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UTO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fields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[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pr_titl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, </w:t>
            </w:r>
          </w:p>
          <w:p w14:paraId="2F14C3A2" w14:textId="77777777" w:rsidR="00D46CDB" w:rsidRPr="00C01356" w:rsidRDefault="00D46CDB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   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"pr_abstract^3" 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]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nalyzer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english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}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}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_sourc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[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cord_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uid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titl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bstract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publish_tim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]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>}</w:t>
            </w:r>
          </w:p>
          <w:p w14:paraId="2D430F56" w14:textId="222E2B94" w:rsidR="00D46CDB" w:rsidRDefault="00D46CDB" w:rsidP="002B0B8B">
            <w:pPr>
              <w:jc w:val="center"/>
              <w:rPr>
                <w:i/>
              </w:rPr>
            </w:pPr>
          </w:p>
        </w:tc>
        <w:tc>
          <w:tcPr>
            <w:tcW w:w="1399" w:type="dxa"/>
            <w:vMerge w:val="restart"/>
            <w:vAlign w:val="center"/>
          </w:tcPr>
          <w:p w14:paraId="00B01F00" w14:textId="26032D07" w:rsidR="00D46CDB" w:rsidRDefault="00D46CDB" w:rsidP="00D46CDB">
            <w:pPr>
              <w:jc w:val="center"/>
              <w:rPr>
                <w:i/>
              </w:rPr>
            </w:pPr>
            <w:r>
              <w:rPr>
                <w:i/>
              </w:rPr>
              <w:t>16</w:t>
            </w:r>
          </w:p>
        </w:tc>
        <w:tc>
          <w:tcPr>
            <w:tcW w:w="2970" w:type="dxa"/>
            <w:gridSpan w:val="2"/>
          </w:tcPr>
          <w:p w14:paraId="2999C3A1" w14:textId="5A172DB7" w:rsidR="00D46CDB" w:rsidRPr="00077836" w:rsidRDefault="00D46CDB" w:rsidP="00D46CDB">
            <w:pPr>
              <w:jc w:val="center"/>
            </w:pPr>
            <w:proofErr w:type="spellStart"/>
            <w:r w:rsidRPr="00077836">
              <w:rPr>
                <w:b/>
              </w:rPr>
              <w:t>cord_uid</w:t>
            </w:r>
            <w:proofErr w:type="spellEnd"/>
          </w:p>
        </w:tc>
      </w:tr>
      <w:tr w:rsidR="00D46CDB" w14:paraId="59DD9EDA" w14:textId="77777777" w:rsidTr="009657C9">
        <w:trPr>
          <w:trHeight w:val="366"/>
        </w:trPr>
        <w:tc>
          <w:tcPr>
            <w:tcW w:w="5259" w:type="dxa"/>
            <w:vMerge/>
          </w:tcPr>
          <w:p w14:paraId="5FF14D65" w14:textId="77777777" w:rsidR="00D46CDB" w:rsidRPr="00C01356" w:rsidRDefault="00D46CDB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</w:tcPr>
          <w:p w14:paraId="473315E6" w14:textId="77777777" w:rsidR="00D46CDB" w:rsidRDefault="00D46CDB" w:rsidP="00165C8B">
            <w:pPr>
              <w:jc w:val="both"/>
              <w:rPr>
                <w:i/>
              </w:rPr>
            </w:pPr>
          </w:p>
        </w:tc>
        <w:tc>
          <w:tcPr>
            <w:tcW w:w="1443" w:type="dxa"/>
          </w:tcPr>
          <w:p w14:paraId="0DDBFC36" w14:textId="27861112" w:rsidR="00D46CDB" w:rsidRPr="00077836" w:rsidRDefault="00D46CDB" w:rsidP="00165C8B">
            <w:pPr>
              <w:jc w:val="both"/>
              <w:rPr>
                <w:b/>
                <w:i/>
              </w:rPr>
            </w:pPr>
            <w:r w:rsidRPr="00077836">
              <w:rPr>
                <w:b/>
                <w:i/>
              </w:rPr>
              <w:t>3vn6yz5c</w:t>
            </w:r>
          </w:p>
        </w:tc>
        <w:tc>
          <w:tcPr>
            <w:tcW w:w="1527" w:type="dxa"/>
          </w:tcPr>
          <w:p w14:paraId="4B676D6C" w14:textId="4ECD0C4B" w:rsidR="00D46CDB" w:rsidRPr="00077836" w:rsidRDefault="00D46CDB" w:rsidP="00165C8B">
            <w:pPr>
              <w:jc w:val="both"/>
              <w:rPr>
                <w:b/>
                <w:i/>
              </w:rPr>
            </w:pPr>
            <w:r w:rsidRPr="00077836">
              <w:rPr>
                <w:b/>
                <w:i/>
              </w:rPr>
              <w:t>3vn6yz5c</w:t>
            </w:r>
          </w:p>
        </w:tc>
      </w:tr>
      <w:tr w:rsidR="00D46CDB" w14:paraId="254DB79F" w14:textId="77777777" w:rsidTr="009657C9">
        <w:trPr>
          <w:trHeight w:val="366"/>
        </w:trPr>
        <w:tc>
          <w:tcPr>
            <w:tcW w:w="5259" w:type="dxa"/>
            <w:vMerge/>
          </w:tcPr>
          <w:p w14:paraId="2623EA23" w14:textId="77777777" w:rsidR="00D46CDB" w:rsidRPr="00C01356" w:rsidRDefault="00D46CDB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</w:tcPr>
          <w:p w14:paraId="4ADA0B7E" w14:textId="77777777" w:rsidR="00D46CDB" w:rsidRDefault="00D46CDB" w:rsidP="00165C8B">
            <w:pPr>
              <w:jc w:val="both"/>
              <w:rPr>
                <w:i/>
              </w:rPr>
            </w:pPr>
          </w:p>
        </w:tc>
        <w:tc>
          <w:tcPr>
            <w:tcW w:w="1443" w:type="dxa"/>
          </w:tcPr>
          <w:p w14:paraId="29F7C541" w14:textId="5A8FB5CB" w:rsidR="00D46CDB" w:rsidRPr="00077836" w:rsidRDefault="00D46CDB" w:rsidP="00165C8B">
            <w:pPr>
              <w:jc w:val="both"/>
              <w:rPr>
                <w:b/>
                <w:i/>
              </w:rPr>
            </w:pPr>
            <w:r w:rsidRPr="00077836">
              <w:rPr>
                <w:b/>
                <w:i/>
              </w:rPr>
              <w:t>mpk3m6q1</w:t>
            </w:r>
          </w:p>
        </w:tc>
        <w:tc>
          <w:tcPr>
            <w:tcW w:w="1527" w:type="dxa"/>
          </w:tcPr>
          <w:p w14:paraId="21571858" w14:textId="3530CDCF" w:rsidR="00D46CDB" w:rsidRPr="00077836" w:rsidRDefault="00D46CDB" w:rsidP="00165C8B">
            <w:pPr>
              <w:jc w:val="both"/>
            </w:pPr>
            <w:r w:rsidRPr="00077836">
              <w:t>0j5828ah</w:t>
            </w:r>
          </w:p>
        </w:tc>
      </w:tr>
      <w:tr w:rsidR="00D46CDB" w14:paraId="540ADA5E" w14:textId="77777777" w:rsidTr="009657C9">
        <w:trPr>
          <w:trHeight w:val="366"/>
        </w:trPr>
        <w:tc>
          <w:tcPr>
            <w:tcW w:w="5259" w:type="dxa"/>
            <w:vMerge/>
          </w:tcPr>
          <w:p w14:paraId="318A0576" w14:textId="77777777" w:rsidR="00D46CDB" w:rsidRPr="00C01356" w:rsidRDefault="00D46CDB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</w:tcPr>
          <w:p w14:paraId="17004A46" w14:textId="77777777" w:rsidR="00D46CDB" w:rsidRDefault="00D46CDB" w:rsidP="00165C8B">
            <w:pPr>
              <w:jc w:val="both"/>
              <w:rPr>
                <w:i/>
              </w:rPr>
            </w:pPr>
          </w:p>
        </w:tc>
        <w:tc>
          <w:tcPr>
            <w:tcW w:w="1443" w:type="dxa"/>
          </w:tcPr>
          <w:p w14:paraId="012E2112" w14:textId="67B84E13" w:rsidR="00D46CDB" w:rsidRPr="00077836" w:rsidRDefault="00D46CDB" w:rsidP="00165C8B">
            <w:pPr>
              <w:jc w:val="both"/>
            </w:pPr>
            <w:r w:rsidRPr="00077836">
              <w:t>y778k3hs</w:t>
            </w:r>
          </w:p>
        </w:tc>
        <w:tc>
          <w:tcPr>
            <w:tcW w:w="1527" w:type="dxa"/>
          </w:tcPr>
          <w:p w14:paraId="61B76782" w14:textId="1F05A6FB" w:rsidR="00D46CDB" w:rsidRPr="00077836" w:rsidRDefault="00D46CDB" w:rsidP="00165C8B">
            <w:pPr>
              <w:jc w:val="both"/>
              <w:rPr>
                <w:b/>
                <w:i/>
              </w:rPr>
            </w:pPr>
            <w:r w:rsidRPr="00077836">
              <w:rPr>
                <w:b/>
                <w:i/>
              </w:rPr>
              <w:t>7cmyfxu9</w:t>
            </w:r>
          </w:p>
        </w:tc>
      </w:tr>
      <w:tr w:rsidR="00D46CDB" w14:paraId="2740B45D" w14:textId="77777777" w:rsidTr="009657C9">
        <w:trPr>
          <w:trHeight w:val="366"/>
        </w:trPr>
        <w:tc>
          <w:tcPr>
            <w:tcW w:w="5259" w:type="dxa"/>
            <w:vMerge/>
          </w:tcPr>
          <w:p w14:paraId="3F681BEB" w14:textId="77777777" w:rsidR="00D46CDB" w:rsidRPr="00C01356" w:rsidRDefault="00D46CDB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</w:tcPr>
          <w:p w14:paraId="1803E30F" w14:textId="77777777" w:rsidR="00D46CDB" w:rsidRDefault="00D46CDB" w:rsidP="00165C8B">
            <w:pPr>
              <w:jc w:val="both"/>
              <w:rPr>
                <w:i/>
              </w:rPr>
            </w:pPr>
          </w:p>
        </w:tc>
        <w:tc>
          <w:tcPr>
            <w:tcW w:w="1443" w:type="dxa"/>
          </w:tcPr>
          <w:p w14:paraId="682A845F" w14:textId="2255C0C9" w:rsidR="00D46CDB" w:rsidRPr="00077836" w:rsidRDefault="00D46CDB" w:rsidP="00165C8B">
            <w:pPr>
              <w:jc w:val="both"/>
            </w:pPr>
          </w:p>
        </w:tc>
        <w:tc>
          <w:tcPr>
            <w:tcW w:w="1527" w:type="dxa"/>
          </w:tcPr>
          <w:p w14:paraId="42252D1E" w14:textId="52264C9B" w:rsidR="00D46CDB" w:rsidRPr="00077836" w:rsidRDefault="00D46CDB" w:rsidP="00165C8B">
            <w:pPr>
              <w:jc w:val="both"/>
            </w:pPr>
          </w:p>
        </w:tc>
      </w:tr>
      <w:tr w:rsidR="00D46CDB" w14:paraId="683872DA" w14:textId="77777777" w:rsidTr="009657C9">
        <w:trPr>
          <w:trHeight w:val="366"/>
        </w:trPr>
        <w:tc>
          <w:tcPr>
            <w:tcW w:w="5259" w:type="dxa"/>
            <w:vMerge/>
          </w:tcPr>
          <w:p w14:paraId="78540CCD" w14:textId="77777777" w:rsidR="00D46CDB" w:rsidRPr="00C01356" w:rsidRDefault="00D46CDB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</w:tcPr>
          <w:p w14:paraId="4B7C1D71" w14:textId="77777777" w:rsidR="00D46CDB" w:rsidRDefault="00D46CDB" w:rsidP="00165C8B">
            <w:pPr>
              <w:jc w:val="both"/>
              <w:rPr>
                <w:i/>
              </w:rPr>
            </w:pPr>
          </w:p>
        </w:tc>
        <w:tc>
          <w:tcPr>
            <w:tcW w:w="1443" w:type="dxa"/>
          </w:tcPr>
          <w:p w14:paraId="73825363" w14:textId="5285A8E3" w:rsidR="00D46CDB" w:rsidRPr="00077836" w:rsidRDefault="00D46CDB" w:rsidP="00165C8B">
            <w:pPr>
              <w:jc w:val="both"/>
              <w:rPr>
                <w:b/>
                <w:i/>
              </w:rPr>
            </w:pPr>
            <w:r w:rsidRPr="00077836">
              <w:rPr>
                <w:b/>
                <w:i/>
              </w:rPr>
              <w:t>0j5828ah</w:t>
            </w:r>
          </w:p>
        </w:tc>
        <w:tc>
          <w:tcPr>
            <w:tcW w:w="1527" w:type="dxa"/>
          </w:tcPr>
          <w:p w14:paraId="69C5E6E9" w14:textId="36CA2251" w:rsidR="00D46CDB" w:rsidRPr="00077836" w:rsidRDefault="00D46CDB" w:rsidP="00165C8B">
            <w:pPr>
              <w:jc w:val="both"/>
              <w:rPr>
                <w:b/>
                <w:i/>
              </w:rPr>
            </w:pPr>
            <w:r w:rsidRPr="00077836">
              <w:rPr>
                <w:b/>
                <w:i/>
              </w:rPr>
              <w:t>ifnk41oq</w:t>
            </w:r>
          </w:p>
        </w:tc>
      </w:tr>
      <w:tr w:rsidR="00D46CDB" w14:paraId="6EEC4962" w14:textId="77777777" w:rsidTr="009657C9">
        <w:trPr>
          <w:trHeight w:val="366"/>
        </w:trPr>
        <w:tc>
          <w:tcPr>
            <w:tcW w:w="5259" w:type="dxa"/>
            <w:vMerge/>
          </w:tcPr>
          <w:p w14:paraId="589AF8D9" w14:textId="77777777" w:rsidR="00D46CDB" w:rsidRPr="00C01356" w:rsidRDefault="00D46CDB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</w:tcPr>
          <w:p w14:paraId="4C498D00" w14:textId="77777777" w:rsidR="00D46CDB" w:rsidRDefault="00D46CDB" w:rsidP="00165C8B">
            <w:pPr>
              <w:jc w:val="both"/>
              <w:rPr>
                <w:i/>
              </w:rPr>
            </w:pPr>
          </w:p>
        </w:tc>
        <w:tc>
          <w:tcPr>
            <w:tcW w:w="1443" w:type="dxa"/>
          </w:tcPr>
          <w:p w14:paraId="3CB30F9E" w14:textId="6F912C72" w:rsidR="00D46CDB" w:rsidRPr="00077836" w:rsidRDefault="00D46CDB" w:rsidP="00165C8B">
            <w:pPr>
              <w:jc w:val="both"/>
              <w:rPr>
                <w:b/>
                <w:i/>
              </w:rPr>
            </w:pPr>
            <w:r w:rsidRPr="00077836">
              <w:rPr>
                <w:b/>
                <w:i/>
              </w:rPr>
              <w:t>7cmyfxu9</w:t>
            </w:r>
          </w:p>
        </w:tc>
        <w:tc>
          <w:tcPr>
            <w:tcW w:w="1527" w:type="dxa"/>
          </w:tcPr>
          <w:p w14:paraId="3C6AF957" w14:textId="52365E97" w:rsidR="00D46CDB" w:rsidRPr="00077836" w:rsidRDefault="00D46CDB" w:rsidP="00D46CDB">
            <w:pPr>
              <w:jc w:val="center"/>
            </w:pPr>
            <w:r w:rsidRPr="00077836">
              <w:t>3lp6vkuw</w:t>
            </w:r>
          </w:p>
        </w:tc>
      </w:tr>
      <w:tr w:rsidR="00D46CDB" w14:paraId="47E1C071" w14:textId="77777777" w:rsidTr="009657C9">
        <w:trPr>
          <w:trHeight w:val="366"/>
        </w:trPr>
        <w:tc>
          <w:tcPr>
            <w:tcW w:w="5259" w:type="dxa"/>
            <w:vMerge/>
          </w:tcPr>
          <w:p w14:paraId="79C81914" w14:textId="77777777" w:rsidR="00D46CDB" w:rsidRPr="00C01356" w:rsidRDefault="00D46CDB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</w:tcPr>
          <w:p w14:paraId="0C770470" w14:textId="77777777" w:rsidR="00D46CDB" w:rsidRDefault="00D46CDB" w:rsidP="00165C8B">
            <w:pPr>
              <w:jc w:val="both"/>
              <w:rPr>
                <w:i/>
              </w:rPr>
            </w:pPr>
          </w:p>
        </w:tc>
        <w:tc>
          <w:tcPr>
            <w:tcW w:w="1443" w:type="dxa"/>
          </w:tcPr>
          <w:p w14:paraId="4CF1ED04" w14:textId="354C8D17" w:rsidR="00D46CDB" w:rsidRPr="00077836" w:rsidRDefault="00D46CDB" w:rsidP="00165C8B">
            <w:pPr>
              <w:jc w:val="both"/>
              <w:rPr>
                <w:b/>
                <w:i/>
              </w:rPr>
            </w:pPr>
            <w:r w:rsidRPr="00077836">
              <w:rPr>
                <w:b/>
                <w:i/>
              </w:rPr>
              <w:t>pknn1l41</w:t>
            </w:r>
          </w:p>
        </w:tc>
        <w:tc>
          <w:tcPr>
            <w:tcW w:w="1527" w:type="dxa"/>
          </w:tcPr>
          <w:p w14:paraId="781E925C" w14:textId="4ED988FE" w:rsidR="00D46CDB" w:rsidRPr="00077836" w:rsidRDefault="00D46CDB" w:rsidP="00165C8B">
            <w:pPr>
              <w:jc w:val="both"/>
              <w:rPr>
                <w:b/>
                <w:i/>
              </w:rPr>
            </w:pPr>
            <w:r w:rsidRPr="00077836">
              <w:rPr>
                <w:b/>
                <w:i/>
              </w:rPr>
              <w:t>yke3oqij</w:t>
            </w:r>
          </w:p>
        </w:tc>
      </w:tr>
      <w:tr w:rsidR="00D46CDB" w14:paraId="57F44F73" w14:textId="77777777" w:rsidTr="009657C9">
        <w:trPr>
          <w:trHeight w:val="366"/>
        </w:trPr>
        <w:tc>
          <w:tcPr>
            <w:tcW w:w="5259" w:type="dxa"/>
            <w:vMerge/>
          </w:tcPr>
          <w:p w14:paraId="3AA093FB" w14:textId="77777777" w:rsidR="00D46CDB" w:rsidRPr="00C01356" w:rsidRDefault="00D46CDB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</w:tcPr>
          <w:p w14:paraId="3D59D15C" w14:textId="77777777" w:rsidR="00D46CDB" w:rsidRDefault="00D46CDB" w:rsidP="00165C8B">
            <w:pPr>
              <w:jc w:val="both"/>
              <w:rPr>
                <w:i/>
              </w:rPr>
            </w:pPr>
          </w:p>
        </w:tc>
        <w:tc>
          <w:tcPr>
            <w:tcW w:w="1443" w:type="dxa"/>
          </w:tcPr>
          <w:p w14:paraId="39C193B5" w14:textId="3E23009F" w:rsidR="00D46CDB" w:rsidRPr="00077836" w:rsidRDefault="00D46CDB" w:rsidP="00165C8B">
            <w:pPr>
              <w:jc w:val="both"/>
            </w:pPr>
            <w:r w:rsidRPr="00077836">
              <w:t>lkd55twg</w:t>
            </w:r>
          </w:p>
        </w:tc>
        <w:tc>
          <w:tcPr>
            <w:tcW w:w="1527" w:type="dxa"/>
          </w:tcPr>
          <w:p w14:paraId="524C6610" w14:textId="45BE2FD9" w:rsidR="00D46CDB" w:rsidRPr="00077836" w:rsidRDefault="00D46CDB" w:rsidP="00165C8B">
            <w:pPr>
              <w:jc w:val="both"/>
            </w:pPr>
            <w:r w:rsidRPr="00077836">
              <w:t>f00758o2</w:t>
            </w:r>
          </w:p>
        </w:tc>
      </w:tr>
      <w:tr w:rsidR="00D46CDB" w14:paraId="2BA6C25E" w14:textId="77777777" w:rsidTr="009657C9">
        <w:trPr>
          <w:trHeight w:val="366"/>
        </w:trPr>
        <w:tc>
          <w:tcPr>
            <w:tcW w:w="5259" w:type="dxa"/>
            <w:vMerge/>
          </w:tcPr>
          <w:p w14:paraId="5298CE3C" w14:textId="77777777" w:rsidR="00D46CDB" w:rsidRPr="00C01356" w:rsidRDefault="00D46CDB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</w:tcPr>
          <w:p w14:paraId="4B2CBD5F" w14:textId="77777777" w:rsidR="00D46CDB" w:rsidRDefault="00D46CDB" w:rsidP="00165C8B">
            <w:pPr>
              <w:jc w:val="both"/>
              <w:rPr>
                <w:i/>
              </w:rPr>
            </w:pPr>
          </w:p>
        </w:tc>
        <w:tc>
          <w:tcPr>
            <w:tcW w:w="1443" w:type="dxa"/>
          </w:tcPr>
          <w:p w14:paraId="0E69BCBB" w14:textId="542B98A3" w:rsidR="00D46CDB" w:rsidRPr="00077836" w:rsidRDefault="00D46CDB" w:rsidP="00165C8B">
            <w:pPr>
              <w:jc w:val="both"/>
            </w:pPr>
            <w:r w:rsidRPr="00077836">
              <w:t>rcc5q3rj</w:t>
            </w:r>
          </w:p>
        </w:tc>
        <w:tc>
          <w:tcPr>
            <w:tcW w:w="1527" w:type="dxa"/>
          </w:tcPr>
          <w:p w14:paraId="097A15E6" w14:textId="237B6C52" w:rsidR="00D46CDB" w:rsidRPr="00077836" w:rsidRDefault="009657C9" w:rsidP="00165C8B">
            <w:pPr>
              <w:jc w:val="both"/>
              <w:rPr>
                <w:b/>
                <w:i/>
              </w:rPr>
            </w:pPr>
            <w:proofErr w:type="spellStart"/>
            <w:r w:rsidRPr="00077836">
              <w:rPr>
                <w:b/>
                <w:i/>
              </w:rPr>
              <w:t>lpuwxdik</w:t>
            </w:r>
            <w:proofErr w:type="spellEnd"/>
          </w:p>
        </w:tc>
      </w:tr>
      <w:tr w:rsidR="00D46CDB" w14:paraId="7E85017A" w14:textId="77777777" w:rsidTr="009657C9">
        <w:trPr>
          <w:trHeight w:val="366"/>
        </w:trPr>
        <w:tc>
          <w:tcPr>
            <w:tcW w:w="5259" w:type="dxa"/>
            <w:vMerge/>
          </w:tcPr>
          <w:p w14:paraId="377B5143" w14:textId="77777777" w:rsidR="00D46CDB" w:rsidRPr="00C01356" w:rsidRDefault="00D46CDB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</w:tcPr>
          <w:p w14:paraId="10E94B43" w14:textId="77777777" w:rsidR="00D46CDB" w:rsidRDefault="00D46CDB" w:rsidP="00165C8B">
            <w:pPr>
              <w:jc w:val="both"/>
              <w:rPr>
                <w:i/>
              </w:rPr>
            </w:pPr>
          </w:p>
        </w:tc>
        <w:tc>
          <w:tcPr>
            <w:tcW w:w="1443" w:type="dxa"/>
          </w:tcPr>
          <w:p w14:paraId="60F90D99" w14:textId="02F905D6" w:rsidR="00D46CDB" w:rsidRPr="00077836" w:rsidRDefault="009657C9" w:rsidP="00165C8B">
            <w:pPr>
              <w:jc w:val="both"/>
              <w:rPr>
                <w:b/>
                <w:i/>
              </w:rPr>
            </w:pPr>
            <w:r w:rsidRPr="00077836">
              <w:rPr>
                <w:b/>
                <w:i/>
              </w:rPr>
              <w:t>w7wsftbm</w:t>
            </w:r>
          </w:p>
        </w:tc>
        <w:tc>
          <w:tcPr>
            <w:tcW w:w="1527" w:type="dxa"/>
          </w:tcPr>
          <w:p w14:paraId="4D8B92A1" w14:textId="553735C5" w:rsidR="00D46CDB" w:rsidRPr="00077836" w:rsidRDefault="009657C9" w:rsidP="00165C8B">
            <w:pPr>
              <w:jc w:val="both"/>
            </w:pPr>
            <w:r w:rsidRPr="00077836">
              <w:t>xh0wngsr</w:t>
            </w:r>
          </w:p>
        </w:tc>
      </w:tr>
      <w:tr w:rsidR="00D46CDB" w14:paraId="4343DF12" w14:textId="77777777" w:rsidTr="009657C9">
        <w:trPr>
          <w:trHeight w:val="366"/>
        </w:trPr>
        <w:tc>
          <w:tcPr>
            <w:tcW w:w="5259" w:type="dxa"/>
            <w:vMerge/>
          </w:tcPr>
          <w:p w14:paraId="2AF4B3EC" w14:textId="77777777" w:rsidR="00D46CDB" w:rsidRPr="00C01356" w:rsidRDefault="00D46CDB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</w:tcPr>
          <w:p w14:paraId="08A733B6" w14:textId="77777777" w:rsidR="00D46CDB" w:rsidRDefault="00D46CDB" w:rsidP="00165C8B">
            <w:pPr>
              <w:jc w:val="both"/>
              <w:rPr>
                <w:i/>
              </w:rPr>
            </w:pPr>
          </w:p>
        </w:tc>
        <w:tc>
          <w:tcPr>
            <w:tcW w:w="1443" w:type="dxa"/>
          </w:tcPr>
          <w:p w14:paraId="117791D4" w14:textId="62AF3D28" w:rsidR="00D46CDB" w:rsidRPr="00077836" w:rsidRDefault="009657C9" w:rsidP="00165C8B">
            <w:pPr>
              <w:jc w:val="both"/>
            </w:pPr>
            <w:r w:rsidRPr="00077836">
              <w:t>jtq2enhw</w:t>
            </w:r>
          </w:p>
        </w:tc>
        <w:tc>
          <w:tcPr>
            <w:tcW w:w="1527" w:type="dxa"/>
          </w:tcPr>
          <w:p w14:paraId="33223B26" w14:textId="12F948D1" w:rsidR="00D46CDB" w:rsidRPr="00077836" w:rsidRDefault="009657C9" w:rsidP="00165C8B">
            <w:pPr>
              <w:jc w:val="both"/>
              <w:rPr>
                <w:b/>
                <w:i/>
              </w:rPr>
            </w:pPr>
            <w:r w:rsidRPr="00077836">
              <w:rPr>
                <w:b/>
                <w:i/>
              </w:rPr>
              <w:t>mpk3m6q1</w:t>
            </w:r>
          </w:p>
        </w:tc>
      </w:tr>
      <w:tr w:rsidR="009657C9" w14:paraId="7BBB3681" w14:textId="0AF2CFFB" w:rsidTr="00C475B9">
        <w:trPr>
          <w:trHeight w:val="378"/>
        </w:trPr>
        <w:tc>
          <w:tcPr>
            <w:tcW w:w="5259" w:type="dxa"/>
            <w:vMerge w:val="restart"/>
          </w:tcPr>
          <w:p w14:paraId="2A322BEF" w14:textId="77777777" w:rsidR="009657C9" w:rsidRDefault="009657C9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</w:pPr>
            <w:r w:rsidRPr="00C01356">
              <w:rPr>
                <w:rFonts w:ascii="Courier New" w:hAnsi="Courier New" w:cs="Courier New"/>
                <w:color w:val="660099"/>
                <w:sz w:val="18"/>
                <w:szCs w:val="20"/>
              </w:rPr>
              <w:t>query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=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siz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10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query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bool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must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multi_match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query"</w:t>
            </w: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>: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Th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 effectiveness </w:t>
            </w:r>
          </w:p>
          <w:p w14:paraId="61CC2FBC" w14:textId="77777777" w:rsidR="009657C9" w:rsidRDefault="009657C9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         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of wearing masks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fields"</w:t>
            </w: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>: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[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pr_titl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, </w:t>
            </w:r>
          </w:p>
          <w:p w14:paraId="71503D2C" w14:textId="77777777" w:rsidR="009657C9" w:rsidRDefault="009657C9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          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pr_abstract^5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]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nalyzer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english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minimum_should_match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50%"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br/>
              <w:t xml:space="preserve">                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}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}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filter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rang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publish_tim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gt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2020-06-01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lt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2021-03-01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format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 </w:t>
            </w:r>
          </w:p>
          <w:p w14:paraId="2E47C72F" w14:textId="77777777" w:rsidR="009657C9" w:rsidRDefault="009657C9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          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year_month_day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}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}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}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}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}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_sourc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[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cord_uid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,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title"</w:t>
            </w: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bstract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, </w:t>
            </w:r>
          </w:p>
          <w:p w14:paraId="12B115D7" w14:textId="77777777" w:rsidR="009657C9" w:rsidRPr="00C01356" w:rsidRDefault="009657C9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publish_tim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]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>}</w:t>
            </w:r>
          </w:p>
          <w:p w14:paraId="2C863165" w14:textId="2A42815B" w:rsidR="009657C9" w:rsidRDefault="009657C9" w:rsidP="002B0B8B">
            <w:pPr>
              <w:jc w:val="center"/>
              <w:rPr>
                <w:i/>
              </w:rPr>
            </w:pPr>
          </w:p>
        </w:tc>
        <w:tc>
          <w:tcPr>
            <w:tcW w:w="1399" w:type="dxa"/>
            <w:vMerge w:val="restart"/>
            <w:vAlign w:val="center"/>
          </w:tcPr>
          <w:p w14:paraId="3321BEAB" w14:textId="133FD65A" w:rsidR="009657C9" w:rsidRDefault="00C475B9" w:rsidP="00C475B9">
            <w:pPr>
              <w:jc w:val="center"/>
              <w:rPr>
                <w:i/>
              </w:rPr>
            </w:pPr>
            <w:r>
              <w:rPr>
                <w:i/>
              </w:rPr>
              <w:t>14</w:t>
            </w:r>
          </w:p>
        </w:tc>
        <w:tc>
          <w:tcPr>
            <w:tcW w:w="2970" w:type="dxa"/>
            <w:gridSpan w:val="2"/>
            <w:vAlign w:val="center"/>
          </w:tcPr>
          <w:p w14:paraId="20219785" w14:textId="7E9C0224" w:rsidR="009657C9" w:rsidRPr="00077836" w:rsidRDefault="009657C9" w:rsidP="009657C9">
            <w:pPr>
              <w:jc w:val="center"/>
            </w:pPr>
            <w:proofErr w:type="spellStart"/>
            <w:r w:rsidRPr="00077836">
              <w:rPr>
                <w:b/>
              </w:rPr>
              <w:t>cord_uid</w:t>
            </w:r>
            <w:proofErr w:type="spellEnd"/>
          </w:p>
        </w:tc>
      </w:tr>
      <w:tr w:rsidR="009657C9" w14:paraId="1A81A60B" w14:textId="77777777" w:rsidTr="009657C9">
        <w:trPr>
          <w:trHeight w:val="557"/>
        </w:trPr>
        <w:tc>
          <w:tcPr>
            <w:tcW w:w="5259" w:type="dxa"/>
            <w:vMerge/>
          </w:tcPr>
          <w:p w14:paraId="3DD0F6F7" w14:textId="77777777" w:rsidR="009657C9" w:rsidRPr="00C01356" w:rsidRDefault="009657C9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</w:tcPr>
          <w:p w14:paraId="149F35E1" w14:textId="77777777" w:rsidR="009657C9" w:rsidRDefault="009657C9" w:rsidP="00165C8B">
            <w:pPr>
              <w:jc w:val="both"/>
              <w:rPr>
                <w:i/>
              </w:rPr>
            </w:pPr>
          </w:p>
        </w:tc>
        <w:tc>
          <w:tcPr>
            <w:tcW w:w="1443" w:type="dxa"/>
            <w:vAlign w:val="center"/>
          </w:tcPr>
          <w:p w14:paraId="3AE2AB8A" w14:textId="095050CF" w:rsidR="009657C9" w:rsidRPr="00077836" w:rsidRDefault="009657C9" w:rsidP="009657C9">
            <w:pPr>
              <w:jc w:val="center"/>
              <w:rPr>
                <w:b/>
                <w:i/>
              </w:rPr>
            </w:pPr>
            <w:r w:rsidRPr="00077836">
              <w:rPr>
                <w:b/>
                <w:i/>
              </w:rPr>
              <w:t>63izqxxl</w:t>
            </w:r>
          </w:p>
        </w:tc>
        <w:tc>
          <w:tcPr>
            <w:tcW w:w="1527" w:type="dxa"/>
            <w:vAlign w:val="center"/>
          </w:tcPr>
          <w:p w14:paraId="24DBACD1" w14:textId="1E7DD7D3" w:rsidR="009657C9" w:rsidRPr="00077836" w:rsidRDefault="009657C9" w:rsidP="009657C9">
            <w:pPr>
              <w:jc w:val="center"/>
            </w:pPr>
            <w:r w:rsidRPr="00077836">
              <w:t>i6l43agq</w:t>
            </w:r>
          </w:p>
        </w:tc>
      </w:tr>
      <w:tr w:rsidR="009657C9" w14:paraId="452FE643" w14:textId="77777777" w:rsidTr="009657C9">
        <w:trPr>
          <w:trHeight w:val="668"/>
        </w:trPr>
        <w:tc>
          <w:tcPr>
            <w:tcW w:w="5259" w:type="dxa"/>
            <w:vMerge/>
          </w:tcPr>
          <w:p w14:paraId="7ACBBED9" w14:textId="77777777" w:rsidR="009657C9" w:rsidRPr="00C01356" w:rsidRDefault="009657C9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</w:tcPr>
          <w:p w14:paraId="75657647" w14:textId="77777777" w:rsidR="009657C9" w:rsidRDefault="009657C9" w:rsidP="00165C8B">
            <w:pPr>
              <w:jc w:val="both"/>
              <w:rPr>
                <w:i/>
              </w:rPr>
            </w:pPr>
          </w:p>
        </w:tc>
        <w:tc>
          <w:tcPr>
            <w:tcW w:w="1443" w:type="dxa"/>
            <w:vAlign w:val="center"/>
          </w:tcPr>
          <w:p w14:paraId="50776DEA" w14:textId="2AEFB2B0" w:rsidR="009657C9" w:rsidRPr="00077836" w:rsidRDefault="009657C9" w:rsidP="009657C9">
            <w:pPr>
              <w:jc w:val="center"/>
            </w:pPr>
            <w:r w:rsidRPr="00077836">
              <w:t>39px06kb</w:t>
            </w:r>
          </w:p>
        </w:tc>
        <w:tc>
          <w:tcPr>
            <w:tcW w:w="1527" w:type="dxa"/>
            <w:vAlign w:val="center"/>
          </w:tcPr>
          <w:p w14:paraId="10C0880C" w14:textId="72ED9DD1" w:rsidR="009657C9" w:rsidRPr="00077836" w:rsidRDefault="009657C9" w:rsidP="009657C9">
            <w:pPr>
              <w:jc w:val="center"/>
              <w:rPr>
                <w:b/>
                <w:i/>
              </w:rPr>
            </w:pPr>
            <w:r w:rsidRPr="00077836">
              <w:rPr>
                <w:b/>
                <w:i/>
              </w:rPr>
              <w:t>zvgg5duf</w:t>
            </w:r>
          </w:p>
        </w:tc>
      </w:tr>
      <w:tr w:rsidR="009657C9" w14:paraId="1207413D" w14:textId="77777777" w:rsidTr="009657C9">
        <w:trPr>
          <w:trHeight w:val="668"/>
        </w:trPr>
        <w:tc>
          <w:tcPr>
            <w:tcW w:w="5259" w:type="dxa"/>
            <w:vMerge/>
          </w:tcPr>
          <w:p w14:paraId="59A17121" w14:textId="77777777" w:rsidR="009657C9" w:rsidRPr="00C01356" w:rsidRDefault="009657C9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</w:tcPr>
          <w:p w14:paraId="217DE232" w14:textId="77777777" w:rsidR="009657C9" w:rsidRDefault="009657C9" w:rsidP="00165C8B">
            <w:pPr>
              <w:jc w:val="both"/>
              <w:rPr>
                <w:i/>
              </w:rPr>
            </w:pPr>
          </w:p>
        </w:tc>
        <w:tc>
          <w:tcPr>
            <w:tcW w:w="1443" w:type="dxa"/>
            <w:vAlign w:val="center"/>
          </w:tcPr>
          <w:p w14:paraId="755B5E85" w14:textId="11AB3444" w:rsidR="009657C9" w:rsidRPr="00077836" w:rsidRDefault="009657C9" w:rsidP="009657C9">
            <w:pPr>
              <w:jc w:val="center"/>
            </w:pPr>
            <w:r w:rsidRPr="00077836">
              <w:t>i6l43agq</w:t>
            </w:r>
          </w:p>
        </w:tc>
        <w:tc>
          <w:tcPr>
            <w:tcW w:w="1527" w:type="dxa"/>
            <w:vAlign w:val="center"/>
          </w:tcPr>
          <w:p w14:paraId="4D4603A9" w14:textId="20E3AC3D" w:rsidR="009657C9" w:rsidRPr="00077836" w:rsidRDefault="009657C9" w:rsidP="009657C9">
            <w:pPr>
              <w:jc w:val="center"/>
              <w:rPr>
                <w:b/>
                <w:i/>
              </w:rPr>
            </w:pPr>
            <w:r w:rsidRPr="00077836">
              <w:rPr>
                <w:b/>
                <w:i/>
              </w:rPr>
              <w:t>cn38s5tr</w:t>
            </w:r>
          </w:p>
        </w:tc>
      </w:tr>
      <w:tr w:rsidR="009657C9" w14:paraId="30FFBC4C" w14:textId="77777777" w:rsidTr="009657C9">
        <w:trPr>
          <w:trHeight w:val="668"/>
        </w:trPr>
        <w:tc>
          <w:tcPr>
            <w:tcW w:w="5259" w:type="dxa"/>
            <w:vMerge/>
          </w:tcPr>
          <w:p w14:paraId="3B5E88A4" w14:textId="77777777" w:rsidR="009657C9" w:rsidRPr="00C01356" w:rsidRDefault="009657C9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</w:tcPr>
          <w:p w14:paraId="34ACE05C" w14:textId="77777777" w:rsidR="009657C9" w:rsidRDefault="009657C9" w:rsidP="00165C8B">
            <w:pPr>
              <w:jc w:val="both"/>
              <w:rPr>
                <w:i/>
              </w:rPr>
            </w:pPr>
          </w:p>
        </w:tc>
        <w:tc>
          <w:tcPr>
            <w:tcW w:w="1443" w:type="dxa"/>
            <w:vAlign w:val="center"/>
          </w:tcPr>
          <w:p w14:paraId="6727E8A9" w14:textId="55FFDBB1" w:rsidR="009657C9" w:rsidRPr="00077836" w:rsidRDefault="009657C9" w:rsidP="009657C9">
            <w:pPr>
              <w:jc w:val="center"/>
              <w:rPr>
                <w:b/>
                <w:i/>
              </w:rPr>
            </w:pPr>
            <w:r w:rsidRPr="00077836">
              <w:rPr>
                <w:b/>
                <w:i/>
              </w:rPr>
              <w:t>cn38s5tr</w:t>
            </w:r>
          </w:p>
        </w:tc>
        <w:tc>
          <w:tcPr>
            <w:tcW w:w="1527" w:type="dxa"/>
            <w:vAlign w:val="center"/>
          </w:tcPr>
          <w:p w14:paraId="011580ED" w14:textId="5F7A1A4E" w:rsidR="009657C9" w:rsidRPr="00077836" w:rsidRDefault="009657C9" w:rsidP="009657C9">
            <w:pPr>
              <w:jc w:val="center"/>
            </w:pPr>
            <w:r w:rsidRPr="00077836">
              <w:t>jcac9dwt</w:t>
            </w:r>
          </w:p>
        </w:tc>
      </w:tr>
      <w:tr w:rsidR="009657C9" w14:paraId="721C3560" w14:textId="77777777" w:rsidTr="009657C9">
        <w:trPr>
          <w:trHeight w:val="668"/>
        </w:trPr>
        <w:tc>
          <w:tcPr>
            <w:tcW w:w="5259" w:type="dxa"/>
            <w:vMerge/>
          </w:tcPr>
          <w:p w14:paraId="5DE76BED" w14:textId="77777777" w:rsidR="009657C9" w:rsidRPr="00C01356" w:rsidRDefault="009657C9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</w:tcPr>
          <w:p w14:paraId="122450E8" w14:textId="77777777" w:rsidR="009657C9" w:rsidRDefault="009657C9" w:rsidP="00165C8B">
            <w:pPr>
              <w:jc w:val="both"/>
              <w:rPr>
                <w:i/>
              </w:rPr>
            </w:pPr>
          </w:p>
        </w:tc>
        <w:tc>
          <w:tcPr>
            <w:tcW w:w="1443" w:type="dxa"/>
            <w:vAlign w:val="center"/>
          </w:tcPr>
          <w:p w14:paraId="1640A25C" w14:textId="59CA4788" w:rsidR="009657C9" w:rsidRPr="00077836" w:rsidRDefault="009657C9" w:rsidP="009657C9">
            <w:pPr>
              <w:jc w:val="center"/>
              <w:rPr>
                <w:b/>
                <w:i/>
              </w:rPr>
            </w:pPr>
            <w:r w:rsidRPr="00077836">
              <w:rPr>
                <w:b/>
                <w:i/>
              </w:rPr>
              <w:t>zvgg5duf</w:t>
            </w:r>
          </w:p>
        </w:tc>
        <w:tc>
          <w:tcPr>
            <w:tcW w:w="1527" w:type="dxa"/>
            <w:vAlign w:val="center"/>
          </w:tcPr>
          <w:p w14:paraId="48A1613D" w14:textId="4A286A5E" w:rsidR="009657C9" w:rsidRPr="00077836" w:rsidRDefault="009657C9" w:rsidP="009657C9">
            <w:pPr>
              <w:jc w:val="center"/>
              <w:rPr>
                <w:b/>
                <w:i/>
              </w:rPr>
            </w:pPr>
            <w:r w:rsidRPr="00077836">
              <w:rPr>
                <w:b/>
                <w:i/>
              </w:rPr>
              <w:t>v9yg80jw</w:t>
            </w:r>
          </w:p>
        </w:tc>
      </w:tr>
      <w:tr w:rsidR="009657C9" w14:paraId="242F09F8" w14:textId="77777777" w:rsidTr="009657C9">
        <w:trPr>
          <w:trHeight w:val="668"/>
        </w:trPr>
        <w:tc>
          <w:tcPr>
            <w:tcW w:w="5259" w:type="dxa"/>
            <w:vMerge/>
          </w:tcPr>
          <w:p w14:paraId="3F38AA5F" w14:textId="77777777" w:rsidR="009657C9" w:rsidRPr="00C01356" w:rsidRDefault="009657C9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</w:tcPr>
          <w:p w14:paraId="7BECDA25" w14:textId="77777777" w:rsidR="009657C9" w:rsidRDefault="009657C9" w:rsidP="00165C8B">
            <w:pPr>
              <w:jc w:val="both"/>
              <w:rPr>
                <w:i/>
              </w:rPr>
            </w:pPr>
          </w:p>
        </w:tc>
        <w:tc>
          <w:tcPr>
            <w:tcW w:w="1443" w:type="dxa"/>
            <w:vAlign w:val="center"/>
          </w:tcPr>
          <w:p w14:paraId="4879C343" w14:textId="6B418CBF" w:rsidR="009657C9" w:rsidRPr="00077836" w:rsidRDefault="009657C9" w:rsidP="009657C9">
            <w:pPr>
              <w:jc w:val="center"/>
              <w:rPr>
                <w:b/>
                <w:i/>
              </w:rPr>
            </w:pPr>
            <w:r w:rsidRPr="00077836">
              <w:rPr>
                <w:b/>
                <w:i/>
              </w:rPr>
              <w:t>qh1osgm6</w:t>
            </w:r>
          </w:p>
        </w:tc>
        <w:tc>
          <w:tcPr>
            <w:tcW w:w="1527" w:type="dxa"/>
            <w:vAlign w:val="center"/>
          </w:tcPr>
          <w:p w14:paraId="0244CB11" w14:textId="61FF7B2C" w:rsidR="009657C9" w:rsidRPr="00077836" w:rsidRDefault="009657C9" w:rsidP="009657C9">
            <w:pPr>
              <w:jc w:val="center"/>
              <w:rPr>
                <w:b/>
                <w:i/>
              </w:rPr>
            </w:pPr>
            <w:r w:rsidRPr="00077836">
              <w:rPr>
                <w:b/>
                <w:i/>
              </w:rPr>
              <w:t>qh1osgm6</w:t>
            </w:r>
          </w:p>
        </w:tc>
      </w:tr>
      <w:tr w:rsidR="009657C9" w14:paraId="0537FED0" w14:textId="77777777" w:rsidTr="009657C9">
        <w:trPr>
          <w:trHeight w:val="668"/>
        </w:trPr>
        <w:tc>
          <w:tcPr>
            <w:tcW w:w="5259" w:type="dxa"/>
            <w:vMerge/>
          </w:tcPr>
          <w:p w14:paraId="3B9E2AD1" w14:textId="77777777" w:rsidR="009657C9" w:rsidRPr="00C01356" w:rsidRDefault="009657C9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</w:tcPr>
          <w:p w14:paraId="3DDD557D" w14:textId="77777777" w:rsidR="009657C9" w:rsidRDefault="009657C9" w:rsidP="00165C8B">
            <w:pPr>
              <w:jc w:val="both"/>
              <w:rPr>
                <w:i/>
              </w:rPr>
            </w:pPr>
          </w:p>
        </w:tc>
        <w:tc>
          <w:tcPr>
            <w:tcW w:w="1443" w:type="dxa"/>
            <w:vAlign w:val="center"/>
          </w:tcPr>
          <w:p w14:paraId="6F2573C6" w14:textId="6C833806" w:rsidR="009657C9" w:rsidRPr="00077836" w:rsidRDefault="009657C9" w:rsidP="009657C9">
            <w:pPr>
              <w:jc w:val="center"/>
              <w:rPr>
                <w:b/>
                <w:i/>
              </w:rPr>
            </w:pPr>
            <w:r w:rsidRPr="00077836">
              <w:rPr>
                <w:b/>
                <w:i/>
              </w:rPr>
              <w:t>6ahex7xa</w:t>
            </w:r>
          </w:p>
        </w:tc>
        <w:tc>
          <w:tcPr>
            <w:tcW w:w="1527" w:type="dxa"/>
            <w:vAlign w:val="center"/>
          </w:tcPr>
          <w:p w14:paraId="0AD76B31" w14:textId="17DEB871" w:rsidR="009657C9" w:rsidRPr="00077836" w:rsidRDefault="009657C9" w:rsidP="009657C9">
            <w:pPr>
              <w:jc w:val="center"/>
              <w:rPr>
                <w:b/>
                <w:i/>
              </w:rPr>
            </w:pPr>
            <w:r w:rsidRPr="00077836">
              <w:rPr>
                <w:b/>
                <w:i/>
              </w:rPr>
              <w:t>6ahex7xa</w:t>
            </w:r>
          </w:p>
        </w:tc>
      </w:tr>
      <w:tr w:rsidR="009657C9" w14:paraId="02E758D8" w14:textId="77777777" w:rsidTr="009657C9">
        <w:trPr>
          <w:trHeight w:val="668"/>
        </w:trPr>
        <w:tc>
          <w:tcPr>
            <w:tcW w:w="5259" w:type="dxa"/>
            <w:vMerge/>
          </w:tcPr>
          <w:p w14:paraId="50371407" w14:textId="77777777" w:rsidR="009657C9" w:rsidRPr="00C01356" w:rsidRDefault="009657C9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</w:tcPr>
          <w:p w14:paraId="6C083FA9" w14:textId="77777777" w:rsidR="009657C9" w:rsidRDefault="009657C9" w:rsidP="00165C8B">
            <w:pPr>
              <w:jc w:val="both"/>
              <w:rPr>
                <w:i/>
              </w:rPr>
            </w:pPr>
          </w:p>
        </w:tc>
        <w:tc>
          <w:tcPr>
            <w:tcW w:w="1443" w:type="dxa"/>
            <w:vAlign w:val="center"/>
          </w:tcPr>
          <w:p w14:paraId="137F1E8C" w14:textId="4B360FFC" w:rsidR="009657C9" w:rsidRPr="00077836" w:rsidRDefault="009657C9" w:rsidP="009657C9">
            <w:pPr>
              <w:jc w:val="center"/>
            </w:pPr>
            <w:proofErr w:type="spellStart"/>
            <w:r w:rsidRPr="00077836">
              <w:t>ceyttetj</w:t>
            </w:r>
            <w:proofErr w:type="spellEnd"/>
          </w:p>
        </w:tc>
        <w:tc>
          <w:tcPr>
            <w:tcW w:w="1527" w:type="dxa"/>
            <w:vAlign w:val="center"/>
          </w:tcPr>
          <w:p w14:paraId="0EC3A6EC" w14:textId="00823C68" w:rsidR="009657C9" w:rsidRPr="00077836" w:rsidRDefault="009657C9" w:rsidP="009657C9">
            <w:pPr>
              <w:jc w:val="center"/>
            </w:pPr>
            <w:r w:rsidRPr="00077836">
              <w:t>qxcug6i8</w:t>
            </w:r>
          </w:p>
        </w:tc>
      </w:tr>
      <w:tr w:rsidR="009657C9" w14:paraId="107C05AA" w14:textId="77777777" w:rsidTr="009657C9">
        <w:trPr>
          <w:trHeight w:val="668"/>
        </w:trPr>
        <w:tc>
          <w:tcPr>
            <w:tcW w:w="5259" w:type="dxa"/>
            <w:vMerge/>
          </w:tcPr>
          <w:p w14:paraId="00481749" w14:textId="77777777" w:rsidR="009657C9" w:rsidRPr="00C01356" w:rsidRDefault="009657C9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</w:tcPr>
          <w:p w14:paraId="68B20391" w14:textId="77777777" w:rsidR="009657C9" w:rsidRDefault="009657C9" w:rsidP="00165C8B">
            <w:pPr>
              <w:jc w:val="both"/>
              <w:rPr>
                <w:i/>
              </w:rPr>
            </w:pPr>
          </w:p>
        </w:tc>
        <w:tc>
          <w:tcPr>
            <w:tcW w:w="1443" w:type="dxa"/>
            <w:vAlign w:val="center"/>
          </w:tcPr>
          <w:p w14:paraId="103FBD6C" w14:textId="2139728B" w:rsidR="009657C9" w:rsidRPr="00077836" w:rsidRDefault="009657C9" w:rsidP="009657C9">
            <w:pPr>
              <w:jc w:val="center"/>
              <w:rPr>
                <w:b/>
                <w:i/>
              </w:rPr>
            </w:pPr>
            <w:r w:rsidRPr="00077836">
              <w:rPr>
                <w:b/>
                <w:i/>
              </w:rPr>
              <w:t>xeyfkjm5</w:t>
            </w:r>
          </w:p>
        </w:tc>
        <w:tc>
          <w:tcPr>
            <w:tcW w:w="1527" w:type="dxa"/>
            <w:vAlign w:val="center"/>
          </w:tcPr>
          <w:p w14:paraId="78528317" w14:textId="7CC570E8" w:rsidR="009657C9" w:rsidRPr="00077836" w:rsidRDefault="009657C9" w:rsidP="009657C9">
            <w:pPr>
              <w:jc w:val="center"/>
            </w:pPr>
            <w:proofErr w:type="spellStart"/>
            <w:r w:rsidRPr="00077836">
              <w:t>lpuwxdik</w:t>
            </w:r>
            <w:proofErr w:type="spellEnd"/>
          </w:p>
        </w:tc>
      </w:tr>
      <w:tr w:rsidR="009657C9" w14:paraId="58FADED6" w14:textId="77777777" w:rsidTr="009657C9">
        <w:trPr>
          <w:trHeight w:val="668"/>
        </w:trPr>
        <w:tc>
          <w:tcPr>
            <w:tcW w:w="5259" w:type="dxa"/>
            <w:vMerge/>
          </w:tcPr>
          <w:p w14:paraId="00F20B6D" w14:textId="77777777" w:rsidR="009657C9" w:rsidRPr="00C01356" w:rsidRDefault="009657C9" w:rsidP="002B0B8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399" w:type="dxa"/>
            <w:vMerge/>
          </w:tcPr>
          <w:p w14:paraId="60ACFEB5" w14:textId="77777777" w:rsidR="009657C9" w:rsidRDefault="009657C9" w:rsidP="00165C8B">
            <w:pPr>
              <w:jc w:val="both"/>
              <w:rPr>
                <w:i/>
              </w:rPr>
            </w:pPr>
          </w:p>
        </w:tc>
        <w:tc>
          <w:tcPr>
            <w:tcW w:w="1443" w:type="dxa"/>
            <w:vAlign w:val="center"/>
          </w:tcPr>
          <w:p w14:paraId="67B442BD" w14:textId="4F14180A" w:rsidR="009657C9" w:rsidRPr="00077836" w:rsidRDefault="009657C9" w:rsidP="009657C9">
            <w:pPr>
              <w:jc w:val="center"/>
              <w:rPr>
                <w:b/>
                <w:i/>
              </w:rPr>
            </w:pPr>
            <w:r w:rsidRPr="00077836">
              <w:rPr>
                <w:b/>
                <w:i/>
              </w:rPr>
              <w:t>v9yg80jw</w:t>
            </w:r>
          </w:p>
        </w:tc>
        <w:tc>
          <w:tcPr>
            <w:tcW w:w="1527" w:type="dxa"/>
            <w:vAlign w:val="center"/>
          </w:tcPr>
          <w:p w14:paraId="097141ED" w14:textId="317D15D5" w:rsidR="009657C9" w:rsidRPr="00077836" w:rsidRDefault="009657C9" w:rsidP="009657C9">
            <w:pPr>
              <w:jc w:val="center"/>
            </w:pPr>
            <w:r w:rsidRPr="00077836">
              <w:t>i847673z</w:t>
            </w:r>
          </w:p>
        </w:tc>
      </w:tr>
    </w:tbl>
    <w:p w14:paraId="0ABD5ED4" w14:textId="77777777" w:rsidR="00384685" w:rsidRPr="002E1F23" w:rsidRDefault="00384685" w:rsidP="00960ADB">
      <w:pPr>
        <w:jc w:val="both"/>
        <w:rPr>
          <w:b/>
        </w:rPr>
      </w:pPr>
    </w:p>
    <w:p w14:paraId="44E6AF94" w14:textId="566C9107" w:rsidR="00E82187" w:rsidRDefault="00E82187" w:rsidP="00960ADB">
      <w:pPr>
        <w:jc w:val="both"/>
        <w:rPr>
          <w:i/>
        </w:rPr>
      </w:pPr>
    </w:p>
    <w:p w14:paraId="1E049555" w14:textId="30E1A4EA" w:rsidR="00560D26" w:rsidRDefault="00560D26" w:rsidP="00960ADB">
      <w:pPr>
        <w:jc w:val="both"/>
        <w:rPr>
          <w:i/>
        </w:rPr>
      </w:pPr>
    </w:p>
    <w:p w14:paraId="5B805FFA" w14:textId="66EED1C9" w:rsidR="00560D26" w:rsidRDefault="00560D26" w:rsidP="00960ADB">
      <w:pPr>
        <w:jc w:val="both"/>
        <w:rPr>
          <w:i/>
        </w:rPr>
      </w:pPr>
    </w:p>
    <w:p w14:paraId="72F2EF4C" w14:textId="6CD32A4C" w:rsidR="00560D26" w:rsidRDefault="00560D26" w:rsidP="00960ADB">
      <w:pPr>
        <w:jc w:val="both"/>
        <w:rPr>
          <w:i/>
        </w:rPr>
      </w:pPr>
    </w:p>
    <w:p w14:paraId="7C0A90D4" w14:textId="77777777" w:rsidR="00560D26" w:rsidRPr="00E82187" w:rsidRDefault="00560D26" w:rsidP="00960ADB">
      <w:pPr>
        <w:jc w:val="both"/>
        <w:rPr>
          <w:i/>
        </w:rPr>
      </w:pPr>
    </w:p>
    <w:p w14:paraId="18F21304" w14:textId="3C02A4C8" w:rsidR="00E82187" w:rsidRDefault="002E1F23" w:rsidP="00960ADB">
      <w:pPr>
        <w:pStyle w:val="1"/>
        <w:jc w:val="both"/>
      </w:pPr>
      <w:r>
        <w:t xml:space="preserve">Relevance </w:t>
      </w:r>
      <w:r w:rsidR="00F56E3A">
        <w:t>assessments (Task 4)</w:t>
      </w:r>
    </w:p>
    <w:p w14:paraId="17586B9C" w14:textId="2E091B0F" w:rsidR="00E82187" w:rsidRDefault="00E15E06" w:rsidP="00960ADB">
      <w:pPr>
        <w:jc w:val="both"/>
        <w:rPr>
          <w:i/>
        </w:rPr>
      </w:pPr>
      <w:r>
        <w:rPr>
          <w:i/>
        </w:rPr>
        <w:t xml:space="preserve">To be consistent with all the queries, you need to define criteria to judge if a document is relevant for an information need. The same criteria should be used for all the queries. Notice that only containing the same words is not a valid </w:t>
      </w:r>
      <w:r w:rsidR="00CD3CE8">
        <w:rPr>
          <w:i/>
        </w:rPr>
        <w:t>criterion</w:t>
      </w:r>
      <w:r>
        <w:rPr>
          <w:i/>
        </w:rPr>
        <w:t>.</w:t>
      </w:r>
    </w:p>
    <w:p w14:paraId="394709D6" w14:textId="4DECEA98" w:rsidR="00946D67" w:rsidRDefault="00946D67" w:rsidP="00946D67">
      <w:pPr>
        <w:jc w:val="both"/>
        <w:rPr>
          <w:b/>
        </w:rPr>
      </w:pPr>
      <w:r w:rsidRPr="00E15E06">
        <w:rPr>
          <w:b/>
        </w:rPr>
        <w:t>Relev</w:t>
      </w:r>
      <w:r>
        <w:rPr>
          <w:b/>
        </w:rPr>
        <w:t>ance criteria:</w:t>
      </w:r>
      <w:r w:rsidR="00165C8B">
        <w:rPr>
          <w:b/>
        </w:rPr>
        <w:t xml:space="preserve"> </w:t>
      </w:r>
    </w:p>
    <w:p w14:paraId="14F09F64" w14:textId="77777777" w:rsidR="000071DE" w:rsidRDefault="000071DE" w:rsidP="00946D67">
      <w:pPr>
        <w:jc w:val="both"/>
        <w:rPr>
          <w:b/>
        </w:rPr>
      </w:pPr>
    </w:p>
    <w:p w14:paraId="5B0E2803" w14:textId="21301DDC" w:rsidR="00165C8B" w:rsidRDefault="00165C8B" w:rsidP="00946D67">
      <w:pPr>
        <w:jc w:val="both"/>
      </w:pPr>
      <w:r w:rsidRPr="000071DE">
        <w:t xml:space="preserve">The context of documents must meet </w:t>
      </w:r>
      <w:r w:rsidR="00752AB1">
        <w:t xml:space="preserve">the </w:t>
      </w:r>
      <w:r w:rsidRPr="000071DE">
        <w:t>requirements of an information need</w:t>
      </w:r>
      <w:r w:rsidR="000071DE" w:rsidRPr="000071DE">
        <w:t xml:space="preserve"> and provide all needed details to be relevant.</w:t>
      </w:r>
      <w:r w:rsidRPr="000071DE">
        <w:t xml:space="preserve"> Otherwise,</w:t>
      </w:r>
      <w:r w:rsidR="000071DE" w:rsidRPr="000071DE">
        <w:t xml:space="preserve"> if</w:t>
      </w:r>
      <w:r w:rsidRPr="000071DE">
        <w:t xml:space="preserve"> </w:t>
      </w:r>
      <w:r w:rsidR="000071DE" w:rsidRPr="000071DE">
        <w:t xml:space="preserve">a document does contain keywords from a query but does not provide a </w:t>
      </w:r>
      <w:r w:rsidR="00555AB7">
        <w:t>corresponding</w:t>
      </w:r>
      <w:r w:rsidR="000071DE" w:rsidRPr="000071DE">
        <w:t xml:space="preserve"> context it can</w:t>
      </w:r>
      <w:r w:rsidRPr="000071DE">
        <w:t xml:space="preserve"> </w:t>
      </w:r>
      <w:r w:rsidR="000071DE" w:rsidRPr="000071DE">
        <w:t xml:space="preserve">be </w:t>
      </w:r>
      <w:r w:rsidRPr="000071DE">
        <w:t>considered irrelevant</w:t>
      </w:r>
      <w:r w:rsidR="000071DE">
        <w:t>.</w:t>
      </w:r>
      <w:r w:rsidRPr="000071DE">
        <w:t xml:space="preserve"> </w:t>
      </w:r>
    </w:p>
    <w:p w14:paraId="46DD6202" w14:textId="77777777" w:rsidR="000071DE" w:rsidRPr="000071DE" w:rsidRDefault="000071DE" w:rsidP="00946D67">
      <w:pPr>
        <w:jc w:val="both"/>
      </w:pPr>
    </w:p>
    <w:tbl>
      <w:tblPr>
        <w:tblStyle w:val="af3"/>
        <w:tblW w:w="9918" w:type="dxa"/>
        <w:tblLook w:val="04A0" w:firstRow="1" w:lastRow="0" w:firstColumn="1" w:lastColumn="0" w:noHBand="0" w:noVBand="1"/>
      </w:tblPr>
      <w:tblGrid>
        <w:gridCol w:w="7933"/>
        <w:gridCol w:w="1985"/>
      </w:tblGrid>
      <w:tr w:rsidR="00946D67" w14:paraId="47ABFF0C" w14:textId="77777777" w:rsidTr="00946D67">
        <w:tc>
          <w:tcPr>
            <w:tcW w:w="7933" w:type="dxa"/>
          </w:tcPr>
          <w:p w14:paraId="121D1CB3" w14:textId="288B8C69" w:rsidR="00946D67" w:rsidRPr="00E15E06" w:rsidRDefault="00946D67" w:rsidP="00960ADB">
            <w:pPr>
              <w:jc w:val="both"/>
              <w:rPr>
                <w:b/>
              </w:rPr>
            </w:pPr>
            <w:r w:rsidRPr="00E15E06">
              <w:rPr>
                <w:b/>
              </w:rPr>
              <w:t>Query</w:t>
            </w:r>
          </w:p>
        </w:tc>
        <w:tc>
          <w:tcPr>
            <w:tcW w:w="1985" w:type="dxa"/>
          </w:tcPr>
          <w:p w14:paraId="01E2C9E3" w14:textId="50700FD9" w:rsidR="00946D67" w:rsidRPr="00E15E06" w:rsidRDefault="00946D67" w:rsidP="00960ADB">
            <w:pPr>
              <w:jc w:val="both"/>
              <w:rPr>
                <w:b/>
              </w:rPr>
            </w:pPr>
            <w:r>
              <w:rPr>
                <w:b/>
              </w:rPr>
              <w:t>ID of relevant documents</w:t>
            </w:r>
          </w:p>
        </w:tc>
      </w:tr>
      <w:tr w:rsidR="00946D67" w14:paraId="0AD2A549" w14:textId="77777777" w:rsidTr="00946D67">
        <w:trPr>
          <w:trHeight w:val="300"/>
        </w:trPr>
        <w:tc>
          <w:tcPr>
            <w:tcW w:w="7933" w:type="dxa"/>
            <w:vMerge w:val="restart"/>
          </w:tcPr>
          <w:p w14:paraId="3C91361B" w14:textId="77777777" w:rsidR="00946D67" w:rsidRDefault="00946D67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</w:pPr>
            <w:r w:rsidRPr="00C01356">
              <w:rPr>
                <w:rFonts w:ascii="Courier New" w:hAnsi="Courier New" w:cs="Courier New"/>
                <w:color w:val="660099"/>
                <w:sz w:val="18"/>
                <w:szCs w:val="20"/>
              </w:rPr>
              <w:t>query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=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siz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10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query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multi_match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query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Main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 symptoms of a 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Covid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 </w:t>
            </w:r>
          </w:p>
          <w:p w14:paraId="29D5893B" w14:textId="77777777" w:rsidR="00946D67" w:rsidRDefault="00946D67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 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diseas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"fuzziness" 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UTO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"fields" 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[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pr_titl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, </w:t>
            </w:r>
          </w:p>
          <w:p w14:paraId="7FFE6F4D" w14:textId="77777777" w:rsidR="00946D67" w:rsidRPr="00542019" w:rsidRDefault="00946D67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     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"pr_abstract^5" 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]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typ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best_fields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nalyzer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"standard" 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minimum_should_match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50%"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br/>
              <w:t xml:space="preserve">        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}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}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_sourc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542019">
              <w:rPr>
                <w:rFonts w:ascii="Courier New" w:hAnsi="Courier New" w:cs="Courier New"/>
                <w:color w:val="000000"/>
                <w:sz w:val="18"/>
                <w:szCs w:val="20"/>
              </w:rPr>
              <w:t>[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cord_uid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</w:p>
          <w:p w14:paraId="5F00D921" w14:textId="77777777" w:rsidR="00946D67" w:rsidRPr="00C01356" w:rsidRDefault="00946D67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titl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bstract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publish_tim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]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>}</w:t>
            </w:r>
          </w:p>
          <w:p w14:paraId="2C645663" w14:textId="77777777" w:rsidR="00946D67" w:rsidRDefault="00946D67" w:rsidP="00960ADB">
            <w:pPr>
              <w:jc w:val="both"/>
              <w:rPr>
                <w:i/>
              </w:rPr>
            </w:pPr>
          </w:p>
        </w:tc>
        <w:tc>
          <w:tcPr>
            <w:tcW w:w="1985" w:type="dxa"/>
          </w:tcPr>
          <w:p w14:paraId="2052E471" w14:textId="742EE50E" w:rsidR="00946D67" w:rsidRDefault="00946D67" w:rsidP="0054451F">
            <w:pPr>
              <w:jc w:val="center"/>
              <w:rPr>
                <w:i/>
              </w:rPr>
            </w:pPr>
            <w:proofErr w:type="spellStart"/>
            <w:r w:rsidRPr="00C475B9">
              <w:rPr>
                <w:b/>
              </w:rPr>
              <w:t>cord_uid</w:t>
            </w:r>
            <w:proofErr w:type="spellEnd"/>
          </w:p>
        </w:tc>
      </w:tr>
      <w:tr w:rsidR="00946D67" w14:paraId="776C4BC4" w14:textId="77777777" w:rsidTr="00946D67">
        <w:trPr>
          <w:trHeight w:val="299"/>
        </w:trPr>
        <w:tc>
          <w:tcPr>
            <w:tcW w:w="7933" w:type="dxa"/>
            <w:vMerge/>
          </w:tcPr>
          <w:p w14:paraId="010ADC29" w14:textId="77777777" w:rsidR="00946D67" w:rsidRPr="00C01356" w:rsidRDefault="00946D67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09DA7CD7" w14:textId="77777777" w:rsidR="00946D67" w:rsidRDefault="00946D67" w:rsidP="0054451F">
            <w:pPr>
              <w:jc w:val="center"/>
              <w:rPr>
                <w:i/>
              </w:rPr>
            </w:pPr>
            <w:r w:rsidRPr="0054451F">
              <w:rPr>
                <w:i/>
              </w:rPr>
              <w:t>rcc5q3rj</w:t>
            </w:r>
          </w:p>
          <w:p w14:paraId="344FE0B5" w14:textId="77777777" w:rsidR="00946D67" w:rsidRPr="0054451F" w:rsidRDefault="00946D67" w:rsidP="0054451F">
            <w:pPr>
              <w:jc w:val="center"/>
              <w:rPr>
                <w:i/>
              </w:rPr>
            </w:pPr>
          </w:p>
        </w:tc>
      </w:tr>
      <w:tr w:rsidR="00946D67" w14:paraId="5DD171A1" w14:textId="77777777" w:rsidTr="00946D67">
        <w:trPr>
          <w:trHeight w:val="447"/>
        </w:trPr>
        <w:tc>
          <w:tcPr>
            <w:tcW w:w="7933" w:type="dxa"/>
            <w:vMerge/>
          </w:tcPr>
          <w:p w14:paraId="4C9BEB56" w14:textId="77777777" w:rsidR="00946D67" w:rsidRPr="00C01356" w:rsidRDefault="00946D67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2DF37375" w14:textId="77777777" w:rsidR="00946D67" w:rsidRDefault="00946D67" w:rsidP="0054451F">
            <w:pPr>
              <w:jc w:val="center"/>
              <w:rPr>
                <w:i/>
              </w:rPr>
            </w:pPr>
            <w:r w:rsidRPr="0054451F">
              <w:rPr>
                <w:i/>
              </w:rPr>
              <w:t>1bf68vyq</w:t>
            </w:r>
          </w:p>
          <w:p w14:paraId="5DAA0011" w14:textId="77777777" w:rsidR="00946D67" w:rsidRPr="0054451F" w:rsidRDefault="00946D67" w:rsidP="0054451F">
            <w:pPr>
              <w:jc w:val="center"/>
              <w:rPr>
                <w:i/>
              </w:rPr>
            </w:pPr>
          </w:p>
        </w:tc>
      </w:tr>
      <w:tr w:rsidR="00946D67" w14:paraId="1E369A29" w14:textId="77777777" w:rsidTr="00946D67">
        <w:trPr>
          <w:trHeight w:val="447"/>
        </w:trPr>
        <w:tc>
          <w:tcPr>
            <w:tcW w:w="7933" w:type="dxa"/>
            <w:vMerge/>
          </w:tcPr>
          <w:p w14:paraId="47010514" w14:textId="77777777" w:rsidR="00946D67" w:rsidRPr="00C01356" w:rsidRDefault="00946D67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34F29F67" w14:textId="77777777" w:rsidR="00946D67" w:rsidRDefault="00946D67" w:rsidP="0054451F">
            <w:pPr>
              <w:jc w:val="center"/>
              <w:rPr>
                <w:i/>
              </w:rPr>
            </w:pPr>
            <w:r w:rsidRPr="0054451F">
              <w:rPr>
                <w:i/>
              </w:rPr>
              <w:t>tdrn8l24</w:t>
            </w:r>
          </w:p>
          <w:p w14:paraId="0777E91C" w14:textId="77777777" w:rsidR="00946D67" w:rsidRPr="0054451F" w:rsidRDefault="00946D67" w:rsidP="0054451F">
            <w:pPr>
              <w:jc w:val="center"/>
              <w:rPr>
                <w:i/>
              </w:rPr>
            </w:pPr>
          </w:p>
        </w:tc>
      </w:tr>
      <w:tr w:rsidR="00946D67" w14:paraId="50726F9A" w14:textId="77777777" w:rsidTr="00946D67">
        <w:trPr>
          <w:trHeight w:val="447"/>
        </w:trPr>
        <w:tc>
          <w:tcPr>
            <w:tcW w:w="7933" w:type="dxa"/>
            <w:vMerge/>
          </w:tcPr>
          <w:p w14:paraId="2FC4D935" w14:textId="77777777" w:rsidR="00946D67" w:rsidRPr="00C01356" w:rsidRDefault="00946D67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4F2DC0B2" w14:textId="77777777" w:rsidR="00946D67" w:rsidRDefault="00946D67" w:rsidP="0054451F">
            <w:pPr>
              <w:jc w:val="center"/>
              <w:rPr>
                <w:i/>
              </w:rPr>
            </w:pPr>
            <w:r w:rsidRPr="0054451F">
              <w:rPr>
                <w:i/>
              </w:rPr>
              <w:t>52t7dh4n</w:t>
            </w:r>
          </w:p>
          <w:p w14:paraId="43167AD1" w14:textId="77777777" w:rsidR="00946D67" w:rsidRPr="0054451F" w:rsidRDefault="00946D67" w:rsidP="0054451F">
            <w:pPr>
              <w:jc w:val="center"/>
              <w:rPr>
                <w:i/>
              </w:rPr>
            </w:pPr>
          </w:p>
        </w:tc>
      </w:tr>
      <w:tr w:rsidR="00946D67" w14:paraId="7427D6F8" w14:textId="77777777" w:rsidTr="00946D67">
        <w:trPr>
          <w:trHeight w:val="447"/>
        </w:trPr>
        <w:tc>
          <w:tcPr>
            <w:tcW w:w="7933" w:type="dxa"/>
            <w:vMerge/>
          </w:tcPr>
          <w:p w14:paraId="51305251" w14:textId="77777777" w:rsidR="00946D67" w:rsidRPr="00C01356" w:rsidRDefault="00946D67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357CACE5" w14:textId="77777777" w:rsidR="00946D67" w:rsidRDefault="00946D67" w:rsidP="0054451F">
            <w:pPr>
              <w:jc w:val="center"/>
              <w:rPr>
                <w:i/>
              </w:rPr>
            </w:pPr>
            <w:r w:rsidRPr="0054451F">
              <w:rPr>
                <w:i/>
              </w:rPr>
              <w:t>61tw26ws</w:t>
            </w:r>
          </w:p>
          <w:p w14:paraId="43DF9A1B" w14:textId="77777777" w:rsidR="00946D67" w:rsidRPr="0054451F" w:rsidRDefault="00946D67" w:rsidP="0054451F">
            <w:pPr>
              <w:jc w:val="center"/>
              <w:rPr>
                <w:i/>
              </w:rPr>
            </w:pPr>
          </w:p>
        </w:tc>
      </w:tr>
      <w:tr w:rsidR="00946D67" w14:paraId="06FDFECB" w14:textId="77777777" w:rsidTr="00946D67">
        <w:trPr>
          <w:trHeight w:val="447"/>
        </w:trPr>
        <w:tc>
          <w:tcPr>
            <w:tcW w:w="7933" w:type="dxa"/>
            <w:vMerge/>
          </w:tcPr>
          <w:p w14:paraId="376EEE24" w14:textId="77777777" w:rsidR="00946D67" w:rsidRPr="00C01356" w:rsidRDefault="00946D67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7BDCDC89" w14:textId="77777777" w:rsidR="00946D67" w:rsidRDefault="00946D67" w:rsidP="0054451F">
            <w:pPr>
              <w:jc w:val="center"/>
              <w:rPr>
                <w:i/>
              </w:rPr>
            </w:pPr>
            <w:r w:rsidRPr="0054451F">
              <w:rPr>
                <w:i/>
              </w:rPr>
              <w:t>8hdok02n</w:t>
            </w:r>
          </w:p>
          <w:p w14:paraId="23942FE4" w14:textId="77777777" w:rsidR="00946D67" w:rsidRPr="0054451F" w:rsidRDefault="00946D67" w:rsidP="0054451F">
            <w:pPr>
              <w:jc w:val="center"/>
              <w:rPr>
                <w:i/>
              </w:rPr>
            </w:pPr>
          </w:p>
        </w:tc>
      </w:tr>
      <w:tr w:rsidR="00946D67" w14:paraId="4B941FCC" w14:textId="77777777" w:rsidTr="00946D67">
        <w:trPr>
          <w:trHeight w:val="447"/>
        </w:trPr>
        <w:tc>
          <w:tcPr>
            <w:tcW w:w="7933" w:type="dxa"/>
            <w:vMerge/>
          </w:tcPr>
          <w:p w14:paraId="592477BA" w14:textId="77777777" w:rsidR="00946D67" w:rsidRPr="00C01356" w:rsidRDefault="00946D67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0E4479A6" w14:textId="77777777" w:rsidR="00946D67" w:rsidRDefault="00946D67" w:rsidP="0054451F">
            <w:pPr>
              <w:jc w:val="center"/>
              <w:rPr>
                <w:i/>
              </w:rPr>
            </w:pPr>
            <w:r w:rsidRPr="0054451F">
              <w:rPr>
                <w:i/>
              </w:rPr>
              <w:t>x0pw0t0q</w:t>
            </w:r>
          </w:p>
          <w:p w14:paraId="3A9A469F" w14:textId="77777777" w:rsidR="00946D67" w:rsidRPr="0054451F" w:rsidRDefault="00946D67" w:rsidP="0054451F">
            <w:pPr>
              <w:jc w:val="center"/>
              <w:rPr>
                <w:i/>
              </w:rPr>
            </w:pPr>
          </w:p>
        </w:tc>
      </w:tr>
      <w:tr w:rsidR="00946D67" w14:paraId="0EC8EA17" w14:textId="77777777" w:rsidTr="00946D67">
        <w:trPr>
          <w:trHeight w:val="447"/>
        </w:trPr>
        <w:tc>
          <w:tcPr>
            <w:tcW w:w="7933" w:type="dxa"/>
            <w:vMerge/>
          </w:tcPr>
          <w:p w14:paraId="0C94AD61" w14:textId="77777777" w:rsidR="00946D67" w:rsidRPr="00C01356" w:rsidRDefault="00946D67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630BDD5B" w14:textId="77777777" w:rsidR="00946D67" w:rsidRDefault="00946D67" w:rsidP="0054451F">
            <w:pPr>
              <w:jc w:val="center"/>
              <w:rPr>
                <w:i/>
              </w:rPr>
            </w:pPr>
            <w:r w:rsidRPr="0054451F">
              <w:rPr>
                <w:i/>
              </w:rPr>
              <w:t>43iqfoc1</w:t>
            </w:r>
          </w:p>
          <w:p w14:paraId="3641A0F7" w14:textId="77777777" w:rsidR="00946D67" w:rsidRPr="0054451F" w:rsidRDefault="00946D67" w:rsidP="0054451F">
            <w:pPr>
              <w:jc w:val="center"/>
              <w:rPr>
                <w:i/>
              </w:rPr>
            </w:pPr>
          </w:p>
        </w:tc>
      </w:tr>
      <w:tr w:rsidR="00946D67" w14:paraId="005654F5" w14:textId="77777777" w:rsidTr="00946D67">
        <w:trPr>
          <w:trHeight w:val="447"/>
        </w:trPr>
        <w:tc>
          <w:tcPr>
            <w:tcW w:w="7933" w:type="dxa"/>
            <w:vMerge/>
          </w:tcPr>
          <w:p w14:paraId="4CC93D56" w14:textId="77777777" w:rsidR="00946D67" w:rsidRPr="00C01356" w:rsidRDefault="00946D67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457843CE" w14:textId="77777777" w:rsidR="00946D67" w:rsidRDefault="00946D67" w:rsidP="0054451F">
            <w:pPr>
              <w:jc w:val="center"/>
              <w:rPr>
                <w:i/>
              </w:rPr>
            </w:pPr>
            <w:r w:rsidRPr="0054451F">
              <w:rPr>
                <w:i/>
              </w:rPr>
              <w:t>6q7q8gse</w:t>
            </w:r>
          </w:p>
          <w:p w14:paraId="2408CABC" w14:textId="77777777" w:rsidR="00946D67" w:rsidRPr="0054451F" w:rsidRDefault="00946D67" w:rsidP="0054451F">
            <w:pPr>
              <w:jc w:val="center"/>
              <w:rPr>
                <w:i/>
              </w:rPr>
            </w:pPr>
          </w:p>
        </w:tc>
      </w:tr>
      <w:tr w:rsidR="00165C8B" w14:paraId="5007CE0E" w14:textId="77777777" w:rsidTr="00946D67">
        <w:trPr>
          <w:trHeight w:val="313"/>
        </w:trPr>
        <w:tc>
          <w:tcPr>
            <w:tcW w:w="7933" w:type="dxa"/>
            <w:vMerge w:val="restart"/>
          </w:tcPr>
          <w:p w14:paraId="763A7E16" w14:textId="77777777" w:rsidR="00165C8B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 w:rsidRPr="00C01356">
              <w:rPr>
                <w:rFonts w:ascii="Courier New" w:hAnsi="Courier New" w:cs="Courier New"/>
                <w:color w:val="660099"/>
                <w:sz w:val="18"/>
                <w:szCs w:val="20"/>
              </w:rPr>
              <w:t>query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=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siz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10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query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multi_match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query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Influence of diabetes, obesity, pulmonary diseases on acquiring a severe form of Coronavirus diseas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fuzziness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UTO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fields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[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pr_titl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, </w:t>
            </w:r>
          </w:p>
          <w:p w14:paraId="3D040336" w14:textId="77777777" w:rsidR="00165C8B" w:rsidRPr="00C01356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   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"pr_abstract^3" 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]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nalyzer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english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}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}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_sourc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[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cord_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uid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titl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bstract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publish_tim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]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>}</w:t>
            </w:r>
          </w:p>
          <w:p w14:paraId="4E1BA747" w14:textId="77777777" w:rsidR="00165C8B" w:rsidRDefault="00165C8B" w:rsidP="00960ADB">
            <w:pPr>
              <w:jc w:val="both"/>
              <w:rPr>
                <w:i/>
              </w:rPr>
            </w:pPr>
          </w:p>
        </w:tc>
        <w:tc>
          <w:tcPr>
            <w:tcW w:w="1985" w:type="dxa"/>
            <w:vAlign w:val="center"/>
          </w:tcPr>
          <w:p w14:paraId="15ED2CC2" w14:textId="70C2D741" w:rsidR="00165C8B" w:rsidRDefault="00165C8B" w:rsidP="00946D67">
            <w:pPr>
              <w:jc w:val="center"/>
              <w:rPr>
                <w:i/>
              </w:rPr>
            </w:pPr>
            <w:proofErr w:type="spellStart"/>
            <w:r w:rsidRPr="00C475B9">
              <w:rPr>
                <w:b/>
              </w:rPr>
              <w:t>cord_uid</w:t>
            </w:r>
            <w:proofErr w:type="spellEnd"/>
          </w:p>
        </w:tc>
      </w:tr>
      <w:tr w:rsidR="00165C8B" w14:paraId="0AA310DC" w14:textId="77777777" w:rsidTr="00165C8B">
        <w:trPr>
          <w:trHeight w:val="338"/>
        </w:trPr>
        <w:tc>
          <w:tcPr>
            <w:tcW w:w="7933" w:type="dxa"/>
            <w:vMerge/>
          </w:tcPr>
          <w:p w14:paraId="24779AE2" w14:textId="77777777" w:rsidR="00165C8B" w:rsidRPr="00C01356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3D6945AF" w14:textId="496DB841" w:rsidR="00165C8B" w:rsidRDefault="00165C8B" w:rsidP="00165C8B">
            <w:pPr>
              <w:jc w:val="center"/>
              <w:rPr>
                <w:i/>
              </w:rPr>
            </w:pPr>
            <w:r w:rsidRPr="00165C8B">
              <w:rPr>
                <w:i/>
              </w:rPr>
              <w:t>3vn6yz5c</w:t>
            </w:r>
          </w:p>
        </w:tc>
      </w:tr>
      <w:tr w:rsidR="00165C8B" w14:paraId="70DF3DA1" w14:textId="77777777" w:rsidTr="00165C8B">
        <w:trPr>
          <w:trHeight w:val="336"/>
        </w:trPr>
        <w:tc>
          <w:tcPr>
            <w:tcW w:w="7933" w:type="dxa"/>
            <w:vMerge/>
          </w:tcPr>
          <w:p w14:paraId="4009C227" w14:textId="77777777" w:rsidR="00165C8B" w:rsidRPr="00C01356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516A2A22" w14:textId="55FF3963" w:rsidR="00165C8B" w:rsidRPr="00165C8B" w:rsidRDefault="00165C8B" w:rsidP="00165C8B">
            <w:pPr>
              <w:jc w:val="center"/>
              <w:rPr>
                <w:i/>
              </w:rPr>
            </w:pPr>
            <w:r w:rsidRPr="00165C8B">
              <w:rPr>
                <w:i/>
              </w:rPr>
              <w:t>mpk3m6q1</w:t>
            </w:r>
          </w:p>
        </w:tc>
      </w:tr>
      <w:tr w:rsidR="00165C8B" w14:paraId="5B42021B" w14:textId="77777777" w:rsidTr="00165C8B">
        <w:trPr>
          <w:trHeight w:val="336"/>
        </w:trPr>
        <w:tc>
          <w:tcPr>
            <w:tcW w:w="7933" w:type="dxa"/>
            <w:vMerge/>
          </w:tcPr>
          <w:p w14:paraId="3F4C3D2E" w14:textId="77777777" w:rsidR="00165C8B" w:rsidRPr="00C01356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6AD3D291" w14:textId="74E08570" w:rsidR="00165C8B" w:rsidRPr="00165C8B" w:rsidRDefault="00165C8B" w:rsidP="00165C8B">
            <w:pPr>
              <w:jc w:val="center"/>
              <w:rPr>
                <w:i/>
              </w:rPr>
            </w:pPr>
            <w:r w:rsidRPr="00165C8B">
              <w:rPr>
                <w:i/>
              </w:rPr>
              <w:t>0j5828ah</w:t>
            </w:r>
          </w:p>
        </w:tc>
      </w:tr>
      <w:tr w:rsidR="00165C8B" w14:paraId="263F5847" w14:textId="77777777" w:rsidTr="00165C8B">
        <w:trPr>
          <w:trHeight w:val="336"/>
        </w:trPr>
        <w:tc>
          <w:tcPr>
            <w:tcW w:w="7933" w:type="dxa"/>
            <w:vMerge/>
          </w:tcPr>
          <w:p w14:paraId="0E57A259" w14:textId="77777777" w:rsidR="00165C8B" w:rsidRPr="00C01356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52FBF052" w14:textId="04B153D5" w:rsidR="00165C8B" w:rsidRPr="00165C8B" w:rsidRDefault="00165C8B" w:rsidP="00165C8B">
            <w:pPr>
              <w:jc w:val="center"/>
              <w:rPr>
                <w:i/>
              </w:rPr>
            </w:pPr>
            <w:r w:rsidRPr="00165C8B">
              <w:rPr>
                <w:i/>
              </w:rPr>
              <w:t>7cmyfxu9</w:t>
            </w:r>
          </w:p>
        </w:tc>
      </w:tr>
      <w:tr w:rsidR="00165C8B" w14:paraId="54EE1251" w14:textId="77777777" w:rsidTr="00165C8B">
        <w:trPr>
          <w:trHeight w:val="336"/>
        </w:trPr>
        <w:tc>
          <w:tcPr>
            <w:tcW w:w="7933" w:type="dxa"/>
            <w:vMerge/>
          </w:tcPr>
          <w:p w14:paraId="672A5124" w14:textId="77777777" w:rsidR="00165C8B" w:rsidRPr="00C01356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5D77B881" w14:textId="0FD0D5BA" w:rsidR="00165C8B" w:rsidRPr="00165C8B" w:rsidRDefault="00165C8B" w:rsidP="00165C8B">
            <w:pPr>
              <w:jc w:val="center"/>
              <w:rPr>
                <w:i/>
              </w:rPr>
            </w:pPr>
            <w:r w:rsidRPr="00165C8B">
              <w:rPr>
                <w:i/>
              </w:rPr>
              <w:t>pknn1l41</w:t>
            </w:r>
          </w:p>
        </w:tc>
      </w:tr>
      <w:tr w:rsidR="00165C8B" w14:paraId="69A08C8B" w14:textId="77777777" w:rsidTr="00165C8B">
        <w:trPr>
          <w:trHeight w:val="336"/>
        </w:trPr>
        <w:tc>
          <w:tcPr>
            <w:tcW w:w="7933" w:type="dxa"/>
            <w:vMerge/>
          </w:tcPr>
          <w:p w14:paraId="4C418504" w14:textId="77777777" w:rsidR="00165C8B" w:rsidRPr="00C01356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0898D142" w14:textId="6C6BCB3B" w:rsidR="00165C8B" w:rsidRPr="00165C8B" w:rsidRDefault="00165C8B" w:rsidP="00165C8B">
            <w:pPr>
              <w:jc w:val="center"/>
              <w:rPr>
                <w:i/>
              </w:rPr>
            </w:pPr>
            <w:r w:rsidRPr="00165C8B">
              <w:rPr>
                <w:i/>
              </w:rPr>
              <w:t>w7wsftbm</w:t>
            </w:r>
          </w:p>
        </w:tc>
      </w:tr>
      <w:tr w:rsidR="00165C8B" w14:paraId="4D9847C4" w14:textId="77777777" w:rsidTr="00165C8B">
        <w:trPr>
          <w:trHeight w:val="336"/>
        </w:trPr>
        <w:tc>
          <w:tcPr>
            <w:tcW w:w="7933" w:type="dxa"/>
            <w:vMerge/>
          </w:tcPr>
          <w:p w14:paraId="4F3C99D8" w14:textId="77777777" w:rsidR="00165C8B" w:rsidRPr="00C01356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62E6DC24" w14:textId="37417B8E" w:rsidR="00165C8B" w:rsidRPr="00165C8B" w:rsidRDefault="00165C8B" w:rsidP="00165C8B">
            <w:pPr>
              <w:jc w:val="center"/>
              <w:rPr>
                <w:i/>
              </w:rPr>
            </w:pPr>
            <w:r w:rsidRPr="00165C8B">
              <w:rPr>
                <w:i/>
              </w:rPr>
              <w:t>ifnk41oq</w:t>
            </w:r>
          </w:p>
        </w:tc>
      </w:tr>
      <w:tr w:rsidR="00165C8B" w14:paraId="15234842" w14:textId="77777777" w:rsidTr="00165C8B">
        <w:trPr>
          <w:trHeight w:val="336"/>
        </w:trPr>
        <w:tc>
          <w:tcPr>
            <w:tcW w:w="7933" w:type="dxa"/>
            <w:vMerge/>
          </w:tcPr>
          <w:p w14:paraId="6605F940" w14:textId="77777777" w:rsidR="00165C8B" w:rsidRPr="00C01356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0E37FE4B" w14:textId="52C11E48" w:rsidR="00165C8B" w:rsidRPr="00165C8B" w:rsidRDefault="00165C8B" w:rsidP="00165C8B">
            <w:pPr>
              <w:jc w:val="center"/>
              <w:rPr>
                <w:i/>
              </w:rPr>
            </w:pPr>
            <w:r w:rsidRPr="00165C8B">
              <w:rPr>
                <w:i/>
              </w:rPr>
              <w:t>yke3oqij</w:t>
            </w:r>
          </w:p>
        </w:tc>
      </w:tr>
      <w:tr w:rsidR="00165C8B" w14:paraId="0CDA24AA" w14:textId="77777777" w:rsidTr="00165C8B">
        <w:trPr>
          <w:trHeight w:val="336"/>
        </w:trPr>
        <w:tc>
          <w:tcPr>
            <w:tcW w:w="7933" w:type="dxa"/>
            <w:vMerge/>
          </w:tcPr>
          <w:p w14:paraId="0597CA9F" w14:textId="77777777" w:rsidR="00165C8B" w:rsidRPr="00C01356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2B44E38B" w14:textId="0CC70093" w:rsidR="00165C8B" w:rsidRPr="00165C8B" w:rsidRDefault="00165C8B" w:rsidP="00165C8B">
            <w:pPr>
              <w:jc w:val="center"/>
              <w:rPr>
                <w:i/>
              </w:rPr>
            </w:pPr>
            <w:proofErr w:type="spellStart"/>
            <w:r w:rsidRPr="00165C8B">
              <w:rPr>
                <w:i/>
              </w:rPr>
              <w:t>lpuwxdik</w:t>
            </w:r>
            <w:proofErr w:type="spellEnd"/>
          </w:p>
        </w:tc>
      </w:tr>
      <w:tr w:rsidR="00165C8B" w14:paraId="269EE8A3" w14:textId="77777777" w:rsidTr="00165C8B">
        <w:trPr>
          <w:trHeight w:val="764"/>
        </w:trPr>
        <w:tc>
          <w:tcPr>
            <w:tcW w:w="7933" w:type="dxa"/>
            <w:vMerge w:val="restart"/>
          </w:tcPr>
          <w:p w14:paraId="4F18F51E" w14:textId="77777777" w:rsidR="00165C8B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</w:pPr>
            <w:r w:rsidRPr="00C01356">
              <w:rPr>
                <w:rFonts w:ascii="Courier New" w:hAnsi="Courier New" w:cs="Courier New"/>
                <w:color w:val="660099"/>
                <w:sz w:val="18"/>
                <w:szCs w:val="20"/>
              </w:rPr>
              <w:t>query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=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siz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10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query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bool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must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multi_match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query"</w:t>
            </w: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>: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Th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 effectiveness </w:t>
            </w:r>
          </w:p>
          <w:p w14:paraId="0B805E03" w14:textId="77777777" w:rsidR="00165C8B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         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of wearing masks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fields"</w:t>
            </w: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>: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[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pr_titl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, </w:t>
            </w:r>
          </w:p>
          <w:p w14:paraId="56A351F6" w14:textId="77777777" w:rsidR="00165C8B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          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pr_abstract^5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]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nalyzer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english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minimum_should_match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50%"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br/>
              <w:t xml:space="preserve">                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}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}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filter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rang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publish_tim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{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gt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2020-06-01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lt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2021-03-01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format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: </w:t>
            </w: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 </w:t>
            </w:r>
          </w:p>
          <w:p w14:paraId="528C1F09" w14:textId="77777777" w:rsidR="00165C8B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              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year_month_day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    }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    }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    }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    }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}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 xml:space="preserve">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_source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: [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cord_uid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,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title"</w:t>
            </w:r>
            <w:r>
              <w:rPr>
                <w:rFonts w:ascii="Courier New" w:hAnsi="Courier New" w:cs="Courier New"/>
                <w:color w:val="000000"/>
                <w:sz w:val="18"/>
                <w:szCs w:val="20"/>
              </w:rPr>
              <w:t>,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abstract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 xml:space="preserve">, </w:t>
            </w:r>
          </w:p>
          <w:p w14:paraId="648F7FD9" w14:textId="77777777" w:rsidR="00165C8B" w:rsidRPr="00C01356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 w:val="18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 xml:space="preserve">                </w:t>
            </w:r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proofErr w:type="spellStart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publish_time</w:t>
            </w:r>
            <w:proofErr w:type="spellEnd"/>
            <w:r w:rsidRPr="00C01356">
              <w:rPr>
                <w:rFonts w:ascii="Courier New" w:hAnsi="Courier New" w:cs="Courier New"/>
                <w:b/>
                <w:bCs/>
                <w:color w:val="008080"/>
                <w:sz w:val="18"/>
                <w:szCs w:val="20"/>
              </w:rPr>
              <w:t>"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t>],</w:t>
            </w:r>
            <w:r w:rsidRPr="00C01356">
              <w:rPr>
                <w:rFonts w:ascii="Courier New" w:hAnsi="Courier New" w:cs="Courier New"/>
                <w:color w:val="000000"/>
                <w:sz w:val="18"/>
                <w:szCs w:val="20"/>
              </w:rPr>
              <w:br/>
              <w:t>}</w:t>
            </w:r>
          </w:p>
          <w:p w14:paraId="5678D1EA" w14:textId="77777777" w:rsidR="00165C8B" w:rsidRDefault="00165C8B" w:rsidP="00960ADB">
            <w:pPr>
              <w:jc w:val="both"/>
              <w:rPr>
                <w:i/>
              </w:rPr>
            </w:pPr>
          </w:p>
        </w:tc>
        <w:tc>
          <w:tcPr>
            <w:tcW w:w="1985" w:type="dxa"/>
            <w:vAlign w:val="center"/>
          </w:tcPr>
          <w:p w14:paraId="7419EE3F" w14:textId="1F55B2E6" w:rsidR="00165C8B" w:rsidRDefault="00165C8B" w:rsidP="00165C8B">
            <w:pPr>
              <w:jc w:val="center"/>
              <w:rPr>
                <w:i/>
              </w:rPr>
            </w:pPr>
            <w:proofErr w:type="spellStart"/>
            <w:r w:rsidRPr="00C475B9">
              <w:rPr>
                <w:b/>
              </w:rPr>
              <w:t>cord_uid</w:t>
            </w:r>
            <w:proofErr w:type="spellEnd"/>
          </w:p>
        </w:tc>
      </w:tr>
      <w:tr w:rsidR="00165C8B" w14:paraId="4A17A693" w14:textId="77777777" w:rsidTr="00165C8B">
        <w:trPr>
          <w:trHeight w:val="765"/>
        </w:trPr>
        <w:tc>
          <w:tcPr>
            <w:tcW w:w="7933" w:type="dxa"/>
            <w:vMerge/>
          </w:tcPr>
          <w:p w14:paraId="565C407C" w14:textId="77777777" w:rsidR="00165C8B" w:rsidRPr="00C01356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2C22B21C" w14:textId="51FAA82C" w:rsidR="00165C8B" w:rsidRPr="00165C8B" w:rsidRDefault="00165C8B" w:rsidP="00165C8B">
            <w:pPr>
              <w:jc w:val="center"/>
              <w:rPr>
                <w:i/>
              </w:rPr>
            </w:pPr>
            <w:r w:rsidRPr="00165C8B">
              <w:rPr>
                <w:i/>
              </w:rPr>
              <w:t>63izqxxl</w:t>
            </w:r>
          </w:p>
        </w:tc>
      </w:tr>
      <w:tr w:rsidR="00165C8B" w14:paraId="4FE697E3" w14:textId="77777777" w:rsidTr="00165C8B">
        <w:trPr>
          <w:trHeight w:val="765"/>
        </w:trPr>
        <w:tc>
          <w:tcPr>
            <w:tcW w:w="7933" w:type="dxa"/>
            <w:vMerge/>
          </w:tcPr>
          <w:p w14:paraId="085E3D68" w14:textId="77777777" w:rsidR="00165C8B" w:rsidRPr="00C01356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226676C1" w14:textId="4DFA6500" w:rsidR="00165C8B" w:rsidRPr="00165C8B" w:rsidRDefault="00165C8B" w:rsidP="00165C8B">
            <w:pPr>
              <w:jc w:val="center"/>
              <w:rPr>
                <w:i/>
              </w:rPr>
            </w:pPr>
            <w:r w:rsidRPr="00165C8B">
              <w:rPr>
                <w:i/>
              </w:rPr>
              <w:t>cn38s5tr</w:t>
            </w:r>
          </w:p>
        </w:tc>
      </w:tr>
      <w:tr w:rsidR="00165C8B" w14:paraId="14E29EB9" w14:textId="77777777" w:rsidTr="00165C8B">
        <w:trPr>
          <w:trHeight w:val="765"/>
        </w:trPr>
        <w:tc>
          <w:tcPr>
            <w:tcW w:w="7933" w:type="dxa"/>
            <w:vMerge/>
          </w:tcPr>
          <w:p w14:paraId="5C5DCE22" w14:textId="77777777" w:rsidR="00165C8B" w:rsidRPr="00C01356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15B9D30F" w14:textId="3B7B878F" w:rsidR="00165C8B" w:rsidRPr="00165C8B" w:rsidRDefault="00165C8B" w:rsidP="00165C8B">
            <w:pPr>
              <w:jc w:val="center"/>
              <w:rPr>
                <w:i/>
              </w:rPr>
            </w:pPr>
            <w:r w:rsidRPr="00165C8B">
              <w:rPr>
                <w:i/>
              </w:rPr>
              <w:t>zvgg5duf</w:t>
            </w:r>
          </w:p>
        </w:tc>
      </w:tr>
      <w:tr w:rsidR="00165C8B" w14:paraId="14467236" w14:textId="77777777" w:rsidTr="00165C8B">
        <w:trPr>
          <w:trHeight w:val="765"/>
        </w:trPr>
        <w:tc>
          <w:tcPr>
            <w:tcW w:w="7933" w:type="dxa"/>
            <w:vMerge/>
          </w:tcPr>
          <w:p w14:paraId="54EFE27E" w14:textId="77777777" w:rsidR="00165C8B" w:rsidRPr="00C01356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11D0D9F6" w14:textId="7472A6E9" w:rsidR="00165C8B" w:rsidRPr="00165C8B" w:rsidRDefault="00165C8B" w:rsidP="00165C8B">
            <w:pPr>
              <w:jc w:val="center"/>
              <w:rPr>
                <w:i/>
              </w:rPr>
            </w:pPr>
            <w:r w:rsidRPr="00165C8B">
              <w:rPr>
                <w:i/>
              </w:rPr>
              <w:t>qh1osgm6</w:t>
            </w:r>
          </w:p>
        </w:tc>
      </w:tr>
      <w:tr w:rsidR="00165C8B" w14:paraId="6C55AA6C" w14:textId="77777777" w:rsidTr="00165C8B">
        <w:trPr>
          <w:trHeight w:val="765"/>
        </w:trPr>
        <w:tc>
          <w:tcPr>
            <w:tcW w:w="7933" w:type="dxa"/>
            <w:vMerge/>
          </w:tcPr>
          <w:p w14:paraId="6D982BCD" w14:textId="77777777" w:rsidR="00165C8B" w:rsidRPr="00C01356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01D53B6E" w14:textId="494AA218" w:rsidR="00165C8B" w:rsidRPr="00165C8B" w:rsidRDefault="00165C8B" w:rsidP="00165C8B">
            <w:pPr>
              <w:jc w:val="center"/>
              <w:rPr>
                <w:i/>
              </w:rPr>
            </w:pPr>
            <w:r w:rsidRPr="00165C8B">
              <w:rPr>
                <w:i/>
              </w:rPr>
              <w:t>6ahex7xa</w:t>
            </w:r>
          </w:p>
        </w:tc>
      </w:tr>
      <w:tr w:rsidR="00165C8B" w14:paraId="41184C66" w14:textId="77777777" w:rsidTr="00165C8B">
        <w:trPr>
          <w:trHeight w:val="765"/>
        </w:trPr>
        <w:tc>
          <w:tcPr>
            <w:tcW w:w="7933" w:type="dxa"/>
            <w:vMerge/>
          </w:tcPr>
          <w:p w14:paraId="2D77EBAC" w14:textId="77777777" w:rsidR="00165C8B" w:rsidRPr="00C01356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6C98E865" w14:textId="69AEC4C1" w:rsidR="00165C8B" w:rsidRPr="00165C8B" w:rsidRDefault="00165C8B" w:rsidP="00165C8B">
            <w:pPr>
              <w:jc w:val="center"/>
              <w:rPr>
                <w:i/>
              </w:rPr>
            </w:pPr>
            <w:r w:rsidRPr="00165C8B">
              <w:rPr>
                <w:i/>
              </w:rPr>
              <w:t>xeyfkjm5</w:t>
            </w:r>
          </w:p>
        </w:tc>
      </w:tr>
      <w:tr w:rsidR="00165C8B" w14:paraId="4795B78C" w14:textId="77777777" w:rsidTr="00165C8B">
        <w:trPr>
          <w:trHeight w:val="765"/>
        </w:trPr>
        <w:tc>
          <w:tcPr>
            <w:tcW w:w="7933" w:type="dxa"/>
            <w:vMerge/>
          </w:tcPr>
          <w:p w14:paraId="5C37B97F" w14:textId="77777777" w:rsidR="00165C8B" w:rsidRPr="00C01356" w:rsidRDefault="00165C8B" w:rsidP="00C475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660099"/>
                <w:sz w:val="18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60D4322C" w14:textId="3BF4F951" w:rsidR="00165C8B" w:rsidRPr="00165C8B" w:rsidRDefault="00165C8B" w:rsidP="00165C8B">
            <w:pPr>
              <w:jc w:val="center"/>
              <w:rPr>
                <w:i/>
              </w:rPr>
            </w:pPr>
            <w:r w:rsidRPr="00165C8B">
              <w:rPr>
                <w:i/>
              </w:rPr>
              <w:t>v9yg80jw</w:t>
            </w:r>
          </w:p>
        </w:tc>
      </w:tr>
    </w:tbl>
    <w:p w14:paraId="5F15D51E" w14:textId="77777777" w:rsidR="002E1F23" w:rsidRDefault="002E1F23" w:rsidP="00960ADB">
      <w:pPr>
        <w:jc w:val="both"/>
        <w:rPr>
          <w:i/>
        </w:rPr>
      </w:pPr>
    </w:p>
    <w:p w14:paraId="57BD5987" w14:textId="77777777" w:rsidR="00E82187" w:rsidRDefault="00E82187" w:rsidP="00960ADB">
      <w:pPr>
        <w:jc w:val="both"/>
        <w:rPr>
          <w:i/>
        </w:rPr>
      </w:pPr>
    </w:p>
    <w:p w14:paraId="763FC11D" w14:textId="5FD6F026" w:rsidR="00E82187" w:rsidRDefault="002E1F23" w:rsidP="00960ADB">
      <w:pPr>
        <w:pStyle w:val="1"/>
        <w:jc w:val="both"/>
      </w:pPr>
      <w:r>
        <w:t>Evaluation</w:t>
      </w:r>
      <w:r w:rsidR="00F56E3A">
        <w:t xml:space="preserve"> (Task 5)</w:t>
      </w:r>
    </w:p>
    <w:p w14:paraId="3F85D74D" w14:textId="7EDE09D9" w:rsidR="00E82187" w:rsidRDefault="00E82187" w:rsidP="00960ADB">
      <w:pPr>
        <w:jc w:val="both"/>
        <w:rPr>
          <w:i/>
        </w:rPr>
      </w:pPr>
      <w:r w:rsidRPr="00E82187">
        <w:rPr>
          <w:i/>
        </w:rPr>
        <w:t xml:space="preserve">Include here </w:t>
      </w:r>
      <w:r>
        <w:rPr>
          <w:i/>
        </w:rPr>
        <w:t xml:space="preserve">the details of how you did this step including any issue that you had and how did you face it. </w:t>
      </w:r>
      <w:r w:rsidRPr="00E82187">
        <w:rPr>
          <w:i/>
        </w:rPr>
        <w:t xml:space="preserve"> You may include screenshots to clarify.</w:t>
      </w:r>
    </w:p>
    <w:p w14:paraId="272CC6BD" w14:textId="7BD112B4" w:rsidR="00560D26" w:rsidRDefault="00560D26" w:rsidP="00145A70">
      <w:pPr>
        <w:spacing w:line="360" w:lineRule="auto"/>
        <w:jc w:val="both"/>
        <w:rPr>
          <w:i/>
        </w:rPr>
      </w:pPr>
    </w:p>
    <w:p w14:paraId="1EC77FA0" w14:textId="7B16A9C6" w:rsidR="00560D26" w:rsidRPr="00145A70" w:rsidRDefault="00560D26" w:rsidP="00145A70">
      <w:pPr>
        <w:spacing w:line="360" w:lineRule="auto"/>
        <w:jc w:val="both"/>
      </w:pPr>
      <w:r w:rsidRPr="00145A70">
        <w:t xml:space="preserve">In order to conduct a </w:t>
      </w:r>
      <w:r w:rsidR="00145A70">
        <w:t xml:space="preserve">convenient </w:t>
      </w:r>
      <w:r w:rsidRPr="00145A70">
        <w:t xml:space="preserve">pair-wise comparison of documents retrieved by both systems, code </w:t>
      </w:r>
      <w:r w:rsidR="00145A70">
        <w:t xml:space="preserve">commands </w:t>
      </w:r>
      <w:r w:rsidRPr="00145A70">
        <w:t>to build and show HTML tables</w:t>
      </w:r>
      <w:r w:rsidR="00145A70">
        <w:t xml:space="preserve"> out of retri</w:t>
      </w:r>
      <w:r w:rsidR="00752AB1">
        <w:t>e</w:t>
      </w:r>
      <w:r w:rsidR="00145A70">
        <w:t>ved search results</w:t>
      </w:r>
      <w:r w:rsidRPr="00145A70">
        <w:t xml:space="preserve"> </w:t>
      </w:r>
      <w:r w:rsidR="00145A70">
        <w:t>were</w:t>
      </w:r>
      <w:r w:rsidRPr="00145A70">
        <w:t xml:space="preserve"> written.</w:t>
      </w:r>
    </w:p>
    <w:p w14:paraId="47B978C7" w14:textId="2F7C0140" w:rsidR="00560D26" w:rsidRPr="00145A70" w:rsidRDefault="00560D26" w:rsidP="00145A70">
      <w:pPr>
        <w:spacing w:line="360" w:lineRule="auto"/>
        <w:jc w:val="both"/>
      </w:pPr>
      <w:r w:rsidRPr="00145A70">
        <w:t xml:space="preserve">On figure 2 below a code to </w:t>
      </w:r>
      <w:r w:rsidR="00145A70">
        <w:t>create and display</w:t>
      </w:r>
      <w:r w:rsidRPr="00145A70">
        <w:t xml:space="preserve"> </w:t>
      </w:r>
      <w:r w:rsidR="00145A70">
        <w:t>HTML</w:t>
      </w:r>
      <w:r w:rsidRPr="00145A70">
        <w:t xml:space="preserve"> tables is demonstrated. </w:t>
      </w:r>
    </w:p>
    <w:p w14:paraId="03EC5E5E" w14:textId="3006E6BD" w:rsidR="005813F6" w:rsidRDefault="005813F6" w:rsidP="00560D26">
      <w:pPr>
        <w:jc w:val="center"/>
        <w:rPr>
          <w:i/>
        </w:rPr>
      </w:pPr>
      <w:r>
        <w:rPr>
          <w:noProof/>
        </w:rPr>
        <w:drawing>
          <wp:inline distT="0" distB="0" distL="0" distR="0" wp14:anchorId="7D2963BA" wp14:editId="2CB97DFE">
            <wp:extent cx="3055255" cy="3501835"/>
            <wp:effectExtent l="0" t="0" r="0" b="381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64001" cy="3511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EB110" w14:textId="1B16202C" w:rsidR="00560D26" w:rsidRDefault="00145A70" w:rsidP="00560D26">
      <w:pPr>
        <w:jc w:val="center"/>
      </w:pPr>
      <w:r w:rsidRPr="00145A70">
        <w:t>Figure 2</w:t>
      </w:r>
      <w:r>
        <w:t xml:space="preserve"> </w:t>
      </w:r>
      <w:r w:rsidRPr="00145A70">
        <w:t>- C</w:t>
      </w:r>
      <w:r w:rsidR="00560D26" w:rsidRPr="00145A70">
        <w:t>ode commands that</w:t>
      </w:r>
      <w:r w:rsidRPr="00145A70">
        <w:t xml:space="preserve"> transform raw retrieved results from </w:t>
      </w:r>
      <w:proofErr w:type="spellStart"/>
      <w:r w:rsidRPr="00145A70">
        <w:t>Elasticsearch</w:t>
      </w:r>
      <w:proofErr w:type="spellEnd"/>
      <w:r w:rsidRPr="00145A70">
        <w:t xml:space="preserve"> into </w:t>
      </w:r>
      <w:r w:rsidR="00752AB1">
        <w:t>easy-to-</w:t>
      </w:r>
      <w:r>
        <w:t>read</w:t>
      </w:r>
      <w:r w:rsidRPr="00145A70">
        <w:t xml:space="preserve"> HTML tables</w:t>
      </w:r>
      <w:r w:rsidR="00560D26" w:rsidRPr="00145A70">
        <w:t xml:space="preserve"> </w:t>
      </w:r>
    </w:p>
    <w:p w14:paraId="655A18B7" w14:textId="76BD76B9" w:rsidR="00145A70" w:rsidRPr="00145A70" w:rsidRDefault="00752AB1" w:rsidP="00145A70">
      <w:pPr>
        <w:jc w:val="both"/>
      </w:pPr>
      <w:r>
        <w:t>In</w:t>
      </w:r>
      <w:r w:rsidR="00145A70">
        <w:t xml:space="preserve"> the figures 3, 4, 5 below fragments of HTML tables that correspond to each of the queries are displayed</w:t>
      </w:r>
    </w:p>
    <w:p w14:paraId="6696FEAB" w14:textId="3612351B" w:rsidR="00AC7531" w:rsidRDefault="00AC7531" w:rsidP="00960ADB">
      <w:pPr>
        <w:jc w:val="both"/>
        <w:rPr>
          <w:i/>
        </w:rPr>
      </w:pPr>
    </w:p>
    <w:p w14:paraId="647433DE" w14:textId="3C508DE8" w:rsidR="00145A70" w:rsidRDefault="00146C95" w:rsidP="00146C95">
      <w:pPr>
        <w:jc w:val="center"/>
        <w:rPr>
          <w:i/>
        </w:rPr>
      </w:pPr>
      <w:r w:rsidRPr="00146C95">
        <w:rPr>
          <w:rFonts w:ascii="Calibri" w:hAnsi="Calibri"/>
          <w:noProof/>
          <w:sz w:val="22"/>
          <w:szCs w:val="22"/>
        </w:rPr>
        <w:drawing>
          <wp:inline distT="0" distB="0" distL="0" distR="0" wp14:anchorId="3C5CC87F" wp14:editId="25A5B2FD">
            <wp:extent cx="5786498" cy="1861790"/>
            <wp:effectExtent l="0" t="0" r="5080" b="571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97423" cy="186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5F85A" w14:textId="77777777" w:rsidR="00146C95" w:rsidRDefault="00146C95" w:rsidP="00145A70">
      <w:pPr>
        <w:jc w:val="center"/>
      </w:pPr>
    </w:p>
    <w:p w14:paraId="6D786E52" w14:textId="275F3C38" w:rsidR="00145A70" w:rsidRDefault="00145A70" w:rsidP="00145A70">
      <w:pPr>
        <w:jc w:val="center"/>
      </w:pPr>
      <w:r>
        <w:t>Figure 3 – HTML table of retrieved results for the query 1</w:t>
      </w:r>
    </w:p>
    <w:p w14:paraId="3C31EDEE" w14:textId="77777777" w:rsidR="00AC7531" w:rsidRDefault="00AC7531" w:rsidP="00960ADB">
      <w:pPr>
        <w:jc w:val="both"/>
        <w:rPr>
          <w:i/>
        </w:rPr>
      </w:pPr>
    </w:p>
    <w:p w14:paraId="7BA78351" w14:textId="561DA508" w:rsidR="00AC7531" w:rsidRDefault="00AC7531" w:rsidP="00146C95">
      <w:pPr>
        <w:jc w:val="center"/>
        <w:rPr>
          <w:i/>
        </w:rPr>
      </w:pPr>
      <w:r>
        <w:rPr>
          <w:noProof/>
        </w:rPr>
        <w:drawing>
          <wp:inline distT="0" distB="0" distL="0" distR="0" wp14:anchorId="5DDF6473" wp14:editId="356CFCD4">
            <wp:extent cx="5746403" cy="2279959"/>
            <wp:effectExtent l="0" t="0" r="6985" b="635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030" cy="2285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1CCCD" w14:textId="77777777" w:rsidR="00146C95" w:rsidRDefault="00146C95" w:rsidP="00145A70">
      <w:pPr>
        <w:jc w:val="center"/>
      </w:pPr>
    </w:p>
    <w:p w14:paraId="4914ACB5" w14:textId="13655D87" w:rsidR="00145A70" w:rsidRDefault="00145A70" w:rsidP="00145A70">
      <w:pPr>
        <w:jc w:val="center"/>
      </w:pPr>
      <w:r>
        <w:t xml:space="preserve">Figure 4 </w:t>
      </w:r>
      <w:r w:rsidRPr="00145A70">
        <w:t xml:space="preserve">- </w:t>
      </w:r>
      <w:r>
        <w:t>HTML table of retrieved results for the query 2</w:t>
      </w:r>
    </w:p>
    <w:p w14:paraId="2BADF7DA" w14:textId="77777777" w:rsidR="00146C95" w:rsidRDefault="00146C95" w:rsidP="00145A70">
      <w:pPr>
        <w:jc w:val="center"/>
      </w:pPr>
    </w:p>
    <w:p w14:paraId="4723B16B" w14:textId="738C27C5" w:rsidR="00AC7531" w:rsidRDefault="00146C95" w:rsidP="00146C95">
      <w:pPr>
        <w:jc w:val="center"/>
        <w:rPr>
          <w:i/>
        </w:rPr>
      </w:pPr>
      <w:r w:rsidRPr="00146C95">
        <w:rPr>
          <w:rFonts w:ascii="Calibri" w:hAnsi="Calibri"/>
          <w:noProof/>
          <w:sz w:val="22"/>
          <w:szCs w:val="22"/>
        </w:rPr>
        <w:drawing>
          <wp:inline distT="0" distB="0" distL="0" distR="0" wp14:anchorId="62DE9E09" wp14:editId="5EC358A2">
            <wp:extent cx="5737071" cy="2664363"/>
            <wp:effectExtent l="0" t="0" r="0" b="317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44372" cy="2667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34E40" w14:textId="77777777" w:rsidR="00146C95" w:rsidRDefault="00146C95" w:rsidP="00145A70">
      <w:pPr>
        <w:jc w:val="center"/>
      </w:pPr>
    </w:p>
    <w:p w14:paraId="2BF16BDB" w14:textId="4FDA9642" w:rsidR="00145A70" w:rsidRDefault="00145A70" w:rsidP="00145A70">
      <w:pPr>
        <w:jc w:val="center"/>
      </w:pPr>
      <w:r>
        <w:t xml:space="preserve">Figure 5 </w:t>
      </w:r>
      <w:r w:rsidRPr="00145A70">
        <w:t xml:space="preserve">- </w:t>
      </w:r>
      <w:r>
        <w:t>HTML table of retrieved results for the query 3</w:t>
      </w:r>
    </w:p>
    <w:p w14:paraId="0A0C987B" w14:textId="2042596A" w:rsidR="00145A70" w:rsidRDefault="00145A70" w:rsidP="00145A70">
      <w:pPr>
        <w:jc w:val="center"/>
      </w:pPr>
      <w:bookmarkStart w:id="0" w:name="_GoBack"/>
      <w:bookmarkEnd w:id="0"/>
    </w:p>
    <w:p w14:paraId="2C6D00DB" w14:textId="61FCC09D" w:rsidR="00145A70" w:rsidRDefault="00752AB1" w:rsidP="00145A70">
      <w:pPr>
        <w:jc w:val="both"/>
      </w:pPr>
      <w:r>
        <w:t>In</w:t>
      </w:r>
      <w:r w:rsidR="00145A70">
        <w:t xml:space="preserve"> figure 6 below lists </w:t>
      </w:r>
      <w:r w:rsidR="00AD0E93">
        <w:t xml:space="preserve">of each of the query </w:t>
      </w:r>
      <w:r w:rsidR="00145A70">
        <w:t>that contain information regar</w:t>
      </w:r>
      <w:r w:rsidR="00AD0E93">
        <w:t xml:space="preserve">ding </w:t>
      </w:r>
      <w:r>
        <w:t>the relevancy of each document</w:t>
      </w:r>
      <w:r w:rsidR="00AD0E93">
        <w:t xml:space="preserve"> </w:t>
      </w:r>
      <w:r w:rsidR="00145A70">
        <w:t>are represented. Thus, 1</w:t>
      </w:r>
      <w:r>
        <w:t xml:space="preserve"> – means that a document is rele</w:t>
      </w:r>
      <w:r w:rsidR="00145A70">
        <w:t>vant to a query, and 0 – means that a document is irrelevant.</w:t>
      </w:r>
    </w:p>
    <w:p w14:paraId="0641F477" w14:textId="24EE6EB7" w:rsidR="00AC7531" w:rsidRDefault="00AC7531" w:rsidP="00960ADB">
      <w:pPr>
        <w:jc w:val="both"/>
        <w:rPr>
          <w:i/>
        </w:rPr>
      </w:pPr>
    </w:p>
    <w:p w14:paraId="3D268DCA" w14:textId="051E4C56" w:rsidR="00AC7531" w:rsidRDefault="00AC7531" w:rsidP="00AD0E93">
      <w:pPr>
        <w:jc w:val="center"/>
        <w:rPr>
          <w:i/>
        </w:rPr>
      </w:pPr>
      <w:r>
        <w:rPr>
          <w:noProof/>
        </w:rPr>
        <w:drawing>
          <wp:inline distT="0" distB="0" distL="0" distR="0" wp14:anchorId="6E43C766" wp14:editId="5EF00DFE">
            <wp:extent cx="6120130" cy="944880"/>
            <wp:effectExtent l="0" t="0" r="0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94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51A6A" w14:textId="5AB50139" w:rsidR="00AD0E93" w:rsidRDefault="00AD0E93" w:rsidP="00AD0E93">
      <w:pPr>
        <w:jc w:val="center"/>
      </w:pPr>
      <w:r>
        <w:t>Figure 6 –</w:t>
      </w:r>
      <w:r w:rsidRPr="00145A70">
        <w:t xml:space="preserve"> </w:t>
      </w:r>
      <w:r>
        <w:t>Lists of relevancy for all queries</w:t>
      </w:r>
    </w:p>
    <w:p w14:paraId="6CFCD51A" w14:textId="77777777" w:rsidR="00AD0E93" w:rsidRDefault="00AD0E93" w:rsidP="00AD0E93">
      <w:pPr>
        <w:jc w:val="center"/>
      </w:pPr>
    </w:p>
    <w:p w14:paraId="76632BD2" w14:textId="278A9799" w:rsidR="00AD0E93" w:rsidRPr="00AD0E93" w:rsidRDefault="00752AB1" w:rsidP="00960ADB">
      <w:pPr>
        <w:jc w:val="both"/>
      </w:pPr>
      <w:r>
        <w:t>In</w:t>
      </w:r>
      <w:r w:rsidR="00AD0E93" w:rsidRPr="00AD0E93">
        <w:t xml:space="preserve"> figure 7 below</w:t>
      </w:r>
      <w:r w:rsidR="00860AA9">
        <w:t>,</w:t>
      </w:r>
      <w:r w:rsidR="00AD0E93" w:rsidRPr="00AD0E93">
        <w:t xml:space="preserve"> functions to calculate a precis</w:t>
      </w:r>
      <w:r>
        <w:t>i</w:t>
      </w:r>
      <w:r w:rsidR="00AD0E93" w:rsidRPr="00AD0E93">
        <w:t xml:space="preserve">on and a recall at K are shown. Thus, these functions </w:t>
      </w:r>
      <w:proofErr w:type="gramStart"/>
      <w:r w:rsidR="00AD0E93" w:rsidRPr="00AD0E93">
        <w:t>accepts</w:t>
      </w:r>
      <w:proofErr w:type="gramEnd"/>
      <w:r w:rsidR="00AD0E93" w:rsidRPr="00AD0E93">
        <w:t xml:space="preserve"> </w:t>
      </w:r>
      <w:r>
        <w:t xml:space="preserve">the </w:t>
      </w:r>
      <w:r w:rsidR="00AD0E93" w:rsidRPr="00AD0E93">
        <w:t>a</w:t>
      </w:r>
      <w:r>
        <w:t>forementioned lists of relevanc</w:t>
      </w:r>
      <w:r w:rsidR="00AD0E93" w:rsidRPr="00AD0E93">
        <w:t>y as an input and a K – number that means a final number of a document to evaluate a metric.</w:t>
      </w:r>
    </w:p>
    <w:p w14:paraId="061EE458" w14:textId="77777777" w:rsidR="00AD0E93" w:rsidRDefault="00AD0E93" w:rsidP="00960ADB">
      <w:pPr>
        <w:jc w:val="both"/>
        <w:rPr>
          <w:i/>
        </w:rPr>
      </w:pPr>
    </w:p>
    <w:p w14:paraId="7AD8E0F8" w14:textId="05C36B75" w:rsidR="006803ED" w:rsidRDefault="005813F6" w:rsidP="00AD0E93">
      <w:pPr>
        <w:spacing w:after="325" w:line="259" w:lineRule="auto"/>
        <w:jc w:val="center"/>
      </w:pPr>
      <w:r>
        <w:rPr>
          <w:noProof/>
        </w:rPr>
        <w:drawing>
          <wp:inline distT="0" distB="0" distL="0" distR="0" wp14:anchorId="7EFF6EC7" wp14:editId="734E8FA5">
            <wp:extent cx="3420359" cy="2831608"/>
            <wp:effectExtent l="0" t="0" r="8890" b="698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41340" cy="2848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4B450" w14:textId="00F6BA8F" w:rsidR="00AD0E93" w:rsidRDefault="00AD0E93" w:rsidP="00AD0E93">
      <w:pPr>
        <w:jc w:val="center"/>
      </w:pPr>
      <w:r>
        <w:t>Figure 7 –</w:t>
      </w:r>
      <w:r w:rsidRPr="00145A70">
        <w:t xml:space="preserve"> </w:t>
      </w:r>
      <w:r>
        <w:t>Functions to evaluate such metrics as P@K and R@K</w:t>
      </w:r>
    </w:p>
    <w:p w14:paraId="61443C01" w14:textId="77777777" w:rsidR="00AD0E93" w:rsidRDefault="00AD0E93" w:rsidP="00AD0E93">
      <w:pPr>
        <w:jc w:val="center"/>
      </w:pPr>
    </w:p>
    <w:p w14:paraId="34FE2240" w14:textId="4DC902C9" w:rsidR="00AD0E93" w:rsidRDefault="00752AB1" w:rsidP="00960ADB">
      <w:pPr>
        <w:spacing w:after="325" w:line="259" w:lineRule="auto"/>
        <w:jc w:val="both"/>
      </w:pPr>
      <w:r>
        <w:t>In</w:t>
      </w:r>
      <w:r w:rsidR="00AD0E93">
        <w:t xml:space="preserve"> figure 8 below, a code example to evaluate metrics P@K and R@K for the first query is shown</w:t>
      </w:r>
    </w:p>
    <w:p w14:paraId="6BA35B2E" w14:textId="795B4892" w:rsidR="00555AB7" w:rsidRDefault="00555AB7" w:rsidP="00AD0E93">
      <w:pPr>
        <w:spacing w:after="325" w:line="259" w:lineRule="auto"/>
        <w:jc w:val="center"/>
      </w:pPr>
      <w:r>
        <w:rPr>
          <w:noProof/>
        </w:rPr>
        <w:drawing>
          <wp:inline distT="0" distB="0" distL="0" distR="0" wp14:anchorId="2385C6D0" wp14:editId="4BAB3781">
            <wp:extent cx="4108943" cy="1921031"/>
            <wp:effectExtent l="0" t="0" r="6350" b="317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15921" cy="1924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C02A6" w14:textId="6BD06235" w:rsidR="00AD0E93" w:rsidRDefault="00AD0E93" w:rsidP="00AD0E93">
      <w:pPr>
        <w:spacing w:after="325" w:line="259" w:lineRule="auto"/>
        <w:jc w:val="center"/>
      </w:pPr>
      <w:r>
        <w:t>Figure 8 – a code example to evaluate metrics P@K and R@K for the first query</w:t>
      </w:r>
    </w:p>
    <w:p w14:paraId="01934EAF" w14:textId="337CC990" w:rsidR="00860AA9" w:rsidRDefault="00860AA9" w:rsidP="00960ADB">
      <w:pPr>
        <w:spacing w:after="325" w:line="259" w:lineRule="auto"/>
        <w:jc w:val="both"/>
      </w:pPr>
      <w:r>
        <w:t>On figures 9,10,11, results of evaluated metrics of precis</w:t>
      </w:r>
      <w:r w:rsidR="00752AB1">
        <w:t>i</w:t>
      </w:r>
      <w:r>
        <w:t xml:space="preserve">on and recall for the K-number that is equal to 5, are demonstrated. </w:t>
      </w:r>
    </w:p>
    <w:p w14:paraId="660CDFD4" w14:textId="2ED0DD9A" w:rsidR="00AD0E93" w:rsidRDefault="00860AA9" w:rsidP="00960ADB">
      <w:pPr>
        <w:spacing w:after="325" w:line="259" w:lineRule="auto"/>
        <w:jc w:val="both"/>
      </w:pPr>
      <w:r>
        <w:t>Precision at 5 and Rec</w:t>
      </w:r>
      <w:r w:rsidR="00752AB1">
        <w:t>all at 5 values for each query</w:t>
      </w:r>
      <w:r>
        <w:t xml:space="preserve"> along with lists of precis</w:t>
      </w:r>
      <w:r w:rsidR="00752AB1">
        <w:t>i</w:t>
      </w:r>
      <w:r>
        <w:t xml:space="preserve">on and recall values for each document within the scope of 5 can be also seen from these figures. </w:t>
      </w:r>
    </w:p>
    <w:p w14:paraId="4EC9B18D" w14:textId="4F220675" w:rsidR="005813F6" w:rsidRDefault="00AC7531" w:rsidP="00860AA9">
      <w:pPr>
        <w:spacing w:after="325" w:line="259" w:lineRule="auto"/>
        <w:jc w:val="center"/>
      </w:pPr>
      <w:r>
        <w:rPr>
          <w:noProof/>
        </w:rPr>
        <w:drawing>
          <wp:inline distT="0" distB="0" distL="0" distR="0" wp14:anchorId="794DD327" wp14:editId="53AA1E18">
            <wp:extent cx="4351568" cy="1973963"/>
            <wp:effectExtent l="0" t="0" r="0" b="762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62427" cy="1978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E98BC" w14:textId="1DD22E05" w:rsidR="00AD0E93" w:rsidRDefault="00AD0E93" w:rsidP="00AD0E93">
      <w:pPr>
        <w:spacing w:after="325" w:line="259" w:lineRule="auto"/>
        <w:jc w:val="center"/>
      </w:pPr>
      <w:r>
        <w:t xml:space="preserve">Figure 9 – </w:t>
      </w:r>
      <w:r w:rsidR="00860AA9">
        <w:t>Precis</w:t>
      </w:r>
      <w:r w:rsidR="00752AB1">
        <w:t>i</w:t>
      </w:r>
      <w:r w:rsidR="00860AA9">
        <w:t>on and Recall results at the K-value - 5 for the first query</w:t>
      </w:r>
    </w:p>
    <w:p w14:paraId="4C390724" w14:textId="781B2DB8" w:rsidR="00AC7531" w:rsidRDefault="00AC7531" w:rsidP="00860AA9">
      <w:pPr>
        <w:spacing w:after="325" w:line="259" w:lineRule="auto"/>
        <w:jc w:val="center"/>
      </w:pPr>
      <w:r>
        <w:rPr>
          <w:noProof/>
        </w:rPr>
        <w:drawing>
          <wp:inline distT="0" distB="0" distL="0" distR="0" wp14:anchorId="4D163F77" wp14:editId="3F7AC378">
            <wp:extent cx="4299956" cy="1996504"/>
            <wp:effectExtent l="0" t="0" r="5715" b="381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12294" cy="2002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5E407" w14:textId="233C3DD3" w:rsidR="00AD0E93" w:rsidRDefault="00AD0E93" w:rsidP="00860AA9">
      <w:pPr>
        <w:spacing w:after="325" w:line="259" w:lineRule="auto"/>
        <w:jc w:val="center"/>
      </w:pPr>
      <w:r>
        <w:t xml:space="preserve">Figure 10 – </w:t>
      </w:r>
      <w:r w:rsidR="00860AA9">
        <w:t>Precis</w:t>
      </w:r>
      <w:r w:rsidR="00752AB1">
        <w:t>i</w:t>
      </w:r>
      <w:r w:rsidR="00860AA9">
        <w:t>on and Recall results at the K-value - 5 for the second query</w:t>
      </w:r>
    </w:p>
    <w:p w14:paraId="3096DDFB" w14:textId="22757BFF" w:rsidR="005813F6" w:rsidRDefault="00AC7531" w:rsidP="00860AA9">
      <w:pPr>
        <w:spacing w:after="325" w:line="259" w:lineRule="auto"/>
        <w:jc w:val="center"/>
      </w:pPr>
      <w:r>
        <w:rPr>
          <w:noProof/>
        </w:rPr>
        <w:drawing>
          <wp:inline distT="0" distB="0" distL="0" distR="0" wp14:anchorId="5F942DCC" wp14:editId="6CD5B5BF">
            <wp:extent cx="4515616" cy="205915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29058" cy="2065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736D5" w14:textId="591C907B" w:rsidR="00860AA9" w:rsidRDefault="00AD0E93" w:rsidP="00AD0E93">
      <w:pPr>
        <w:spacing w:after="325" w:line="259" w:lineRule="auto"/>
        <w:jc w:val="center"/>
      </w:pPr>
      <w:r>
        <w:t xml:space="preserve">Figure 11 – </w:t>
      </w:r>
      <w:r w:rsidR="00860AA9">
        <w:t>Precis</w:t>
      </w:r>
      <w:r w:rsidR="00752AB1">
        <w:t>i</w:t>
      </w:r>
      <w:r w:rsidR="00860AA9">
        <w:t>on and Recall results at the K-value - 5 for the third query</w:t>
      </w:r>
    </w:p>
    <w:p w14:paraId="6B3594F4" w14:textId="4DE4CA7D" w:rsidR="00860AA9" w:rsidRDefault="00860AA9" w:rsidP="00860AA9">
      <w:pPr>
        <w:spacing w:after="325" w:line="259" w:lineRule="auto"/>
        <w:jc w:val="both"/>
      </w:pPr>
      <w:r>
        <w:t>In table 1 all precision and recall values for each of the query and each of the system are represented.</w:t>
      </w:r>
    </w:p>
    <w:p w14:paraId="600C388D" w14:textId="5D38F959" w:rsidR="00860AA9" w:rsidRDefault="00860AA9" w:rsidP="00860AA9">
      <w:pPr>
        <w:spacing w:after="325" w:line="259" w:lineRule="auto"/>
        <w:jc w:val="both"/>
      </w:pPr>
      <w:r>
        <w:t>Table 1 – All retrieved results for each query and each system</w:t>
      </w:r>
    </w:p>
    <w:tbl>
      <w:tblPr>
        <w:tblStyle w:val="af3"/>
        <w:tblW w:w="0" w:type="auto"/>
        <w:tblLook w:val="04A0" w:firstRow="1" w:lastRow="0" w:firstColumn="1" w:lastColumn="0" w:noHBand="0" w:noVBand="1"/>
      </w:tblPr>
      <w:tblGrid>
        <w:gridCol w:w="1925"/>
        <w:gridCol w:w="1925"/>
        <w:gridCol w:w="1926"/>
        <w:gridCol w:w="1926"/>
        <w:gridCol w:w="1926"/>
      </w:tblGrid>
      <w:tr w:rsidR="002E1F23" w14:paraId="09766BE3" w14:textId="77777777" w:rsidTr="00165C8B">
        <w:tc>
          <w:tcPr>
            <w:tcW w:w="1925" w:type="dxa"/>
          </w:tcPr>
          <w:p w14:paraId="1D1F1AAE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3851" w:type="dxa"/>
            <w:gridSpan w:val="2"/>
          </w:tcPr>
          <w:p w14:paraId="7646A6B0" w14:textId="14B97D2A" w:rsidR="002E1F23" w:rsidRPr="00900EBE" w:rsidRDefault="00900EBE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 xml:space="preserve">System </w:t>
            </w:r>
            <w:r w:rsidR="002E1F23" w:rsidRPr="00900EBE">
              <w:rPr>
                <w:b/>
              </w:rPr>
              <w:t>1</w:t>
            </w:r>
          </w:p>
        </w:tc>
        <w:tc>
          <w:tcPr>
            <w:tcW w:w="3852" w:type="dxa"/>
            <w:gridSpan w:val="2"/>
          </w:tcPr>
          <w:p w14:paraId="308F6DDC" w14:textId="3DF71A3A" w:rsidR="002E1F23" w:rsidRPr="00900EBE" w:rsidRDefault="00900EBE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System</w:t>
            </w:r>
            <w:r w:rsidR="002E1F23" w:rsidRPr="00900EBE">
              <w:rPr>
                <w:b/>
              </w:rPr>
              <w:t xml:space="preserve"> 2</w:t>
            </w:r>
          </w:p>
        </w:tc>
      </w:tr>
      <w:tr w:rsidR="002E1F23" w14:paraId="60A8279B" w14:textId="77777777" w:rsidTr="002E1F23">
        <w:tc>
          <w:tcPr>
            <w:tcW w:w="1925" w:type="dxa"/>
          </w:tcPr>
          <w:p w14:paraId="1F15AA93" w14:textId="77777777" w:rsidR="002E1F23" w:rsidRDefault="002E1F23" w:rsidP="00960ADB">
            <w:pPr>
              <w:spacing w:after="325" w:line="259" w:lineRule="auto"/>
              <w:jc w:val="both"/>
            </w:pPr>
          </w:p>
        </w:tc>
        <w:tc>
          <w:tcPr>
            <w:tcW w:w="1925" w:type="dxa"/>
          </w:tcPr>
          <w:p w14:paraId="1D3D8B57" w14:textId="707C335E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P</w:t>
            </w:r>
            <w:r w:rsidR="00AE2706" w:rsidRPr="00900EBE">
              <w:rPr>
                <w:b/>
              </w:rPr>
              <w:t>@5</w:t>
            </w:r>
          </w:p>
        </w:tc>
        <w:tc>
          <w:tcPr>
            <w:tcW w:w="1926" w:type="dxa"/>
          </w:tcPr>
          <w:p w14:paraId="5D175C73" w14:textId="67CB8A8B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R</w:t>
            </w:r>
            <w:r w:rsidR="00AE2706" w:rsidRPr="00900EBE">
              <w:rPr>
                <w:b/>
              </w:rPr>
              <w:t>@5</w:t>
            </w:r>
          </w:p>
        </w:tc>
        <w:tc>
          <w:tcPr>
            <w:tcW w:w="1926" w:type="dxa"/>
          </w:tcPr>
          <w:p w14:paraId="64428B6E" w14:textId="068ED7D5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P</w:t>
            </w:r>
            <w:r w:rsidR="00AE2706" w:rsidRPr="00900EBE">
              <w:rPr>
                <w:b/>
              </w:rPr>
              <w:t>@5</w:t>
            </w:r>
          </w:p>
        </w:tc>
        <w:tc>
          <w:tcPr>
            <w:tcW w:w="1926" w:type="dxa"/>
          </w:tcPr>
          <w:p w14:paraId="67EBEB20" w14:textId="30FAB7FC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R</w:t>
            </w:r>
            <w:r w:rsidR="00AE2706" w:rsidRPr="00900EBE">
              <w:rPr>
                <w:b/>
              </w:rPr>
              <w:t>@5</w:t>
            </w:r>
          </w:p>
        </w:tc>
      </w:tr>
      <w:tr w:rsidR="002E1F23" w14:paraId="30F99A33" w14:textId="77777777" w:rsidTr="002E1F23">
        <w:tc>
          <w:tcPr>
            <w:tcW w:w="1925" w:type="dxa"/>
          </w:tcPr>
          <w:p w14:paraId="2E043E40" w14:textId="1046B704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Q1</w:t>
            </w:r>
          </w:p>
        </w:tc>
        <w:tc>
          <w:tcPr>
            <w:tcW w:w="1925" w:type="dxa"/>
          </w:tcPr>
          <w:p w14:paraId="73D4E807" w14:textId="1183F2C3" w:rsidR="002E1F23" w:rsidRDefault="00FB1B78" w:rsidP="00960ADB">
            <w:pPr>
              <w:spacing w:after="325" w:line="259" w:lineRule="auto"/>
              <w:jc w:val="both"/>
            </w:pPr>
            <w:r w:rsidRPr="00FB1B78">
              <w:t>0.6</w:t>
            </w:r>
          </w:p>
        </w:tc>
        <w:tc>
          <w:tcPr>
            <w:tcW w:w="1926" w:type="dxa"/>
          </w:tcPr>
          <w:p w14:paraId="49D63906" w14:textId="26F025FD" w:rsidR="002E1F23" w:rsidRDefault="00FB1B78" w:rsidP="00960ADB">
            <w:pPr>
              <w:spacing w:after="325" w:line="259" w:lineRule="auto"/>
              <w:jc w:val="both"/>
            </w:pPr>
            <w:r w:rsidRPr="00FB1B78">
              <w:t>0.5</w:t>
            </w:r>
          </w:p>
        </w:tc>
        <w:tc>
          <w:tcPr>
            <w:tcW w:w="1926" w:type="dxa"/>
          </w:tcPr>
          <w:p w14:paraId="3A5664FC" w14:textId="3C21C710" w:rsidR="002E1F23" w:rsidRDefault="00FB1B78" w:rsidP="00960ADB">
            <w:pPr>
              <w:spacing w:after="325" w:line="259" w:lineRule="auto"/>
              <w:jc w:val="both"/>
            </w:pPr>
            <w:r w:rsidRPr="00FB1B78">
              <w:t>0.6</w:t>
            </w:r>
          </w:p>
        </w:tc>
        <w:tc>
          <w:tcPr>
            <w:tcW w:w="1926" w:type="dxa"/>
          </w:tcPr>
          <w:p w14:paraId="1F6CEE2B" w14:textId="11E80F00" w:rsidR="002E1F23" w:rsidRDefault="00FB1B78" w:rsidP="00960ADB">
            <w:pPr>
              <w:spacing w:after="325" w:line="259" w:lineRule="auto"/>
              <w:jc w:val="both"/>
            </w:pPr>
            <w:r w:rsidRPr="00FB1B78">
              <w:t>0.6</w:t>
            </w:r>
          </w:p>
        </w:tc>
      </w:tr>
      <w:tr w:rsidR="002E1F23" w14:paraId="0087CC0B" w14:textId="77777777" w:rsidTr="002E1F23">
        <w:tc>
          <w:tcPr>
            <w:tcW w:w="1925" w:type="dxa"/>
          </w:tcPr>
          <w:p w14:paraId="729D614E" w14:textId="03E7C2EA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Q2</w:t>
            </w:r>
          </w:p>
        </w:tc>
        <w:tc>
          <w:tcPr>
            <w:tcW w:w="1925" w:type="dxa"/>
          </w:tcPr>
          <w:p w14:paraId="1AAAD1D1" w14:textId="276024B7" w:rsidR="002E1F23" w:rsidRDefault="000A7B0E" w:rsidP="00960ADB">
            <w:pPr>
              <w:spacing w:after="325" w:line="259" w:lineRule="auto"/>
              <w:jc w:val="both"/>
            </w:pPr>
            <w:r w:rsidRPr="000A7B0E">
              <w:t>0.8</w:t>
            </w:r>
          </w:p>
        </w:tc>
        <w:tc>
          <w:tcPr>
            <w:tcW w:w="1926" w:type="dxa"/>
          </w:tcPr>
          <w:p w14:paraId="264008BB" w14:textId="5FC6031F" w:rsidR="002E1F23" w:rsidRPr="001D7F03" w:rsidRDefault="00FB1B78" w:rsidP="00960ADB">
            <w:pPr>
              <w:spacing w:after="325" w:line="259" w:lineRule="auto"/>
              <w:jc w:val="both"/>
            </w:pPr>
            <w:r w:rsidRPr="00FB1B78">
              <w:t>0.6</w:t>
            </w:r>
            <w:r w:rsidR="000A7B0E">
              <w:t>67</w:t>
            </w:r>
          </w:p>
        </w:tc>
        <w:tc>
          <w:tcPr>
            <w:tcW w:w="1926" w:type="dxa"/>
          </w:tcPr>
          <w:p w14:paraId="019BC48E" w14:textId="2E4FF0E4" w:rsidR="002E1F23" w:rsidRDefault="00FB1B78" w:rsidP="00960ADB">
            <w:pPr>
              <w:spacing w:after="325" w:line="259" w:lineRule="auto"/>
              <w:jc w:val="both"/>
            </w:pPr>
            <w:r w:rsidRPr="00FB1B78">
              <w:t>0.6</w:t>
            </w:r>
          </w:p>
        </w:tc>
        <w:tc>
          <w:tcPr>
            <w:tcW w:w="1926" w:type="dxa"/>
          </w:tcPr>
          <w:p w14:paraId="4FD02E29" w14:textId="23844665" w:rsidR="002E1F23" w:rsidRDefault="00FB1B78" w:rsidP="00960ADB">
            <w:pPr>
              <w:spacing w:after="325" w:line="259" w:lineRule="auto"/>
              <w:jc w:val="both"/>
            </w:pPr>
            <w:r w:rsidRPr="00FB1B78">
              <w:t>0.5</w:t>
            </w:r>
          </w:p>
        </w:tc>
      </w:tr>
      <w:tr w:rsidR="002E1F23" w14:paraId="6A66D4A5" w14:textId="77777777" w:rsidTr="002E1F23">
        <w:tc>
          <w:tcPr>
            <w:tcW w:w="1925" w:type="dxa"/>
          </w:tcPr>
          <w:p w14:paraId="74AB6536" w14:textId="6D2D2FCC" w:rsidR="002E1F23" w:rsidRPr="00900EBE" w:rsidRDefault="002E1F23" w:rsidP="00960ADB">
            <w:pPr>
              <w:spacing w:after="325" w:line="259" w:lineRule="auto"/>
              <w:jc w:val="both"/>
              <w:rPr>
                <w:b/>
              </w:rPr>
            </w:pPr>
            <w:r w:rsidRPr="00900EBE">
              <w:rPr>
                <w:b/>
              </w:rPr>
              <w:t>Q3</w:t>
            </w:r>
          </w:p>
        </w:tc>
        <w:tc>
          <w:tcPr>
            <w:tcW w:w="1925" w:type="dxa"/>
          </w:tcPr>
          <w:p w14:paraId="6E56B0B1" w14:textId="2E4579DE" w:rsidR="002E1F23" w:rsidRDefault="001D7F03" w:rsidP="00960ADB">
            <w:pPr>
              <w:spacing w:after="325" w:line="259" w:lineRule="auto"/>
              <w:jc w:val="both"/>
            </w:pPr>
            <w:r w:rsidRPr="001D7F03">
              <w:t>0.6</w:t>
            </w:r>
          </w:p>
        </w:tc>
        <w:tc>
          <w:tcPr>
            <w:tcW w:w="1926" w:type="dxa"/>
          </w:tcPr>
          <w:p w14:paraId="0EC56739" w14:textId="44520EE4" w:rsidR="002E1F23" w:rsidRDefault="001D7F03" w:rsidP="00960ADB">
            <w:pPr>
              <w:spacing w:after="325" w:line="259" w:lineRule="auto"/>
              <w:jc w:val="both"/>
            </w:pPr>
            <w:r>
              <w:t>0.429</w:t>
            </w:r>
          </w:p>
        </w:tc>
        <w:tc>
          <w:tcPr>
            <w:tcW w:w="1926" w:type="dxa"/>
          </w:tcPr>
          <w:p w14:paraId="46159EFE" w14:textId="5079ABCC" w:rsidR="002E1F23" w:rsidRDefault="001D7F03" w:rsidP="00960ADB">
            <w:pPr>
              <w:spacing w:after="325" w:line="259" w:lineRule="auto"/>
              <w:jc w:val="both"/>
            </w:pPr>
            <w:r w:rsidRPr="001D7F03">
              <w:t>0.6</w:t>
            </w:r>
          </w:p>
        </w:tc>
        <w:tc>
          <w:tcPr>
            <w:tcW w:w="1926" w:type="dxa"/>
          </w:tcPr>
          <w:p w14:paraId="46815356" w14:textId="5E3AD5E9" w:rsidR="002E1F23" w:rsidRDefault="001D7F03" w:rsidP="00960ADB">
            <w:pPr>
              <w:spacing w:after="325" w:line="259" w:lineRule="auto"/>
              <w:jc w:val="both"/>
            </w:pPr>
            <w:r w:rsidRPr="001D7F03">
              <w:t>0.6</w:t>
            </w:r>
          </w:p>
        </w:tc>
      </w:tr>
    </w:tbl>
    <w:p w14:paraId="529E3C28" w14:textId="77777777" w:rsidR="002E1F23" w:rsidRDefault="002E1F23" w:rsidP="00960ADB">
      <w:pPr>
        <w:spacing w:after="325" w:line="259" w:lineRule="auto"/>
        <w:jc w:val="both"/>
      </w:pPr>
    </w:p>
    <w:p w14:paraId="5B026EF5" w14:textId="6DC2A04C" w:rsidR="00D51C3B" w:rsidRDefault="00B51EB9" w:rsidP="00960ADB">
      <w:pPr>
        <w:spacing w:after="325" w:line="259" w:lineRule="auto"/>
        <w:jc w:val="both"/>
      </w:pPr>
      <w:r>
        <w:t xml:space="preserve">According to </w:t>
      </w:r>
      <w:r w:rsidR="00D51C3B">
        <w:t xml:space="preserve">Table 1 above, it can be noticed that the search performance of the system </w:t>
      </w:r>
      <w:proofErr w:type="gramStart"/>
      <w:r w:rsidR="00D51C3B">
        <w:t>2,  from</w:t>
      </w:r>
      <w:proofErr w:type="gramEnd"/>
      <w:r w:rsidR="00D51C3B">
        <w:t xml:space="preserve"> where steps “Keywords selection” and “Text </w:t>
      </w:r>
      <w:proofErr w:type="spellStart"/>
      <w:r w:rsidR="00D51C3B">
        <w:t>Lemmatisation</w:t>
      </w:r>
      <w:proofErr w:type="spellEnd"/>
      <w:r w:rsidR="00D51C3B">
        <w:t xml:space="preserve">” were excluded,  is quite stable for each of the query and doesn’t exhibit any sharp fluctuations. </w:t>
      </w:r>
    </w:p>
    <w:p w14:paraId="60527CEA" w14:textId="52016A7C" w:rsidR="00D51C3B" w:rsidRDefault="00D51C3B" w:rsidP="00D51C3B">
      <w:pPr>
        <w:spacing w:after="325" w:line="259" w:lineRule="auto"/>
        <w:jc w:val="both"/>
      </w:pPr>
      <w:r>
        <w:t xml:space="preserve">In contrast to it, the </w:t>
      </w:r>
      <w:proofErr w:type="spellStart"/>
      <w:r>
        <w:t>behavio</w:t>
      </w:r>
      <w:r w:rsidR="00752AB1">
        <w:t>u</w:t>
      </w:r>
      <w:r>
        <w:t>r</w:t>
      </w:r>
      <w:proofErr w:type="spellEnd"/>
      <w:r>
        <w:t xml:space="preserve"> of the first system is more unpredictable. For the second query</w:t>
      </w:r>
      <w:r w:rsidR="00752AB1">
        <w:t>,</w:t>
      </w:r>
      <w:r>
        <w:t xml:space="preserve"> it is obvious that precis</w:t>
      </w:r>
      <w:r w:rsidR="00752AB1">
        <w:t>i</w:t>
      </w:r>
      <w:r>
        <w:t>on and recall values are higher than the System 2 ones. This fact indicates that th</w:t>
      </w:r>
      <w:r w:rsidR="003E1E01">
        <w:t>e search performance of the first</w:t>
      </w:r>
      <w:r>
        <w:t xml:space="preserve"> system</w:t>
      </w:r>
      <w:r w:rsidR="003E1E01">
        <w:t>,</w:t>
      </w:r>
      <w:r>
        <w:t xml:space="preserve"> </w:t>
      </w:r>
      <w:r w:rsidR="00752AB1">
        <w:t>which</w:t>
      </w:r>
      <w:r>
        <w:t xml:space="preserve"> includes “Keywords selection” and “Text </w:t>
      </w:r>
      <w:proofErr w:type="spellStart"/>
      <w:r>
        <w:t>Lemmatisation</w:t>
      </w:r>
      <w:proofErr w:type="spellEnd"/>
      <w:r>
        <w:t>” steps</w:t>
      </w:r>
      <w:r w:rsidR="003E1E01">
        <w:t>,</w:t>
      </w:r>
      <w:r>
        <w:t xml:space="preserve"> is better. </w:t>
      </w:r>
    </w:p>
    <w:p w14:paraId="6CDE1F9C" w14:textId="45D26B3B" w:rsidR="00D51C3B" w:rsidRDefault="00D51C3B" w:rsidP="00D51C3B">
      <w:pPr>
        <w:spacing w:after="325" w:line="259" w:lineRule="auto"/>
        <w:jc w:val="both"/>
      </w:pPr>
      <w:r>
        <w:t>On the other hand, according to the results for the other queries, its se</w:t>
      </w:r>
      <w:r w:rsidR="008702F9">
        <w:t xml:space="preserve">arch accuracy is slightly worse. This indication can point out that particularly the “Keywords selection” step </w:t>
      </w:r>
      <w:r w:rsidR="003E1E01">
        <w:t>can</w:t>
      </w:r>
      <w:r w:rsidR="008702F9">
        <w:t xml:space="preserve"> remove some really important words. </w:t>
      </w:r>
      <w:r w:rsidR="003E1E01">
        <w:t xml:space="preserve">In this case, a search efficiency may be decreased simply due to a lack of words in texts. </w:t>
      </w:r>
      <w:r w:rsidR="008702F9">
        <w:t xml:space="preserve">Therefore, for some </w:t>
      </w:r>
      <w:proofErr w:type="gramStart"/>
      <w:r w:rsidR="008702F9">
        <w:t>cases</w:t>
      </w:r>
      <w:r w:rsidR="006F7F7D">
        <w:t>,</w:t>
      </w:r>
      <w:r w:rsidR="008702F9">
        <w:t xml:space="preserve">  this</w:t>
      </w:r>
      <w:proofErr w:type="gramEnd"/>
      <w:r w:rsidR="008702F9">
        <w:t xml:space="preserve"> step may not work properly, since it depends on many words that were removed.</w:t>
      </w:r>
    </w:p>
    <w:p w14:paraId="7D83D5F7" w14:textId="562BEDA1" w:rsidR="00F92EFE" w:rsidRDefault="008702F9" w:rsidP="00D51C3B">
      <w:pPr>
        <w:spacing w:after="325" w:line="259" w:lineRule="auto"/>
        <w:jc w:val="both"/>
      </w:pPr>
      <w:r>
        <w:t xml:space="preserve">Although, considering </w:t>
      </w:r>
      <w:r w:rsidR="006F7F7D">
        <w:t>the</w:t>
      </w:r>
      <w:r>
        <w:t xml:space="preserve"> distance between each relevant document among the retrieved ones </w:t>
      </w:r>
      <w:r w:rsidR="00A55A67">
        <w:t>from</w:t>
      </w:r>
      <w:r w:rsidR="003E1E01">
        <w:t xml:space="preserve"> the first system </w:t>
      </w:r>
      <w:r>
        <w:t xml:space="preserve">it is apparent that </w:t>
      </w:r>
      <w:r w:rsidR="003E1E01">
        <w:t>these documents are grouped more densely.  This interesting detail points out that despite having a lack of words in texts, the first</w:t>
      </w:r>
      <w:r w:rsidR="00A55A67">
        <w:t xml:space="preserve"> system </w:t>
      </w:r>
      <w:r w:rsidR="00F92EFE">
        <w:t>puts more purpose into its returned results.</w:t>
      </w:r>
    </w:p>
    <w:p w14:paraId="2FC6C3D5" w14:textId="7382D3B5" w:rsidR="00F92EFE" w:rsidRPr="004418E8" w:rsidRDefault="006F7F7D" w:rsidP="00D51C3B">
      <w:pPr>
        <w:spacing w:after="325" w:line="259" w:lineRule="auto"/>
        <w:jc w:val="both"/>
      </w:pPr>
      <w:r>
        <w:t>All in all, consider</w:t>
      </w:r>
      <w:r w:rsidR="00F92EFE">
        <w:t>ing the obtained results, it can be stated that a comparison of these two IR systems requires more deep research that includes building more queries or</w:t>
      </w:r>
      <w:r w:rsidR="004418E8">
        <w:t>/and</w:t>
      </w:r>
      <w:r w:rsidR="00F92EFE">
        <w:t xml:space="preserve"> testing </w:t>
      </w:r>
      <w:r w:rsidR="004418E8">
        <w:t>other configurations of the first system to determine their real efficiency on a larger set of data.</w:t>
      </w:r>
    </w:p>
    <w:sectPr w:rsidR="00F92EFE" w:rsidRPr="004418E8">
      <w:footerReference w:type="default" r:id="rId19"/>
      <w:pgSz w:w="11906" w:h="16838"/>
      <w:pgMar w:top="1212" w:right="1134" w:bottom="1047" w:left="1134" w:header="720" w:footer="720" w:gutter="0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E7736D" w16cex:dateUtc="2021-03-01T14:06:00Z"/>
  <w16cex:commentExtensible w16cex:durableId="23E788F0" w16cex:dateUtc="2021-03-01T15:38:00Z"/>
  <w16cex:commentExtensible w16cex:durableId="23E7883F" w16cex:dateUtc="2021-03-01T15:35:00Z"/>
  <w16cex:commentExtensible w16cex:durableId="23E7BFEA" w16cex:dateUtc="2021-03-01T19:3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CA9CD8" w14:textId="77777777" w:rsidR="00182F9E" w:rsidRDefault="00182F9E" w:rsidP="006803ED">
      <w:r>
        <w:separator/>
      </w:r>
    </w:p>
  </w:endnote>
  <w:endnote w:type="continuationSeparator" w:id="0">
    <w:p w14:paraId="1BAF2C8A" w14:textId="77777777" w:rsidR="00182F9E" w:rsidRDefault="00182F9E" w:rsidP="006803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altName w:val="Calibri"/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E69F13" w14:textId="4722E605" w:rsidR="00165C8B" w:rsidRDefault="00165C8B">
    <w:pPr>
      <w:pStyle w:val="a5"/>
    </w:pPr>
  </w:p>
  <w:p w14:paraId="2E6FF815" w14:textId="77777777" w:rsidR="00165C8B" w:rsidRDefault="00165C8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FA7A60" w14:textId="77777777" w:rsidR="00182F9E" w:rsidRDefault="00182F9E" w:rsidP="006803ED">
      <w:r>
        <w:separator/>
      </w:r>
    </w:p>
  </w:footnote>
  <w:footnote w:type="continuationSeparator" w:id="0">
    <w:p w14:paraId="2FAEF958" w14:textId="77777777" w:rsidR="00182F9E" w:rsidRDefault="00182F9E" w:rsidP="006803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51456"/>
    <w:multiLevelType w:val="hybridMultilevel"/>
    <w:tmpl w:val="946EA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8A3839"/>
    <w:multiLevelType w:val="hybridMultilevel"/>
    <w:tmpl w:val="1AD0EE44"/>
    <w:lvl w:ilvl="0" w:tplc="548C18D8">
      <w:start w:val="1"/>
      <w:numFmt w:val="bullet"/>
      <w:lvlText w:val="•"/>
      <w:lvlJc w:val="left"/>
      <w:pPr>
        <w:ind w:left="48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B2218A8">
      <w:start w:val="1"/>
      <w:numFmt w:val="bullet"/>
      <w:lvlText w:val="o"/>
      <w:lvlJc w:val="left"/>
      <w:pPr>
        <w:ind w:left="13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038C75E">
      <w:start w:val="1"/>
      <w:numFmt w:val="bullet"/>
      <w:lvlText w:val="▪"/>
      <w:lvlJc w:val="left"/>
      <w:pPr>
        <w:ind w:left="20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31A3EF4">
      <w:start w:val="1"/>
      <w:numFmt w:val="bullet"/>
      <w:lvlText w:val="•"/>
      <w:lvlJc w:val="left"/>
      <w:pPr>
        <w:ind w:left="28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A34366E">
      <w:start w:val="1"/>
      <w:numFmt w:val="bullet"/>
      <w:lvlText w:val="o"/>
      <w:lvlJc w:val="left"/>
      <w:pPr>
        <w:ind w:left="35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B28FADA">
      <w:start w:val="1"/>
      <w:numFmt w:val="bullet"/>
      <w:lvlText w:val="▪"/>
      <w:lvlJc w:val="left"/>
      <w:pPr>
        <w:ind w:left="42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3007D88">
      <w:start w:val="1"/>
      <w:numFmt w:val="bullet"/>
      <w:lvlText w:val="•"/>
      <w:lvlJc w:val="left"/>
      <w:pPr>
        <w:ind w:left="49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0A88F20">
      <w:start w:val="1"/>
      <w:numFmt w:val="bullet"/>
      <w:lvlText w:val="o"/>
      <w:lvlJc w:val="left"/>
      <w:pPr>
        <w:ind w:left="56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E4CCCC">
      <w:start w:val="1"/>
      <w:numFmt w:val="bullet"/>
      <w:lvlText w:val="▪"/>
      <w:lvlJc w:val="left"/>
      <w:pPr>
        <w:ind w:left="64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FC756E7"/>
    <w:multiLevelType w:val="hybridMultilevel"/>
    <w:tmpl w:val="56E88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F47AC0"/>
    <w:multiLevelType w:val="hybridMultilevel"/>
    <w:tmpl w:val="D50E04F0"/>
    <w:lvl w:ilvl="0" w:tplc="D3B8D9E6">
      <w:start w:val="1"/>
      <w:numFmt w:val="bullet"/>
      <w:lvlText w:val="•"/>
      <w:lvlJc w:val="left"/>
      <w:pPr>
        <w:ind w:left="48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38E7F8A">
      <w:start w:val="1"/>
      <w:numFmt w:val="bullet"/>
      <w:lvlText w:val="o"/>
      <w:lvlJc w:val="left"/>
      <w:pPr>
        <w:ind w:left="13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1B46BEA">
      <w:start w:val="1"/>
      <w:numFmt w:val="bullet"/>
      <w:lvlText w:val="▪"/>
      <w:lvlJc w:val="left"/>
      <w:pPr>
        <w:ind w:left="20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A5C867C">
      <w:start w:val="1"/>
      <w:numFmt w:val="bullet"/>
      <w:lvlText w:val="•"/>
      <w:lvlJc w:val="left"/>
      <w:pPr>
        <w:ind w:left="28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248E6DE">
      <w:start w:val="1"/>
      <w:numFmt w:val="bullet"/>
      <w:lvlText w:val="o"/>
      <w:lvlJc w:val="left"/>
      <w:pPr>
        <w:ind w:left="35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28E437C">
      <w:start w:val="1"/>
      <w:numFmt w:val="bullet"/>
      <w:lvlText w:val="▪"/>
      <w:lvlJc w:val="left"/>
      <w:pPr>
        <w:ind w:left="42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D2A1B20">
      <w:start w:val="1"/>
      <w:numFmt w:val="bullet"/>
      <w:lvlText w:val="•"/>
      <w:lvlJc w:val="left"/>
      <w:pPr>
        <w:ind w:left="49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7622C06">
      <w:start w:val="1"/>
      <w:numFmt w:val="bullet"/>
      <w:lvlText w:val="o"/>
      <w:lvlJc w:val="left"/>
      <w:pPr>
        <w:ind w:left="56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4014D0">
      <w:start w:val="1"/>
      <w:numFmt w:val="bullet"/>
      <w:lvlText w:val="▪"/>
      <w:lvlJc w:val="left"/>
      <w:pPr>
        <w:ind w:left="64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7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AxNjA2MjMwMTFR0lEKTi0uzszPAykwrAUAG34TuSwAAAA="/>
  </w:docVars>
  <w:rsids>
    <w:rsidRoot w:val="006A23E8"/>
    <w:rsid w:val="0000446E"/>
    <w:rsid w:val="00006AD7"/>
    <w:rsid w:val="000071DE"/>
    <w:rsid w:val="000469D5"/>
    <w:rsid w:val="000542CA"/>
    <w:rsid w:val="00063D76"/>
    <w:rsid w:val="00071464"/>
    <w:rsid w:val="00077836"/>
    <w:rsid w:val="0008661A"/>
    <w:rsid w:val="00091AA7"/>
    <w:rsid w:val="00091F21"/>
    <w:rsid w:val="00096978"/>
    <w:rsid w:val="000A7B0E"/>
    <w:rsid w:val="000B12B0"/>
    <w:rsid w:val="000E35F9"/>
    <w:rsid w:val="00103378"/>
    <w:rsid w:val="00145A70"/>
    <w:rsid w:val="00146C95"/>
    <w:rsid w:val="001479B6"/>
    <w:rsid w:val="00155343"/>
    <w:rsid w:val="00165C8B"/>
    <w:rsid w:val="001801AB"/>
    <w:rsid w:val="00182F9E"/>
    <w:rsid w:val="001B50C6"/>
    <w:rsid w:val="001C2F78"/>
    <w:rsid w:val="001D7F03"/>
    <w:rsid w:val="00216003"/>
    <w:rsid w:val="002A6ADC"/>
    <w:rsid w:val="002B0B8B"/>
    <w:rsid w:val="002B35B4"/>
    <w:rsid w:val="002D6516"/>
    <w:rsid w:val="002E1F23"/>
    <w:rsid w:val="00323F76"/>
    <w:rsid w:val="00336D7E"/>
    <w:rsid w:val="00341AAA"/>
    <w:rsid w:val="00345E65"/>
    <w:rsid w:val="00364549"/>
    <w:rsid w:val="00365447"/>
    <w:rsid w:val="00384685"/>
    <w:rsid w:val="003E02F4"/>
    <w:rsid w:val="003E1E01"/>
    <w:rsid w:val="00412B3D"/>
    <w:rsid w:val="0043461B"/>
    <w:rsid w:val="004361B5"/>
    <w:rsid w:val="004418E8"/>
    <w:rsid w:val="004604C9"/>
    <w:rsid w:val="00467CF2"/>
    <w:rsid w:val="004814E7"/>
    <w:rsid w:val="004B2CB5"/>
    <w:rsid w:val="004C45B0"/>
    <w:rsid w:val="005179FC"/>
    <w:rsid w:val="00542019"/>
    <w:rsid w:val="0054451F"/>
    <w:rsid w:val="00555AB7"/>
    <w:rsid w:val="00560D26"/>
    <w:rsid w:val="005813F6"/>
    <w:rsid w:val="005A2F31"/>
    <w:rsid w:val="005D34B2"/>
    <w:rsid w:val="005D640D"/>
    <w:rsid w:val="006369D2"/>
    <w:rsid w:val="00670224"/>
    <w:rsid w:val="006803ED"/>
    <w:rsid w:val="006A23E8"/>
    <w:rsid w:val="006C4CC5"/>
    <w:rsid w:val="006C58AC"/>
    <w:rsid w:val="006F7F7D"/>
    <w:rsid w:val="00740735"/>
    <w:rsid w:val="007515ED"/>
    <w:rsid w:val="00752AB1"/>
    <w:rsid w:val="00781C94"/>
    <w:rsid w:val="007C7351"/>
    <w:rsid w:val="007F3CB3"/>
    <w:rsid w:val="00814650"/>
    <w:rsid w:val="0082005F"/>
    <w:rsid w:val="008406A5"/>
    <w:rsid w:val="008446D0"/>
    <w:rsid w:val="00860AA9"/>
    <w:rsid w:val="008702F9"/>
    <w:rsid w:val="00871FD5"/>
    <w:rsid w:val="00875B35"/>
    <w:rsid w:val="008D21B5"/>
    <w:rsid w:val="00900EBE"/>
    <w:rsid w:val="009070AC"/>
    <w:rsid w:val="00922E35"/>
    <w:rsid w:val="009379FC"/>
    <w:rsid w:val="00946D67"/>
    <w:rsid w:val="00960ADB"/>
    <w:rsid w:val="00963515"/>
    <w:rsid w:val="009657C9"/>
    <w:rsid w:val="00966CF4"/>
    <w:rsid w:val="00981519"/>
    <w:rsid w:val="009A4CE3"/>
    <w:rsid w:val="009E63BB"/>
    <w:rsid w:val="00A4175E"/>
    <w:rsid w:val="00A4623F"/>
    <w:rsid w:val="00A55A67"/>
    <w:rsid w:val="00AA52B3"/>
    <w:rsid w:val="00AB6B14"/>
    <w:rsid w:val="00AC7531"/>
    <w:rsid w:val="00AD0E93"/>
    <w:rsid w:val="00AE2706"/>
    <w:rsid w:val="00B13AD5"/>
    <w:rsid w:val="00B51EB9"/>
    <w:rsid w:val="00B72090"/>
    <w:rsid w:val="00B9121E"/>
    <w:rsid w:val="00BB5604"/>
    <w:rsid w:val="00BD0D2E"/>
    <w:rsid w:val="00BE50E1"/>
    <w:rsid w:val="00C0059B"/>
    <w:rsid w:val="00C01356"/>
    <w:rsid w:val="00C13753"/>
    <w:rsid w:val="00C475B9"/>
    <w:rsid w:val="00C7565D"/>
    <w:rsid w:val="00CC2CEF"/>
    <w:rsid w:val="00CD2E5E"/>
    <w:rsid w:val="00CD3CE8"/>
    <w:rsid w:val="00CE3A4D"/>
    <w:rsid w:val="00D26D14"/>
    <w:rsid w:val="00D33910"/>
    <w:rsid w:val="00D410DC"/>
    <w:rsid w:val="00D46CDB"/>
    <w:rsid w:val="00D51C3B"/>
    <w:rsid w:val="00D83C48"/>
    <w:rsid w:val="00DF47BD"/>
    <w:rsid w:val="00E15D3F"/>
    <w:rsid w:val="00E15E06"/>
    <w:rsid w:val="00E24B20"/>
    <w:rsid w:val="00E82187"/>
    <w:rsid w:val="00E868E3"/>
    <w:rsid w:val="00E91E42"/>
    <w:rsid w:val="00EA5998"/>
    <w:rsid w:val="00ED21BE"/>
    <w:rsid w:val="00EE1C31"/>
    <w:rsid w:val="00F56E3A"/>
    <w:rsid w:val="00F92EFE"/>
    <w:rsid w:val="00FB1B78"/>
    <w:rsid w:val="00FC7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B8021"/>
  <w15:docId w15:val="{63C38D41-4430-4228-8482-9B4027D72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45A7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1">
    <w:name w:val="heading 1"/>
    <w:next w:val="a"/>
    <w:link w:val="10"/>
    <w:uiPriority w:val="9"/>
    <w:unhideWhenUsed/>
    <w:qFormat/>
    <w:pPr>
      <w:keepNext/>
      <w:keepLines/>
      <w:spacing w:after="156"/>
      <w:ind w:left="1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Pr>
      <w:rFonts w:ascii="Cambria" w:eastAsia="Cambria" w:hAnsi="Cambria" w:cs="Cambria"/>
      <w:b/>
      <w:color w:val="000000"/>
      <w:sz w:val="29"/>
    </w:rPr>
  </w:style>
  <w:style w:type="paragraph" w:customStyle="1" w:styleId="footnotedescription">
    <w:name w:val="footnote description"/>
    <w:next w:val="a"/>
    <w:link w:val="footnotedescriptionChar"/>
    <w:hidden/>
    <w:rsid w:val="006803ED"/>
    <w:pPr>
      <w:spacing w:after="0"/>
      <w:ind w:left="222"/>
    </w:pPr>
    <w:rPr>
      <w:rFonts w:ascii="Calibri" w:eastAsia="Calibri" w:hAnsi="Calibri" w:cs="Calibri"/>
      <w:color w:val="000000"/>
      <w:sz w:val="16"/>
    </w:rPr>
  </w:style>
  <w:style w:type="character" w:customStyle="1" w:styleId="footnotedescriptionChar">
    <w:name w:val="footnote description Char"/>
    <w:link w:val="footnotedescription"/>
    <w:rsid w:val="006803ED"/>
    <w:rPr>
      <w:rFonts w:ascii="Calibri" w:eastAsia="Calibri" w:hAnsi="Calibri" w:cs="Calibri"/>
      <w:color w:val="000000"/>
      <w:sz w:val="16"/>
    </w:rPr>
  </w:style>
  <w:style w:type="character" w:customStyle="1" w:styleId="footnotemark">
    <w:name w:val="footnote mark"/>
    <w:hidden/>
    <w:rsid w:val="006803ED"/>
    <w:rPr>
      <w:rFonts w:ascii="Cambria" w:eastAsia="Cambria" w:hAnsi="Cambria" w:cs="Cambria"/>
      <w:color w:val="000000"/>
      <w:sz w:val="16"/>
      <w:vertAlign w:val="superscript"/>
    </w:rPr>
  </w:style>
  <w:style w:type="paragraph" w:styleId="a3">
    <w:name w:val="header"/>
    <w:basedOn w:val="a"/>
    <w:link w:val="a4"/>
    <w:uiPriority w:val="99"/>
    <w:unhideWhenUsed/>
    <w:rsid w:val="005D34B2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D34B2"/>
    <w:rPr>
      <w:rFonts w:ascii="Cambria" w:eastAsia="Cambria" w:hAnsi="Cambria" w:cs="Cambria"/>
      <w:color w:val="000000"/>
      <w:sz w:val="20"/>
    </w:rPr>
  </w:style>
  <w:style w:type="paragraph" w:styleId="a5">
    <w:name w:val="footer"/>
    <w:basedOn w:val="a"/>
    <w:link w:val="a6"/>
    <w:uiPriority w:val="99"/>
    <w:unhideWhenUsed/>
    <w:rsid w:val="005D34B2"/>
    <w:pPr>
      <w:tabs>
        <w:tab w:val="center" w:pos="4680"/>
        <w:tab w:val="right" w:pos="9360"/>
      </w:tabs>
    </w:pPr>
  </w:style>
  <w:style w:type="character" w:customStyle="1" w:styleId="a6">
    <w:name w:val="Нижний колонтитул Знак"/>
    <w:basedOn w:val="a0"/>
    <w:link w:val="a5"/>
    <w:uiPriority w:val="99"/>
    <w:rsid w:val="005D34B2"/>
    <w:rPr>
      <w:rFonts w:ascii="Cambria" w:eastAsia="Cambria" w:hAnsi="Cambria" w:cs="Cambria"/>
      <w:color w:val="000000"/>
      <w:sz w:val="20"/>
    </w:rPr>
  </w:style>
  <w:style w:type="character" w:styleId="a7">
    <w:name w:val="Hyperlink"/>
    <w:basedOn w:val="a0"/>
    <w:uiPriority w:val="99"/>
    <w:unhideWhenUsed/>
    <w:rsid w:val="005D34B2"/>
    <w:rPr>
      <w:color w:val="0000FF"/>
      <w:u w:val="single"/>
    </w:rPr>
  </w:style>
  <w:style w:type="paragraph" w:styleId="a8">
    <w:name w:val="footnote text"/>
    <w:basedOn w:val="a"/>
    <w:link w:val="a9"/>
    <w:uiPriority w:val="99"/>
    <w:semiHidden/>
    <w:unhideWhenUsed/>
    <w:rsid w:val="00103378"/>
    <w:rPr>
      <w:szCs w:val="20"/>
    </w:rPr>
  </w:style>
  <w:style w:type="character" w:customStyle="1" w:styleId="a9">
    <w:name w:val="Текст сноски Знак"/>
    <w:basedOn w:val="a0"/>
    <w:link w:val="a8"/>
    <w:uiPriority w:val="99"/>
    <w:semiHidden/>
    <w:rsid w:val="00103378"/>
    <w:rPr>
      <w:rFonts w:ascii="Cambria" w:eastAsia="Cambria" w:hAnsi="Cambria" w:cs="Cambria"/>
      <w:color w:val="000000"/>
      <w:sz w:val="20"/>
      <w:szCs w:val="20"/>
    </w:rPr>
  </w:style>
  <w:style w:type="character" w:styleId="aa">
    <w:name w:val="footnote reference"/>
    <w:basedOn w:val="a0"/>
    <w:uiPriority w:val="99"/>
    <w:semiHidden/>
    <w:unhideWhenUsed/>
    <w:rsid w:val="00103378"/>
    <w:rPr>
      <w:vertAlign w:val="superscript"/>
    </w:rPr>
  </w:style>
  <w:style w:type="paragraph" w:styleId="ab">
    <w:name w:val="List Paragraph"/>
    <w:basedOn w:val="a"/>
    <w:uiPriority w:val="34"/>
    <w:qFormat/>
    <w:rsid w:val="00E82187"/>
    <w:pPr>
      <w:ind w:left="720"/>
      <w:contextualSpacing/>
    </w:pPr>
  </w:style>
  <w:style w:type="paragraph" w:styleId="ac">
    <w:name w:val="Balloon Text"/>
    <w:basedOn w:val="a"/>
    <w:link w:val="ad"/>
    <w:uiPriority w:val="99"/>
    <w:semiHidden/>
    <w:unhideWhenUsed/>
    <w:rsid w:val="0000446E"/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00446E"/>
    <w:rPr>
      <w:rFonts w:ascii="Segoe UI" w:eastAsia="Cambria" w:hAnsi="Segoe UI" w:cs="Segoe UI"/>
      <w:color w:val="000000"/>
      <w:sz w:val="18"/>
      <w:szCs w:val="18"/>
    </w:rPr>
  </w:style>
  <w:style w:type="paragraph" w:styleId="ae">
    <w:name w:val="Revision"/>
    <w:hidden/>
    <w:uiPriority w:val="99"/>
    <w:semiHidden/>
    <w:rsid w:val="00365447"/>
    <w:pPr>
      <w:spacing w:after="0" w:line="240" w:lineRule="auto"/>
    </w:pPr>
    <w:rPr>
      <w:rFonts w:ascii="Cambria" w:eastAsia="Cambria" w:hAnsi="Cambria" w:cs="Cambria"/>
      <w:color w:val="000000"/>
      <w:sz w:val="20"/>
    </w:rPr>
  </w:style>
  <w:style w:type="character" w:customStyle="1" w:styleId="UnresolvedMention">
    <w:name w:val="Unresolved Mention"/>
    <w:basedOn w:val="a0"/>
    <w:uiPriority w:val="99"/>
    <w:semiHidden/>
    <w:unhideWhenUsed/>
    <w:rsid w:val="00960ADB"/>
    <w:rPr>
      <w:color w:val="605E5C"/>
      <w:shd w:val="clear" w:color="auto" w:fill="E1DFDD"/>
    </w:rPr>
  </w:style>
  <w:style w:type="paragraph" w:styleId="af">
    <w:name w:val="Normal (Web)"/>
    <w:basedOn w:val="a"/>
    <w:uiPriority w:val="99"/>
    <w:semiHidden/>
    <w:unhideWhenUsed/>
    <w:rsid w:val="00960ADB"/>
    <w:pPr>
      <w:spacing w:before="100" w:beforeAutospacing="1" w:after="100" w:afterAutospacing="1"/>
    </w:pPr>
  </w:style>
  <w:style w:type="paragraph" w:styleId="af0">
    <w:name w:val="endnote text"/>
    <w:basedOn w:val="a"/>
    <w:link w:val="af1"/>
    <w:uiPriority w:val="99"/>
    <w:semiHidden/>
    <w:unhideWhenUsed/>
    <w:rsid w:val="009070AC"/>
    <w:rPr>
      <w:sz w:val="20"/>
      <w:szCs w:val="20"/>
    </w:rPr>
  </w:style>
  <w:style w:type="character" w:customStyle="1" w:styleId="af1">
    <w:name w:val="Текст концевой сноски Знак"/>
    <w:basedOn w:val="a0"/>
    <w:link w:val="af0"/>
    <w:uiPriority w:val="99"/>
    <w:semiHidden/>
    <w:rsid w:val="009070AC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af2">
    <w:name w:val="endnote reference"/>
    <w:basedOn w:val="a0"/>
    <w:uiPriority w:val="99"/>
    <w:semiHidden/>
    <w:unhideWhenUsed/>
    <w:rsid w:val="009070AC"/>
    <w:rPr>
      <w:vertAlign w:val="superscript"/>
    </w:rPr>
  </w:style>
  <w:style w:type="table" w:styleId="af3">
    <w:name w:val="Table Grid"/>
    <w:basedOn w:val="a1"/>
    <w:uiPriority w:val="39"/>
    <w:rsid w:val="002E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annotation reference"/>
    <w:basedOn w:val="a0"/>
    <w:uiPriority w:val="99"/>
    <w:semiHidden/>
    <w:unhideWhenUsed/>
    <w:rsid w:val="00BB5604"/>
    <w:rPr>
      <w:sz w:val="16"/>
      <w:szCs w:val="16"/>
    </w:rPr>
  </w:style>
  <w:style w:type="paragraph" w:styleId="af5">
    <w:name w:val="annotation text"/>
    <w:basedOn w:val="a"/>
    <w:link w:val="af6"/>
    <w:uiPriority w:val="99"/>
    <w:semiHidden/>
    <w:unhideWhenUsed/>
    <w:rsid w:val="00BB5604"/>
    <w:rPr>
      <w:sz w:val="20"/>
      <w:szCs w:val="20"/>
    </w:rPr>
  </w:style>
  <w:style w:type="character" w:customStyle="1" w:styleId="af6">
    <w:name w:val="Текст примечания Знак"/>
    <w:basedOn w:val="a0"/>
    <w:link w:val="af5"/>
    <w:uiPriority w:val="99"/>
    <w:semiHidden/>
    <w:rsid w:val="00BB5604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BB5604"/>
    <w:rPr>
      <w:b/>
      <w:bCs/>
    </w:rPr>
  </w:style>
  <w:style w:type="character" w:customStyle="1" w:styleId="af8">
    <w:name w:val="Тема примечания Знак"/>
    <w:basedOn w:val="af6"/>
    <w:link w:val="af7"/>
    <w:uiPriority w:val="99"/>
    <w:semiHidden/>
    <w:rsid w:val="00BB5604"/>
    <w:rPr>
      <w:rFonts w:ascii="Times New Roman" w:eastAsia="Times New Roman" w:hAnsi="Times New Roman" w:cs="Times New Roman"/>
      <w:b/>
      <w:bCs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2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7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B736E86-84F0-418B-8103-133303671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7</TotalTime>
  <Pages>10</Pages>
  <Words>2033</Words>
  <Characters>11594</Characters>
  <Application>Microsoft Office Word</Application>
  <DocSecurity>0</DocSecurity>
  <Lines>96</Lines>
  <Paragraphs>27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Заголовки</vt:lpstr>
      </vt:variant>
      <vt:variant>
        <vt:i4>3</vt:i4>
      </vt:variant>
      <vt:variant>
        <vt:lpstr>Title</vt:lpstr>
      </vt:variant>
      <vt:variant>
        <vt:i4>1</vt:i4>
      </vt:variant>
    </vt:vector>
  </HeadingPairs>
  <TitlesOfParts>
    <vt:vector size="5" baseType="lpstr">
      <vt:lpstr/>
      <vt:lpstr>Test collection (Task 1)</vt:lpstr>
      <vt:lpstr>Relevance assessments (Task 4)</vt:lpstr>
      <vt:lpstr>Evaluation (Task 5)</vt:lpstr>
      <vt:lpstr/>
    </vt:vector>
  </TitlesOfParts>
  <Company/>
  <LinksUpToDate>false</LinksUpToDate>
  <CharactersWithSpaces>13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nbull, Amy L</dc:creator>
  <cp:keywords/>
  <cp:lastModifiedBy>Евгений Блинков</cp:lastModifiedBy>
  <cp:revision>11</cp:revision>
  <cp:lastPrinted>2021-04-09T00:31:00Z</cp:lastPrinted>
  <dcterms:created xsi:type="dcterms:W3CDTF">2021-04-07T16:53:00Z</dcterms:created>
  <dcterms:modified xsi:type="dcterms:W3CDTF">2021-04-09T00:37:00Z</dcterms:modified>
</cp:coreProperties>
</file>